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E5B35C" w14:textId="77777777" w:rsidR="00A56317" w:rsidRPr="00A56317" w:rsidRDefault="00A56317" w:rsidP="00A56317"/>
    <w:p w14:paraId="0BE153AC" w14:textId="542B25EE" w:rsidR="003C4B37" w:rsidRDefault="00341E4C" w:rsidP="00303649">
      <w:pPr>
        <w:pStyle w:val="Heading1"/>
        <w:rPr>
          <w:b/>
          <w:bCs/>
        </w:rPr>
      </w:pPr>
      <w:r>
        <w:rPr>
          <w:b/>
          <w:bCs/>
        </w:rPr>
        <w:t>7</w:t>
      </w:r>
      <w:r w:rsidR="003E514A">
        <w:rPr>
          <w:b/>
          <w:bCs/>
        </w:rPr>
        <w:t>-</w:t>
      </w:r>
      <w:r w:rsidR="00794EFB">
        <w:rPr>
          <w:b/>
          <w:bCs/>
        </w:rPr>
        <w:t>2</w:t>
      </w:r>
      <w:r w:rsidR="003E514A">
        <w:rPr>
          <w:b/>
          <w:bCs/>
        </w:rPr>
        <w:t xml:space="preserve"> </w:t>
      </w:r>
      <w:r>
        <w:rPr>
          <w:b/>
          <w:bCs/>
        </w:rPr>
        <w:t>Project Two</w:t>
      </w:r>
      <w:r w:rsidR="003E514A">
        <w:rPr>
          <w:b/>
          <w:bCs/>
        </w:rPr>
        <w:t xml:space="preserve">: </w:t>
      </w:r>
      <w:r>
        <w:rPr>
          <w:b/>
          <w:bCs/>
        </w:rPr>
        <w:t>Summary and Reflections Report</w:t>
      </w:r>
    </w:p>
    <w:p w14:paraId="3FE4DA1C" w14:textId="77777777" w:rsidR="00086F53" w:rsidRPr="00086F53" w:rsidRDefault="00086F53" w:rsidP="00086F53"/>
    <w:p w14:paraId="5E53A05C" w14:textId="6827A8BF" w:rsidR="003C4B37" w:rsidRPr="003C4B37" w:rsidRDefault="00B24051" w:rsidP="00303649">
      <w:pPr>
        <w:spacing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Mark Baligad</w:t>
      </w:r>
    </w:p>
    <w:p w14:paraId="6F906A5D" w14:textId="65988E54" w:rsidR="00CA64D4" w:rsidRDefault="003C4B37" w:rsidP="00303649">
      <w:pPr>
        <w:spacing w:before="2040" w:after="0" w:line="480" w:lineRule="auto"/>
        <w:contextualSpacing/>
        <w:jc w:val="center"/>
        <w:rPr>
          <w:rFonts w:ascii="Times New Roman" w:hAnsi="Times New Roman" w:cs="Times New Roman"/>
          <w:sz w:val="24"/>
          <w:szCs w:val="24"/>
        </w:rPr>
      </w:pPr>
      <w:r w:rsidRPr="003C4B37">
        <w:rPr>
          <w:rFonts w:ascii="Times New Roman" w:hAnsi="Times New Roman" w:cs="Times New Roman"/>
          <w:sz w:val="24"/>
          <w:szCs w:val="24"/>
        </w:rPr>
        <w:t xml:space="preserve">Southern New </w:t>
      </w:r>
      <w:r w:rsidR="004B0CF0">
        <w:rPr>
          <w:rFonts w:ascii="Times New Roman" w:hAnsi="Times New Roman" w:cs="Times New Roman"/>
          <w:sz w:val="24"/>
          <w:szCs w:val="24"/>
        </w:rPr>
        <w:t>Hampshire</w:t>
      </w:r>
      <w:r w:rsidRPr="003C4B37">
        <w:rPr>
          <w:rFonts w:ascii="Times New Roman" w:hAnsi="Times New Roman" w:cs="Times New Roman"/>
          <w:sz w:val="24"/>
          <w:szCs w:val="24"/>
        </w:rPr>
        <w:t xml:space="preserve"> University</w:t>
      </w:r>
    </w:p>
    <w:p w14:paraId="04E57EA9" w14:textId="1F6E0A03" w:rsidR="00CA64D4" w:rsidRDefault="0081187C" w:rsidP="00303649">
      <w:pPr>
        <w:spacing w:before="2040"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CS-320 Software Test, Automation QA</w:t>
      </w:r>
    </w:p>
    <w:p w14:paraId="3B0FC8A3" w14:textId="6DA4440C" w:rsidR="00086F53" w:rsidRDefault="00F1049C" w:rsidP="00303649">
      <w:pPr>
        <w:spacing w:before="2040"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Professor Nicholas Shepard</w:t>
      </w:r>
    </w:p>
    <w:p w14:paraId="493BD013" w14:textId="11652B35" w:rsidR="00303649" w:rsidRDefault="00C00F99" w:rsidP="00303649">
      <w:pPr>
        <w:spacing w:before="2040" w:after="0" w:line="480" w:lineRule="auto"/>
        <w:contextualSpacing/>
        <w:jc w:val="center"/>
        <w:rPr>
          <w:rFonts w:ascii="Times New Roman" w:hAnsi="Times New Roman" w:cs="Times New Roman"/>
          <w:sz w:val="24"/>
          <w:szCs w:val="24"/>
        </w:rPr>
      </w:pPr>
      <w:r>
        <w:rPr>
          <w:rFonts w:ascii="Times New Roman" w:hAnsi="Times New Roman" w:cs="Times New Roman"/>
          <w:sz w:val="24"/>
          <w:szCs w:val="24"/>
        </w:rPr>
        <w:t>10</w:t>
      </w:r>
      <w:r w:rsidR="004B0CF0">
        <w:rPr>
          <w:rFonts w:ascii="Times New Roman" w:hAnsi="Times New Roman" w:cs="Times New Roman"/>
          <w:sz w:val="24"/>
          <w:szCs w:val="24"/>
        </w:rPr>
        <w:t>/</w:t>
      </w:r>
      <w:r w:rsidR="00341E4C">
        <w:rPr>
          <w:rFonts w:ascii="Times New Roman" w:hAnsi="Times New Roman" w:cs="Times New Roman"/>
          <w:sz w:val="24"/>
          <w:szCs w:val="24"/>
        </w:rPr>
        <w:t>20</w:t>
      </w:r>
      <w:r w:rsidR="004B0CF0">
        <w:rPr>
          <w:rFonts w:ascii="Times New Roman" w:hAnsi="Times New Roman" w:cs="Times New Roman"/>
          <w:sz w:val="24"/>
          <w:szCs w:val="24"/>
        </w:rPr>
        <w:t xml:space="preserve">/2024 </w:t>
      </w:r>
      <w:r w:rsidR="00303649">
        <w:rPr>
          <w:rFonts w:ascii="Times New Roman" w:hAnsi="Times New Roman" w:cs="Times New Roman"/>
          <w:sz w:val="24"/>
          <w:szCs w:val="24"/>
        </w:rPr>
        <w:br w:type="page"/>
      </w:r>
    </w:p>
    <w:p w14:paraId="003AC349" w14:textId="77777777" w:rsidR="001B45B2" w:rsidRDefault="001B45B2" w:rsidP="00785A5A">
      <w:pPr>
        <w:spacing w:after="0" w:line="480" w:lineRule="auto"/>
        <w:contextualSpacing/>
        <w:jc w:val="center"/>
        <w:rPr>
          <w:rFonts w:ascii="Times New Roman" w:hAnsi="Times New Roman" w:cs="Times New Roman"/>
          <w:b/>
          <w:bCs/>
          <w:sz w:val="24"/>
          <w:szCs w:val="24"/>
        </w:rPr>
      </w:pPr>
      <w:r>
        <w:rPr>
          <w:rFonts w:ascii="Times New Roman" w:hAnsi="Times New Roman" w:cs="Times New Roman"/>
          <w:b/>
          <w:bCs/>
          <w:sz w:val="24"/>
          <w:szCs w:val="24"/>
        </w:rPr>
        <w:lastRenderedPageBreak/>
        <w:t>Summary</w:t>
      </w:r>
    </w:p>
    <w:p w14:paraId="6815FC6F" w14:textId="395B07ED" w:rsidR="00C96BD1" w:rsidRPr="00785A5A" w:rsidRDefault="00BF64EA" w:rsidP="00021AA6">
      <w:pPr>
        <w:spacing w:after="0" w:line="480" w:lineRule="auto"/>
        <w:contextualSpacing/>
        <w:rPr>
          <w:rFonts w:ascii="Times New Roman" w:hAnsi="Times New Roman" w:cs="Times New Roman"/>
          <w:b/>
          <w:bCs/>
          <w:sz w:val="24"/>
          <w:szCs w:val="24"/>
        </w:rPr>
      </w:pPr>
      <w:r w:rsidRPr="00785A5A">
        <w:rPr>
          <w:rFonts w:ascii="Times New Roman" w:hAnsi="Times New Roman" w:cs="Times New Roman"/>
          <w:b/>
          <w:bCs/>
          <w:sz w:val="24"/>
          <w:szCs w:val="24"/>
        </w:rPr>
        <w:t>Unit Testing Approach</w:t>
      </w:r>
    </w:p>
    <w:p w14:paraId="317A2C17" w14:textId="70A67B76" w:rsidR="008D160F" w:rsidRDefault="000C18AF" w:rsidP="00021AA6">
      <w:pPr>
        <w:spacing w:after="0" w:line="480" w:lineRule="auto"/>
        <w:contextualSpacing/>
        <w:rPr>
          <w:rFonts w:ascii="Times New Roman" w:hAnsi="Times New Roman" w:cs="Times New Roman"/>
          <w:sz w:val="24"/>
          <w:szCs w:val="24"/>
        </w:rPr>
      </w:pPr>
      <w:r>
        <w:rPr>
          <w:rFonts w:ascii="Times New Roman" w:hAnsi="Times New Roman" w:cs="Times New Roman"/>
          <w:b/>
          <w:bCs/>
          <w:sz w:val="24"/>
          <w:szCs w:val="24"/>
        </w:rPr>
        <w:tab/>
      </w:r>
      <w:r w:rsidR="00BA3A11">
        <w:rPr>
          <w:rFonts w:ascii="Times New Roman" w:hAnsi="Times New Roman" w:cs="Times New Roman"/>
          <w:sz w:val="24"/>
          <w:szCs w:val="24"/>
        </w:rPr>
        <w:t xml:space="preserve">I was tasked with </w:t>
      </w:r>
      <w:r w:rsidR="00423307">
        <w:rPr>
          <w:rFonts w:ascii="Times New Roman" w:hAnsi="Times New Roman" w:cs="Times New Roman"/>
          <w:sz w:val="24"/>
          <w:szCs w:val="24"/>
        </w:rPr>
        <w:t>developing and testing the back-end services for a</w:t>
      </w:r>
      <w:r w:rsidR="00423DFB">
        <w:rPr>
          <w:rFonts w:ascii="Times New Roman" w:hAnsi="Times New Roman" w:cs="Times New Roman"/>
          <w:sz w:val="24"/>
          <w:szCs w:val="24"/>
        </w:rPr>
        <w:t xml:space="preserve">n application that manages appointment, </w:t>
      </w:r>
      <w:r w:rsidR="00356C09">
        <w:rPr>
          <w:rFonts w:ascii="Times New Roman" w:hAnsi="Times New Roman" w:cs="Times New Roman"/>
          <w:sz w:val="24"/>
          <w:szCs w:val="24"/>
        </w:rPr>
        <w:t xml:space="preserve">contact, and task services. My approach to testing </w:t>
      </w:r>
      <w:r w:rsidR="007904B0">
        <w:rPr>
          <w:rFonts w:ascii="Times New Roman" w:hAnsi="Times New Roman" w:cs="Times New Roman"/>
          <w:sz w:val="24"/>
          <w:szCs w:val="24"/>
        </w:rPr>
        <w:t xml:space="preserve">utilized JUnit tests to </w:t>
      </w:r>
      <w:r w:rsidR="00561F6C">
        <w:rPr>
          <w:rFonts w:ascii="Times New Roman" w:hAnsi="Times New Roman" w:cs="Times New Roman"/>
          <w:sz w:val="24"/>
          <w:szCs w:val="24"/>
        </w:rPr>
        <w:t xml:space="preserve">ensure that each </w:t>
      </w:r>
      <w:r w:rsidR="002C33B4">
        <w:rPr>
          <w:rFonts w:ascii="Times New Roman" w:hAnsi="Times New Roman" w:cs="Times New Roman"/>
          <w:sz w:val="24"/>
          <w:szCs w:val="24"/>
        </w:rPr>
        <w:t>method</w:t>
      </w:r>
      <w:r w:rsidR="00561F6C">
        <w:rPr>
          <w:rFonts w:ascii="Times New Roman" w:hAnsi="Times New Roman" w:cs="Times New Roman"/>
          <w:sz w:val="24"/>
          <w:szCs w:val="24"/>
        </w:rPr>
        <w:t xml:space="preserve"> performed as expected.</w:t>
      </w:r>
      <w:r w:rsidR="003831A9">
        <w:rPr>
          <w:rFonts w:ascii="Times New Roman" w:hAnsi="Times New Roman" w:cs="Times New Roman"/>
          <w:sz w:val="24"/>
          <w:szCs w:val="24"/>
        </w:rPr>
        <w:t xml:space="preserve"> The JUnit tests function as black-box tests that execute specific portions of the code and check whether the code returned the expected </w:t>
      </w:r>
      <w:r w:rsidR="00F91954">
        <w:rPr>
          <w:rFonts w:ascii="Times New Roman" w:hAnsi="Times New Roman" w:cs="Times New Roman"/>
          <w:sz w:val="24"/>
          <w:szCs w:val="24"/>
        </w:rPr>
        <w:t>result</w:t>
      </w:r>
      <w:r w:rsidR="003831A9">
        <w:rPr>
          <w:rFonts w:ascii="Times New Roman" w:hAnsi="Times New Roman" w:cs="Times New Roman"/>
          <w:sz w:val="24"/>
          <w:szCs w:val="24"/>
        </w:rPr>
        <w:t xml:space="preserve"> </w:t>
      </w:r>
      <w:r w:rsidR="00C32613">
        <w:rPr>
          <w:rFonts w:ascii="Times New Roman" w:hAnsi="Times New Roman" w:cs="Times New Roman"/>
          <w:sz w:val="24"/>
          <w:szCs w:val="24"/>
        </w:rPr>
        <w:t>(Hambling et al., 2019</w:t>
      </w:r>
      <w:r w:rsidR="00D701B0">
        <w:rPr>
          <w:rFonts w:ascii="Times New Roman" w:hAnsi="Times New Roman" w:cs="Times New Roman"/>
          <w:sz w:val="24"/>
          <w:szCs w:val="24"/>
        </w:rPr>
        <w:t>, p. 99</w:t>
      </w:r>
      <w:r w:rsidR="00C32613">
        <w:rPr>
          <w:rFonts w:ascii="Times New Roman" w:hAnsi="Times New Roman" w:cs="Times New Roman"/>
          <w:sz w:val="24"/>
          <w:szCs w:val="24"/>
        </w:rPr>
        <w:t>)</w:t>
      </w:r>
      <w:r w:rsidR="003831A9">
        <w:rPr>
          <w:rFonts w:ascii="Times New Roman" w:hAnsi="Times New Roman" w:cs="Times New Roman"/>
          <w:sz w:val="24"/>
          <w:szCs w:val="24"/>
        </w:rPr>
        <w:t>.</w:t>
      </w:r>
      <w:r w:rsidR="00C83950">
        <w:rPr>
          <w:rFonts w:ascii="Times New Roman" w:hAnsi="Times New Roman" w:cs="Times New Roman"/>
          <w:sz w:val="24"/>
          <w:szCs w:val="24"/>
        </w:rPr>
        <w:t xml:space="preserve"> To ensure the</w:t>
      </w:r>
      <w:r w:rsidR="008335BD">
        <w:rPr>
          <w:rFonts w:ascii="Times New Roman" w:hAnsi="Times New Roman" w:cs="Times New Roman"/>
          <w:sz w:val="24"/>
          <w:szCs w:val="24"/>
        </w:rPr>
        <w:t xml:space="preserve"> testing aligned with software requirements, I </w:t>
      </w:r>
      <w:r w:rsidR="009A6A79">
        <w:rPr>
          <w:rFonts w:ascii="Times New Roman" w:hAnsi="Times New Roman" w:cs="Times New Roman"/>
          <w:sz w:val="24"/>
          <w:szCs w:val="24"/>
        </w:rPr>
        <w:t xml:space="preserve">focused on testing </w:t>
      </w:r>
      <w:r w:rsidR="00FA2F9F">
        <w:rPr>
          <w:rFonts w:ascii="Times New Roman" w:hAnsi="Times New Roman" w:cs="Times New Roman"/>
          <w:sz w:val="24"/>
          <w:szCs w:val="24"/>
        </w:rPr>
        <w:t xml:space="preserve">the expected results </w:t>
      </w:r>
      <w:r w:rsidR="005F563E">
        <w:rPr>
          <w:rFonts w:ascii="Times New Roman" w:hAnsi="Times New Roman" w:cs="Times New Roman"/>
          <w:sz w:val="24"/>
          <w:szCs w:val="24"/>
        </w:rPr>
        <w:t>defined in the requirements</w:t>
      </w:r>
      <w:r w:rsidR="00FA2F9F">
        <w:rPr>
          <w:rFonts w:ascii="Times New Roman" w:hAnsi="Times New Roman" w:cs="Times New Roman"/>
          <w:sz w:val="24"/>
          <w:szCs w:val="24"/>
        </w:rPr>
        <w:t xml:space="preserve"> by creating JUnit tests to </w:t>
      </w:r>
      <w:r w:rsidR="005C313B">
        <w:rPr>
          <w:rFonts w:ascii="Times New Roman" w:hAnsi="Times New Roman" w:cs="Times New Roman"/>
          <w:sz w:val="24"/>
          <w:szCs w:val="24"/>
        </w:rPr>
        <w:t>verify the input validation and class behavior.</w:t>
      </w:r>
    </w:p>
    <w:p w14:paraId="0806DEB5" w14:textId="49C09F5A" w:rsidR="0089273F" w:rsidRDefault="0089273F" w:rsidP="00E73748">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t xml:space="preserve">Beginning with the </w:t>
      </w:r>
      <w:r w:rsidR="00C81717">
        <w:rPr>
          <w:rFonts w:ascii="Times New Roman" w:hAnsi="Times New Roman" w:cs="Times New Roman"/>
          <w:sz w:val="24"/>
          <w:szCs w:val="24"/>
        </w:rPr>
        <w:t>Task</w:t>
      </w:r>
      <w:r w:rsidR="00531DF7">
        <w:rPr>
          <w:rFonts w:ascii="Times New Roman" w:hAnsi="Times New Roman" w:cs="Times New Roman"/>
          <w:sz w:val="24"/>
          <w:szCs w:val="24"/>
        </w:rPr>
        <w:t xml:space="preserve"> class,</w:t>
      </w:r>
      <w:r w:rsidR="00006021">
        <w:rPr>
          <w:rFonts w:ascii="Times New Roman" w:hAnsi="Times New Roman" w:cs="Times New Roman"/>
          <w:sz w:val="24"/>
          <w:szCs w:val="24"/>
        </w:rPr>
        <w:t xml:space="preserve"> the software </w:t>
      </w:r>
      <w:r w:rsidR="00DE5924">
        <w:rPr>
          <w:rFonts w:ascii="Times New Roman" w:hAnsi="Times New Roman" w:cs="Times New Roman"/>
          <w:sz w:val="24"/>
          <w:szCs w:val="24"/>
        </w:rPr>
        <w:t>require</w:t>
      </w:r>
      <w:r w:rsidR="001F2495">
        <w:rPr>
          <w:rFonts w:ascii="Times New Roman" w:hAnsi="Times New Roman" w:cs="Times New Roman"/>
          <w:sz w:val="24"/>
          <w:szCs w:val="24"/>
        </w:rPr>
        <w:t>ments specified</w:t>
      </w:r>
      <w:r w:rsidR="00DE5924">
        <w:rPr>
          <w:rFonts w:ascii="Times New Roman" w:hAnsi="Times New Roman" w:cs="Times New Roman"/>
          <w:sz w:val="24"/>
          <w:szCs w:val="24"/>
        </w:rPr>
        <w:t xml:space="preserve"> that a Task has a </w:t>
      </w:r>
      <w:r w:rsidR="006A656C">
        <w:rPr>
          <w:rFonts w:ascii="Times New Roman" w:hAnsi="Times New Roman" w:cs="Times New Roman"/>
          <w:sz w:val="24"/>
          <w:szCs w:val="24"/>
        </w:rPr>
        <w:t>non-null</w:t>
      </w:r>
      <w:r w:rsidR="00DE5924">
        <w:rPr>
          <w:rFonts w:ascii="Times New Roman" w:hAnsi="Times New Roman" w:cs="Times New Roman"/>
          <w:sz w:val="24"/>
          <w:szCs w:val="24"/>
        </w:rPr>
        <w:t xml:space="preserve"> ID and that the ID cannot be longer than </w:t>
      </w:r>
      <w:r w:rsidR="00480354">
        <w:rPr>
          <w:rFonts w:ascii="Times New Roman" w:hAnsi="Times New Roman" w:cs="Times New Roman"/>
          <w:sz w:val="24"/>
          <w:szCs w:val="24"/>
        </w:rPr>
        <w:t>ten</w:t>
      </w:r>
      <w:r w:rsidR="00DE5924">
        <w:rPr>
          <w:rFonts w:ascii="Times New Roman" w:hAnsi="Times New Roman" w:cs="Times New Roman"/>
          <w:sz w:val="24"/>
          <w:szCs w:val="24"/>
        </w:rPr>
        <w:t xml:space="preserve"> characters. </w:t>
      </w:r>
      <w:r w:rsidR="006A656C">
        <w:rPr>
          <w:rFonts w:ascii="Times New Roman" w:hAnsi="Times New Roman" w:cs="Times New Roman"/>
          <w:sz w:val="24"/>
          <w:szCs w:val="24"/>
        </w:rPr>
        <w:t xml:space="preserve">In the Task code, I </w:t>
      </w:r>
      <w:r w:rsidR="00BB7530">
        <w:rPr>
          <w:rFonts w:ascii="Times New Roman" w:hAnsi="Times New Roman" w:cs="Times New Roman"/>
          <w:sz w:val="24"/>
          <w:szCs w:val="24"/>
        </w:rPr>
        <w:t xml:space="preserve">covered the creation of a task and </w:t>
      </w:r>
      <w:r w:rsidR="000910C9">
        <w:rPr>
          <w:rFonts w:ascii="Times New Roman" w:hAnsi="Times New Roman" w:cs="Times New Roman"/>
          <w:sz w:val="24"/>
          <w:szCs w:val="24"/>
        </w:rPr>
        <w:t>input validation that would trigger an illegal argument exception if any of the requirement</w:t>
      </w:r>
      <w:r w:rsidR="00427EC6">
        <w:rPr>
          <w:rFonts w:ascii="Times New Roman" w:hAnsi="Times New Roman" w:cs="Times New Roman"/>
          <w:sz w:val="24"/>
          <w:szCs w:val="24"/>
        </w:rPr>
        <w:t xml:space="preserve">s </w:t>
      </w:r>
      <w:r w:rsidR="00040F49">
        <w:rPr>
          <w:rFonts w:ascii="Times New Roman" w:hAnsi="Times New Roman" w:cs="Times New Roman"/>
          <w:sz w:val="24"/>
          <w:szCs w:val="24"/>
        </w:rPr>
        <w:t>were</w:t>
      </w:r>
      <w:r w:rsidR="00B405CD">
        <w:rPr>
          <w:rFonts w:ascii="Times New Roman" w:hAnsi="Times New Roman" w:cs="Times New Roman"/>
          <w:sz w:val="24"/>
          <w:szCs w:val="24"/>
        </w:rPr>
        <w:t xml:space="preserve"> not met.</w:t>
      </w:r>
      <w:r w:rsidR="00040F49">
        <w:rPr>
          <w:rFonts w:ascii="Times New Roman" w:hAnsi="Times New Roman" w:cs="Times New Roman"/>
          <w:sz w:val="24"/>
          <w:szCs w:val="24"/>
        </w:rPr>
        <w:t xml:space="preserve"> To verify that the Task class functions as required, I created a TaskTest</w:t>
      </w:r>
      <w:r w:rsidR="004D1334">
        <w:rPr>
          <w:rFonts w:ascii="Times New Roman" w:hAnsi="Times New Roman" w:cs="Times New Roman"/>
          <w:sz w:val="24"/>
          <w:szCs w:val="24"/>
        </w:rPr>
        <w:t xml:space="preserve"> class</w:t>
      </w:r>
      <w:r w:rsidR="00195D43">
        <w:rPr>
          <w:rFonts w:ascii="Times New Roman" w:hAnsi="Times New Roman" w:cs="Times New Roman"/>
          <w:sz w:val="24"/>
          <w:szCs w:val="24"/>
        </w:rPr>
        <w:t>,</w:t>
      </w:r>
      <w:r w:rsidR="004D1334">
        <w:rPr>
          <w:rFonts w:ascii="Times New Roman" w:hAnsi="Times New Roman" w:cs="Times New Roman"/>
          <w:sz w:val="24"/>
          <w:szCs w:val="24"/>
        </w:rPr>
        <w:t xml:space="preserve"> including JUnit tests for </w:t>
      </w:r>
      <w:r w:rsidR="00195D43">
        <w:rPr>
          <w:rFonts w:ascii="Times New Roman" w:hAnsi="Times New Roman" w:cs="Times New Roman"/>
          <w:sz w:val="24"/>
          <w:szCs w:val="24"/>
        </w:rPr>
        <w:t xml:space="preserve">both positive and negative tests. For example, I tested </w:t>
      </w:r>
      <w:r w:rsidR="005410BE">
        <w:rPr>
          <w:rFonts w:ascii="Times New Roman" w:hAnsi="Times New Roman" w:cs="Times New Roman"/>
          <w:sz w:val="24"/>
          <w:szCs w:val="24"/>
        </w:rPr>
        <w:t>if a task</w:t>
      </w:r>
      <w:r w:rsidR="00195D43">
        <w:rPr>
          <w:rFonts w:ascii="Times New Roman" w:hAnsi="Times New Roman" w:cs="Times New Roman"/>
          <w:sz w:val="24"/>
          <w:szCs w:val="24"/>
        </w:rPr>
        <w:t xml:space="preserve"> can be created with valid values</w:t>
      </w:r>
      <w:r w:rsidR="00E73748">
        <w:rPr>
          <w:rFonts w:ascii="Times New Roman" w:hAnsi="Times New Roman" w:cs="Times New Roman"/>
          <w:sz w:val="24"/>
          <w:szCs w:val="24"/>
        </w:rPr>
        <w:t xml:space="preserve"> with a “</w:t>
      </w:r>
      <w:r w:rsidR="00E73748" w:rsidRPr="00E73748">
        <w:rPr>
          <w:rFonts w:ascii="Times New Roman" w:hAnsi="Times New Roman" w:cs="Times New Roman"/>
          <w:sz w:val="24"/>
          <w:szCs w:val="24"/>
        </w:rPr>
        <w:t>testTaskCreationSuccess</w:t>
      </w:r>
      <w:r w:rsidR="00E73748">
        <w:rPr>
          <w:rFonts w:ascii="Times New Roman" w:hAnsi="Times New Roman" w:cs="Times New Roman"/>
          <w:sz w:val="24"/>
          <w:szCs w:val="24"/>
        </w:rPr>
        <w:t>” test.</w:t>
      </w:r>
      <w:r w:rsidR="005410BE">
        <w:rPr>
          <w:rFonts w:ascii="Times New Roman" w:hAnsi="Times New Roman" w:cs="Times New Roman"/>
          <w:sz w:val="24"/>
          <w:szCs w:val="24"/>
        </w:rPr>
        <w:t xml:space="preserve"> Additionally, I tested if the illegal argument exception is thrown when the ID is null</w:t>
      </w:r>
      <w:r w:rsidR="00E5025F">
        <w:rPr>
          <w:rFonts w:ascii="Times New Roman" w:hAnsi="Times New Roman" w:cs="Times New Roman"/>
          <w:sz w:val="24"/>
          <w:szCs w:val="24"/>
        </w:rPr>
        <w:t xml:space="preserve"> or</w:t>
      </w:r>
      <w:r w:rsidR="005410BE">
        <w:rPr>
          <w:rFonts w:ascii="Times New Roman" w:hAnsi="Times New Roman" w:cs="Times New Roman"/>
          <w:sz w:val="24"/>
          <w:szCs w:val="24"/>
        </w:rPr>
        <w:t xml:space="preserve"> longer than </w:t>
      </w:r>
      <w:r w:rsidR="00480354">
        <w:rPr>
          <w:rFonts w:ascii="Times New Roman" w:hAnsi="Times New Roman" w:cs="Times New Roman"/>
          <w:sz w:val="24"/>
          <w:szCs w:val="24"/>
        </w:rPr>
        <w:t>ten</w:t>
      </w:r>
      <w:r w:rsidR="005410BE">
        <w:rPr>
          <w:rFonts w:ascii="Times New Roman" w:hAnsi="Times New Roman" w:cs="Times New Roman"/>
          <w:sz w:val="24"/>
          <w:szCs w:val="24"/>
        </w:rPr>
        <w:t xml:space="preserve"> digits</w:t>
      </w:r>
      <w:r w:rsidR="00E5025F">
        <w:rPr>
          <w:rFonts w:ascii="Times New Roman" w:hAnsi="Times New Roman" w:cs="Times New Roman"/>
          <w:sz w:val="24"/>
          <w:szCs w:val="24"/>
        </w:rPr>
        <w:t xml:space="preserve"> with my </w:t>
      </w:r>
      <w:r w:rsidR="008F1522">
        <w:rPr>
          <w:rFonts w:ascii="Times New Roman" w:hAnsi="Times New Roman" w:cs="Times New Roman"/>
          <w:sz w:val="24"/>
          <w:szCs w:val="24"/>
        </w:rPr>
        <w:t>“</w:t>
      </w:r>
      <w:r w:rsidR="008F1522" w:rsidRPr="008F1522">
        <w:rPr>
          <w:rFonts w:ascii="Times New Roman" w:hAnsi="Times New Roman" w:cs="Times New Roman"/>
          <w:sz w:val="24"/>
          <w:szCs w:val="24"/>
        </w:rPr>
        <w:t>testTaskIdIsNull</w:t>
      </w:r>
      <w:r w:rsidR="008F1522">
        <w:rPr>
          <w:rFonts w:ascii="Times New Roman" w:hAnsi="Times New Roman" w:cs="Times New Roman"/>
          <w:sz w:val="24"/>
          <w:szCs w:val="24"/>
        </w:rPr>
        <w:t>” and “</w:t>
      </w:r>
      <w:r w:rsidR="008F1522" w:rsidRPr="008F1522">
        <w:rPr>
          <w:rFonts w:ascii="Times New Roman" w:hAnsi="Times New Roman" w:cs="Times New Roman"/>
          <w:sz w:val="24"/>
          <w:szCs w:val="24"/>
        </w:rPr>
        <w:t>testTaskIdTooLong</w:t>
      </w:r>
      <w:r w:rsidR="008F1522">
        <w:rPr>
          <w:rFonts w:ascii="Times New Roman" w:hAnsi="Times New Roman" w:cs="Times New Roman"/>
          <w:sz w:val="24"/>
          <w:szCs w:val="24"/>
        </w:rPr>
        <w:t>” tests.</w:t>
      </w:r>
    </w:p>
    <w:p w14:paraId="42822F44" w14:textId="2882D444" w:rsidR="0073289E" w:rsidRDefault="0073289E" w:rsidP="00021AA6">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t>To ensure complete test coverage</w:t>
      </w:r>
      <w:r w:rsidR="00374FE3">
        <w:rPr>
          <w:rFonts w:ascii="Times New Roman" w:hAnsi="Times New Roman" w:cs="Times New Roman"/>
          <w:sz w:val="24"/>
          <w:szCs w:val="24"/>
        </w:rPr>
        <w:t xml:space="preserve">, I ran my JUnit test suite using the “with coverage” option to generate a </w:t>
      </w:r>
      <w:r w:rsidR="00752FEC">
        <w:rPr>
          <w:rFonts w:ascii="Times New Roman" w:hAnsi="Times New Roman" w:cs="Times New Roman"/>
          <w:sz w:val="24"/>
          <w:szCs w:val="24"/>
        </w:rPr>
        <w:t>test coverage report.</w:t>
      </w:r>
      <w:r w:rsidR="003F1D1E">
        <w:rPr>
          <w:rFonts w:ascii="Times New Roman" w:hAnsi="Times New Roman" w:cs="Times New Roman"/>
          <w:sz w:val="24"/>
          <w:szCs w:val="24"/>
        </w:rPr>
        <w:t xml:space="preserve"> The report checks every class, method, and line of code and reports if a test case was created to test the behavior for that section</w:t>
      </w:r>
      <w:r w:rsidR="00914507">
        <w:rPr>
          <w:rFonts w:ascii="Times New Roman" w:hAnsi="Times New Roman" w:cs="Times New Roman"/>
          <w:sz w:val="24"/>
          <w:szCs w:val="24"/>
        </w:rPr>
        <w:t xml:space="preserve">. </w:t>
      </w:r>
      <w:r w:rsidR="00D85E5B">
        <w:rPr>
          <w:rFonts w:ascii="Times New Roman" w:hAnsi="Times New Roman" w:cs="Times New Roman"/>
          <w:sz w:val="24"/>
          <w:szCs w:val="24"/>
        </w:rPr>
        <w:t>By reviewing the coverage report</w:t>
      </w:r>
      <w:r w:rsidR="00744DCB">
        <w:rPr>
          <w:rFonts w:ascii="Times New Roman" w:hAnsi="Times New Roman" w:cs="Times New Roman"/>
          <w:sz w:val="24"/>
          <w:szCs w:val="24"/>
        </w:rPr>
        <w:t>,</w:t>
      </w:r>
      <w:r w:rsidR="00D85E5B">
        <w:rPr>
          <w:rFonts w:ascii="Times New Roman" w:hAnsi="Times New Roman" w:cs="Times New Roman"/>
          <w:sz w:val="24"/>
          <w:szCs w:val="24"/>
        </w:rPr>
        <w:t xml:space="preserve"> I identified the </w:t>
      </w:r>
      <w:r w:rsidR="00967DC1">
        <w:rPr>
          <w:rFonts w:ascii="Times New Roman" w:hAnsi="Times New Roman" w:cs="Times New Roman"/>
          <w:sz w:val="24"/>
          <w:szCs w:val="24"/>
        </w:rPr>
        <w:t>untested lines of code</w:t>
      </w:r>
      <w:r w:rsidR="00D85E5B">
        <w:rPr>
          <w:rFonts w:ascii="Times New Roman" w:hAnsi="Times New Roman" w:cs="Times New Roman"/>
          <w:sz w:val="24"/>
          <w:szCs w:val="24"/>
        </w:rPr>
        <w:t xml:space="preserve"> and added new </w:t>
      </w:r>
      <w:r w:rsidR="00722456">
        <w:rPr>
          <w:rFonts w:ascii="Times New Roman" w:hAnsi="Times New Roman" w:cs="Times New Roman"/>
          <w:sz w:val="24"/>
          <w:szCs w:val="24"/>
        </w:rPr>
        <w:t>unit tests to cover those lines until I reached 100%</w:t>
      </w:r>
      <w:r w:rsidR="00C22963">
        <w:rPr>
          <w:rFonts w:ascii="Times New Roman" w:hAnsi="Times New Roman" w:cs="Times New Roman"/>
          <w:sz w:val="24"/>
          <w:szCs w:val="24"/>
        </w:rPr>
        <w:t xml:space="preserve"> line</w:t>
      </w:r>
      <w:r w:rsidR="00722456">
        <w:rPr>
          <w:rFonts w:ascii="Times New Roman" w:hAnsi="Times New Roman" w:cs="Times New Roman"/>
          <w:sz w:val="24"/>
          <w:szCs w:val="24"/>
        </w:rPr>
        <w:t xml:space="preserve"> coverage</w:t>
      </w:r>
      <w:r w:rsidR="009E12F1">
        <w:rPr>
          <w:rFonts w:ascii="Times New Roman" w:hAnsi="Times New Roman" w:cs="Times New Roman"/>
          <w:sz w:val="24"/>
          <w:szCs w:val="24"/>
        </w:rPr>
        <w:t>. In</w:t>
      </w:r>
      <w:r w:rsidR="00967DC1">
        <w:rPr>
          <w:rFonts w:ascii="Times New Roman" w:hAnsi="Times New Roman" w:cs="Times New Roman"/>
          <w:sz w:val="24"/>
          <w:szCs w:val="24"/>
        </w:rPr>
        <w:t xml:space="preserve"> addition to reviewing the requirements and </w:t>
      </w:r>
      <w:r w:rsidR="00967DC1">
        <w:rPr>
          <w:rFonts w:ascii="Times New Roman" w:hAnsi="Times New Roman" w:cs="Times New Roman"/>
          <w:sz w:val="24"/>
          <w:szCs w:val="24"/>
        </w:rPr>
        <w:lastRenderedPageBreak/>
        <w:t>confirming that each requirement had a test case to verify that behavior</w:t>
      </w:r>
      <w:r w:rsidR="00F31BC0">
        <w:rPr>
          <w:rFonts w:ascii="Times New Roman" w:hAnsi="Times New Roman" w:cs="Times New Roman"/>
          <w:sz w:val="24"/>
          <w:szCs w:val="24"/>
        </w:rPr>
        <w:t>,</w:t>
      </w:r>
      <w:r w:rsidR="00967DC1">
        <w:rPr>
          <w:rFonts w:ascii="Times New Roman" w:hAnsi="Times New Roman" w:cs="Times New Roman"/>
          <w:sz w:val="24"/>
          <w:szCs w:val="24"/>
        </w:rPr>
        <w:t xml:space="preserve"> I </w:t>
      </w:r>
      <w:r w:rsidR="00F31BC0">
        <w:rPr>
          <w:rFonts w:ascii="Times New Roman" w:hAnsi="Times New Roman" w:cs="Times New Roman"/>
          <w:sz w:val="24"/>
          <w:szCs w:val="24"/>
        </w:rPr>
        <w:t>effectively tested the entire application</w:t>
      </w:r>
      <w:r w:rsidR="00A314FC">
        <w:rPr>
          <w:rFonts w:ascii="Times New Roman" w:hAnsi="Times New Roman" w:cs="Times New Roman"/>
          <w:sz w:val="24"/>
          <w:szCs w:val="24"/>
        </w:rPr>
        <w:t>.</w:t>
      </w:r>
    </w:p>
    <w:p w14:paraId="3F70B2F9" w14:textId="72454293" w:rsidR="00046FA7" w:rsidRPr="00785A5A" w:rsidRDefault="00664E7C" w:rsidP="00021AA6">
      <w:pPr>
        <w:spacing w:after="0" w:line="480" w:lineRule="auto"/>
        <w:contextualSpacing/>
        <w:rPr>
          <w:rFonts w:ascii="Times New Roman" w:hAnsi="Times New Roman" w:cs="Times New Roman"/>
          <w:b/>
          <w:bCs/>
          <w:sz w:val="24"/>
          <w:szCs w:val="24"/>
        </w:rPr>
      </w:pPr>
      <w:r w:rsidRPr="00785A5A">
        <w:rPr>
          <w:rFonts w:ascii="Times New Roman" w:hAnsi="Times New Roman" w:cs="Times New Roman"/>
          <w:b/>
          <w:bCs/>
          <w:sz w:val="24"/>
          <w:szCs w:val="24"/>
        </w:rPr>
        <w:t>Experience Writing JUnit Tests</w:t>
      </w:r>
    </w:p>
    <w:p w14:paraId="3E425440" w14:textId="2E91EDF9" w:rsidR="00664E7C" w:rsidRDefault="00664E7C" w:rsidP="0083691A">
      <w:pPr>
        <w:spacing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7877BB">
        <w:rPr>
          <w:rFonts w:ascii="Times New Roman" w:hAnsi="Times New Roman" w:cs="Times New Roman"/>
          <w:sz w:val="24"/>
          <w:szCs w:val="24"/>
        </w:rPr>
        <w:t>I adhered to best practices while writing the code for each class and JUnit test suite to ensure my code was technically sound</w:t>
      </w:r>
      <w:r w:rsidR="007149D4">
        <w:rPr>
          <w:rFonts w:ascii="Times New Roman" w:hAnsi="Times New Roman" w:cs="Times New Roman"/>
          <w:sz w:val="24"/>
          <w:szCs w:val="24"/>
        </w:rPr>
        <w:t>.</w:t>
      </w:r>
      <w:r w:rsidR="00007E5A">
        <w:rPr>
          <w:rFonts w:ascii="Times New Roman" w:hAnsi="Times New Roman" w:cs="Times New Roman"/>
          <w:sz w:val="24"/>
          <w:szCs w:val="24"/>
        </w:rPr>
        <w:t xml:space="preserve"> Technically sound code is free of errors and bugs, so I executed my code </w:t>
      </w:r>
      <w:r w:rsidR="009764E6">
        <w:rPr>
          <w:rFonts w:ascii="Times New Roman" w:hAnsi="Times New Roman" w:cs="Times New Roman"/>
          <w:sz w:val="24"/>
          <w:szCs w:val="24"/>
        </w:rPr>
        <w:t>to ensure it did not encounter any runtime errors.</w:t>
      </w:r>
      <w:r w:rsidR="00005476">
        <w:rPr>
          <w:rFonts w:ascii="Times New Roman" w:hAnsi="Times New Roman" w:cs="Times New Roman"/>
          <w:sz w:val="24"/>
          <w:szCs w:val="24"/>
        </w:rPr>
        <w:t xml:space="preserve"> My code successfully compiled and executed all JUnit tests </w:t>
      </w:r>
      <w:r w:rsidR="00216732">
        <w:rPr>
          <w:rFonts w:ascii="Times New Roman" w:hAnsi="Times New Roman" w:cs="Times New Roman"/>
          <w:sz w:val="24"/>
          <w:szCs w:val="24"/>
        </w:rPr>
        <w:t>with no unexpected results.</w:t>
      </w:r>
      <w:r w:rsidR="00F367EF">
        <w:rPr>
          <w:rFonts w:ascii="Times New Roman" w:hAnsi="Times New Roman" w:cs="Times New Roman"/>
          <w:sz w:val="24"/>
          <w:szCs w:val="24"/>
        </w:rPr>
        <w:t xml:space="preserve"> Secondly, I utilized JUnit tests to ensure the code </w:t>
      </w:r>
      <w:r w:rsidR="000F2985">
        <w:rPr>
          <w:rFonts w:ascii="Times New Roman" w:hAnsi="Times New Roman" w:cs="Times New Roman"/>
          <w:sz w:val="24"/>
          <w:szCs w:val="24"/>
        </w:rPr>
        <w:t xml:space="preserve">performed its intended task and did not violate </w:t>
      </w:r>
      <w:r w:rsidR="00F367EF">
        <w:rPr>
          <w:rFonts w:ascii="Times New Roman" w:hAnsi="Times New Roman" w:cs="Times New Roman"/>
          <w:sz w:val="24"/>
          <w:szCs w:val="24"/>
        </w:rPr>
        <w:t>input validation rules</w:t>
      </w:r>
      <w:r w:rsidR="000F2985">
        <w:rPr>
          <w:rFonts w:ascii="Times New Roman" w:hAnsi="Times New Roman" w:cs="Times New Roman"/>
          <w:sz w:val="24"/>
          <w:szCs w:val="24"/>
        </w:rPr>
        <w:t xml:space="preserve">. </w:t>
      </w:r>
      <w:r w:rsidR="0083691A">
        <w:rPr>
          <w:rFonts w:ascii="Times New Roman" w:hAnsi="Times New Roman" w:cs="Times New Roman"/>
          <w:sz w:val="24"/>
          <w:szCs w:val="24"/>
        </w:rPr>
        <w:t>For example, my “</w:t>
      </w:r>
      <w:r w:rsidR="0083691A" w:rsidRPr="0083691A">
        <w:rPr>
          <w:rFonts w:ascii="Times New Roman" w:hAnsi="Times New Roman" w:cs="Times New Roman"/>
          <w:sz w:val="24"/>
          <w:szCs w:val="24"/>
        </w:rPr>
        <w:t>testAppointmentDateInThePast</w:t>
      </w:r>
      <w:r w:rsidR="0083691A">
        <w:rPr>
          <w:rFonts w:ascii="Times New Roman" w:hAnsi="Times New Roman" w:cs="Times New Roman"/>
          <w:sz w:val="24"/>
          <w:szCs w:val="24"/>
        </w:rPr>
        <w:t xml:space="preserve">” JUnit test </w:t>
      </w:r>
      <w:r w:rsidR="004E458F">
        <w:rPr>
          <w:rFonts w:ascii="Times New Roman" w:hAnsi="Times New Roman" w:cs="Times New Roman"/>
          <w:sz w:val="24"/>
          <w:szCs w:val="24"/>
        </w:rPr>
        <w:t>ensures that a user cannot enter a date in the past.</w:t>
      </w:r>
      <w:r w:rsidR="0083691A">
        <w:rPr>
          <w:rFonts w:ascii="Times New Roman" w:hAnsi="Times New Roman" w:cs="Times New Roman"/>
          <w:sz w:val="24"/>
          <w:szCs w:val="24"/>
        </w:rPr>
        <w:t xml:space="preserve"> </w:t>
      </w:r>
      <w:r w:rsidR="000F2985">
        <w:rPr>
          <w:rFonts w:ascii="Times New Roman" w:hAnsi="Times New Roman" w:cs="Times New Roman"/>
          <w:sz w:val="24"/>
          <w:szCs w:val="24"/>
        </w:rPr>
        <w:t>Finally</w:t>
      </w:r>
      <w:r w:rsidR="0083691A">
        <w:rPr>
          <w:rFonts w:ascii="Times New Roman" w:hAnsi="Times New Roman" w:cs="Times New Roman"/>
          <w:sz w:val="24"/>
          <w:szCs w:val="24"/>
        </w:rPr>
        <w:t>, I ensured the code was robust and readable using descriptive method names such as “getTaskId” and “testAppointmentIdTooLong.”</w:t>
      </w:r>
      <w:r w:rsidR="000E4FAE">
        <w:rPr>
          <w:rFonts w:ascii="Times New Roman" w:hAnsi="Times New Roman" w:cs="Times New Roman"/>
          <w:sz w:val="24"/>
          <w:szCs w:val="24"/>
        </w:rPr>
        <w:t xml:space="preserve"> Any developer can review my code and understand the processes as my method descriptions and test cases function as the documentation for my code.</w:t>
      </w:r>
    </w:p>
    <w:p w14:paraId="16949634" w14:textId="6AFF0649" w:rsidR="005C0D4E" w:rsidRPr="00BA3A11" w:rsidRDefault="005C0D4E" w:rsidP="005851A4">
      <w:pPr>
        <w:spacing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To ensure that my code </w:t>
      </w:r>
      <w:r w:rsidR="003F25FF">
        <w:rPr>
          <w:rFonts w:ascii="Times New Roman" w:hAnsi="Times New Roman" w:cs="Times New Roman"/>
          <w:sz w:val="24"/>
          <w:szCs w:val="24"/>
        </w:rPr>
        <w:t>was efficient, I ensured each method performed</w:t>
      </w:r>
      <w:r w:rsidR="003317D8">
        <w:rPr>
          <w:rFonts w:ascii="Times New Roman" w:hAnsi="Times New Roman" w:cs="Times New Roman"/>
          <w:sz w:val="24"/>
          <w:szCs w:val="24"/>
        </w:rPr>
        <w:t xml:space="preserve"> only a single task and did not needlessly repeat the same </w:t>
      </w:r>
      <w:r w:rsidR="00480354">
        <w:rPr>
          <w:rFonts w:ascii="Times New Roman" w:hAnsi="Times New Roman" w:cs="Times New Roman"/>
          <w:sz w:val="24"/>
          <w:szCs w:val="24"/>
        </w:rPr>
        <w:t>functions</w:t>
      </w:r>
      <w:r w:rsidR="003317D8">
        <w:rPr>
          <w:rFonts w:ascii="Times New Roman" w:hAnsi="Times New Roman" w:cs="Times New Roman"/>
          <w:sz w:val="24"/>
          <w:szCs w:val="24"/>
        </w:rPr>
        <w:t xml:space="preserve"> in different methods. </w:t>
      </w:r>
      <w:r w:rsidR="00A83364">
        <w:rPr>
          <w:rFonts w:ascii="Times New Roman" w:hAnsi="Times New Roman" w:cs="Times New Roman"/>
          <w:sz w:val="24"/>
          <w:szCs w:val="24"/>
        </w:rPr>
        <w:t>A</w:t>
      </w:r>
      <w:r w:rsidR="00F60B70">
        <w:rPr>
          <w:rFonts w:ascii="Times New Roman" w:hAnsi="Times New Roman" w:cs="Times New Roman"/>
          <w:sz w:val="24"/>
          <w:szCs w:val="24"/>
        </w:rPr>
        <w:t xml:space="preserve">n example of testing efficiency is in my unit tests. </w:t>
      </w:r>
      <w:r w:rsidR="00BF22C6">
        <w:rPr>
          <w:rFonts w:ascii="Times New Roman" w:hAnsi="Times New Roman" w:cs="Times New Roman"/>
          <w:sz w:val="24"/>
          <w:szCs w:val="24"/>
        </w:rPr>
        <w:t xml:space="preserve">My “ContactServiceTest” class </w:t>
      </w:r>
      <w:r w:rsidR="006323D9">
        <w:rPr>
          <w:rFonts w:ascii="Times New Roman" w:hAnsi="Times New Roman" w:cs="Times New Roman"/>
          <w:sz w:val="24"/>
          <w:szCs w:val="24"/>
        </w:rPr>
        <w:t xml:space="preserve">uses a “@BeforeEach” method to create a contact service </w:t>
      </w:r>
      <w:r w:rsidR="00F80D38">
        <w:rPr>
          <w:rFonts w:ascii="Times New Roman" w:hAnsi="Times New Roman" w:cs="Times New Roman"/>
          <w:sz w:val="24"/>
          <w:szCs w:val="24"/>
        </w:rPr>
        <w:t>for</w:t>
      </w:r>
      <w:r w:rsidR="006323D9">
        <w:rPr>
          <w:rFonts w:ascii="Times New Roman" w:hAnsi="Times New Roman" w:cs="Times New Roman"/>
          <w:sz w:val="24"/>
          <w:szCs w:val="24"/>
        </w:rPr>
        <w:t xml:space="preserve"> the following tests. </w:t>
      </w:r>
      <w:r w:rsidR="00F80D38">
        <w:rPr>
          <w:rFonts w:ascii="Times New Roman" w:hAnsi="Times New Roman" w:cs="Times New Roman"/>
          <w:sz w:val="24"/>
          <w:szCs w:val="24"/>
        </w:rPr>
        <w:t xml:space="preserve">Each subsequent contact service unit test checks </w:t>
      </w:r>
      <w:r w:rsidR="00571ABD">
        <w:rPr>
          <w:rFonts w:ascii="Times New Roman" w:hAnsi="Times New Roman" w:cs="Times New Roman"/>
          <w:sz w:val="24"/>
          <w:szCs w:val="24"/>
        </w:rPr>
        <w:t xml:space="preserve">a specific method, parameter, and result </w:t>
      </w:r>
      <w:r w:rsidR="00AF58DD">
        <w:rPr>
          <w:rFonts w:ascii="Times New Roman" w:hAnsi="Times New Roman" w:cs="Times New Roman"/>
          <w:sz w:val="24"/>
          <w:szCs w:val="24"/>
        </w:rPr>
        <w:t xml:space="preserve">without overlapping with </w:t>
      </w:r>
      <w:r w:rsidR="001F2C91">
        <w:rPr>
          <w:rFonts w:ascii="Times New Roman" w:hAnsi="Times New Roman" w:cs="Times New Roman"/>
          <w:sz w:val="24"/>
          <w:szCs w:val="24"/>
        </w:rPr>
        <w:t>other</w:t>
      </w:r>
      <w:r w:rsidR="00AF58DD">
        <w:rPr>
          <w:rFonts w:ascii="Times New Roman" w:hAnsi="Times New Roman" w:cs="Times New Roman"/>
          <w:sz w:val="24"/>
          <w:szCs w:val="24"/>
        </w:rPr>
        <w:t xml:space="preserve"> unit tests. </w:t>
      </w:r>
      <w:r w:rsidR="001F2C91">
        <w:rPr>
          <w:rFonts w:ascii="Times New Roman" w:hAnsi="Times New Roman" w:cs="Times New Roman"/>
          <w:sz w:val="24"/>
          <w:szCs w:val="24"/>
        </w:rPr>
        <w:t>For example, I test the “</w:t>
      </w:r>
      <w:r w:rsidR="001C5A52">
        <w:rPr>
          <w:rFonts w:ascii="Times New Roman" w:hAnsi="Times New Roman" w:cs="Times New Roman"/>
          <w:sz w:val="24"/>
          <w:szCs w:val="24"/>
        </w:rPr>
        <w:t>update</w:t>
      </w:r>
      <w:r w:rsidR="001F2C91">
        <w:rPr>
          <w:rFonts w:ascii="Times New Roman" w:hAnsi="Times New Roman" w:cs="Times New Roman"/>
          <w:sz w:val="24"/>
          <w:szCs w:val="24"/>
        </w:rPr>
        <w:t>Contact” method multiple times</w:t>
      </w:r>
      <w:r w:rsidR="002402BD">
        <w:rPr>
          <w:rFonts w:ascii="Times New Roman" w:hAnsi="Times New Roman" w:cs="Times New Roman"/>
          <w:sz w:val="24"/>
          <w:szCs w:val="24"/>
        </w:rPr>
        <w:t xml:space="preserve"> with my “</w:t>
      </w:r>
      <w:r w:rsidR="002402BD" w:rsidRPr="002402BD">
        <w:rPr>
          <w:rFonts w:ascii="Times New Roman" w:hAnsi="Times New Roman" w:cs="Times New Roman"/>
          <w:sz w:val="24"/>
          <w:szCs w:val="24"/>
        </w:rPr>
        <w:t>testUpdateContactFirstName</w:t>
      </w:r>
      <w:r w:rsidR="002402BD">
        <w:rPr>
          <w:rFonts w:ascii="Times New Roman" w:hAnsi="Times New Roman" w:cs="Times New Roman"/>
          <w:sz w:val="24"/>
          <w:szCs w:val="24"/>
        </w:rPr>
        <w:t xml:space="preserve">,” “testUpdateContactLastName,” </w:t>
      </w:r>
      <w:r w:rsidR="00CE7F9F">
        <w:rPr>
          <w:rFonts w:ascii="Times New Roman" w:hAnsi="Times New Roman" w:cs="Times New Roman"/>
          <w:sz w:val="24"/>
          <w:szCs w:val="24"/>
        </w:rPr>
        <w:t xml:space="preserve">and </w:t>
      </w:r>
      <w:r w:rsidR="005851A4">
        <w:rPr>
          <w:rFonts w:ascii="Times New Roman" w:hAnsi="Times New Roman" w:cs="Times New Roman"/>
          <w:sz w:val="24"/>
          <w:szCs w:val="24"/>
        </w:rPr>
        <w:t>“</w:t>
      </w:r>
      <w:r w:rsidR="005851A4" w:rsidRPr="005851A4">
        <w:rPr>
          <w:rFonts w:ascii="Times New Roman" w:hAnsi="Times New Roman" w:cs="Times New Roman"/>
          <w:sz w:val="24"/>
          <w:szCs w:val="24"/>
        </w:rPr>
        <w:t>testUpdateContactPhoneNumber</w:t>
      </w:r>
      <w:r w:rsidR="005851A4">
        <w:rPr>
          <w:rFonts w:ascii="Times New Roman" w:hAnsi="Times New Roman" w:cs="Times New Roman"/>
          <w:sz w:val="24"/>
          <w:szCs w:val="24"/>
        </w:rPr>
        <w:t>”</w:t>
      </w:r>
      <w:r w:rsidR="002402BD">
        <w:rPr>
          <w:rFonts w:ascii="Times New Roman" w:hAnsi="Times New Roman" w:cs="Times New Roman"/>
          <w:sz w:val="24"/>
          <w:szCs w:val="24"/>
        </w:rPr>
        <w:t xml:space="preserve"> unit tests, but each unit test checks</w:t>
      </w:r>
      <w:r w:rsidR="001C5A52">
        <w:rPr>
          <w:rFonts w:ascii="Times New Roman" w:hAnsi="Times New Roman" w:cs="Times New Roman"/>
          <w:sz w:val="24"/>
          <w:szCs w:val="24"/>
        </w:rPr>
        <w:t xml:space="preserve"> </w:t>
      </w:r>
      <w:r w:rsidR="00457202">
        <w:rPr>
          <w:rFonts w:ascii="Times New Roman" w:hAnsi="Times New Roman" w:cs="Times New Roman"/>
          <w:sz w:val="24"/>
          <w:szCs w:val="24"/>
        </w:rPr>
        <w:t>that a different parameter is updated correctly</w:t>
      </w:r>
      <w:r w:rsidR="00693EED">
        <w:rPr>
          <w:rFonts w:ascii="Times New Roman" w:hAnsi="Times New Roman" w:cs="Times New Roman"/>
          <w:sz w:val="24"/>
          <w:szCs w:val="24"/>
        </w:rPr>
        <w:t>.</w:t>
      </w:r>
      <w:r w:rsidR="000B50B9">
        <w:rPr>
          <w:rFonts w:ascii="Times New Roman" w:hAnsi="Times New Roman" w:cs="Times New Roman"/>
          <w:sz w:val="24"/>
          <w:szCs w:val="24"/>
        </w:rPr>
        <w:t xml:space="preserve"> Following </w:t>
      </w:r>
      <w:r w:rsidR="0056016B">
        <w:rPr>
          <w:rFonts w:ascii="Times New Roman" w:hAnsi="Times New Roman" w:cs="Times New Roman"/>
          <w:sz w:val="24"/>
          <w:szCs w:val="24"/>
        </w:rPr>
        <w:t xml:space="preserve">efficient testing techniques throughout my code </w:t>
      </w:r>
      <w:r w:rsidR="0002174A">
        <w:rPr>
          <w:rFonts w:ascii="Times New Roman" w:hAnsi="Times New Roman" w:cs="Times New Roman"/>
          <w:sz w:val="24"/>
          <w:szCs w:val="24"/>
        </w:rPr>
        <w:t>helps with readability and</w:t>
      </w:r>
      <w:r w:rsidR="0056016B">
        <w:rPr>
          <w:rFonts w:ascii="Times New Roman" w:hAnsi="Times New Roman" w:cs="Times New Roman"/>
          <w:sz w:val="24"/>
          <w:szCs w:val="24"/>
        </w:rPr>
        <w:t xml:space="preserve"> reduces the number of times duplicate code is executed, which optimizes the efficiency of the application and testing process.</w:t>
      </w:r>
    </w:p>
    <w:p w14:paraId="50A7DC65" w14:textId="70EBC7D4" w:rsidR="00C2755E" w:rsidRDefault="001B45B2" w:rsidP="00785A5A">
      <w:pPr>
        <w:spacing w:after="0" w:line="480" w:lineRule="auto"/>
        <w:contextualSpacing/>
        <w:jc w:val="center"/>
        <w:rPr>
          <w:rFonts w:ascii="Times New Roman" w:hAnsi="Times New Roman" w:cs="Times New Roman"/>
          <w:sz w:val="24"/>
          <w:szCs w:val="24"/>
        </w:rPr>
      </w:pPr>
      <w:r>
        <w:rPr>
          <w:rFonts w:ascii="Times New Roman" w:hAnsi="Times New Roman" w:cs="Times New Roman"/>
          <w:b/>
          <w:bCs/>
          <w:sz w:val="24"/>
          <w:szCs w:val="24"/>
        </w:rPr>
        <w:lastRenderedPageBreak/>
        <w:t>Reflection</w:t>
      </w:r>
    </w:p>
    <w:p w14:paraId="136FE051" w14:textId="556960EE" w:rsidR="00DC5F6D" w:rsidRPr="00785A5A" w:rsidRDefault="00C025C4" w:rsidP="00021AA6">
      <w:pPr>
        <w:spacing w:after="0" w:line="480" w:lineRule="auto"/>
        <w:contextualSpacing/>
        <w:rPr>
          <w:rFonts w:ascii="Times New Roman" w:hAnsi="Times New Roman" w:cs="Times New Roman"/>
          <w:b/>
          <w:bCs/>
          <w:sz w:val="24"/>
          <w:szCs w:val="24"/>
        </w:rPr>
      </w:pPr>
      <w:r w:rsidRPr="00785A5A">
        <w:rPr>
          <w:rFonts w:ascii="Times New Roman" w:hAnsi="Times New Roman" w:cs="Times New Roman"/>
          <w:b/>
          <w:bCs/>
          <w:sz w:val="24"/>
          <w:szCs w:val="24"/>
        </w:rPr>
        <w:t>Testing Techniques</w:t>
      </w:r>
      <w:r w:rsidR="008D160F" w:rsidRPr="00785A5A">
        <w:rPr>
          <w:rFonts w:ascii="Times New Roman" w:hAnsi="Times New Roman" w:cs="Times New Roman"/>
          <w:b/>
          <w:bCs/>
          <w:sz w:val="24"/>
          <w:szCs w:val="24"/>
        </w:rPr>
        <w:tab/>
      </w:r>
    </w:p>
    <w:p w14:paraId="60B2EA78" w14:textId="112AE73D" w:rsidR="008D160F" w:rsidRDefault="002316EB" w:rsidP="00DC5F6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I primarily used block box testing in the form of JUnit tests to test the backend services</w:t>
      </w:r>
      <w:r w:rsidR="00D20505">
        <w:rPr>
          <w:rFonts w:ascii="Times New Roman" w:hAnsi="Times New Roman" w:cs="Times New Roman"/>
          <w:sz w:val="24"/>
          <w:szCs w:val="24"/>
        </w:rPr>
        <w:t>.</w:t>
      </w:r>
      <w:r>
        <w:rPr>
          <w:rFonts w:ascii="Times New Roman" w:hAnsi="Times New Roman" w:cs="Times New Roman"/>
          <w:sz w:val="24"/>
          <w:szCs w:val="24"/>
        </w:rPr>
        <w:t xml:space="preserve"> </w:t>
      </w:r>
      <w:r w:rsidR="0032431E">
        <w:rPr>
          <w:rFonts w:ascii="Times New Roman" w:hAnsi="Times New Roman" w:cs="Times New Roman"/>
          <w:sz w:val="24"/>
          <w:szCs w:val="24"/>
        </w:rPr>
        <w:t xml:space="preserve">Black box testing </w:t>
      </w:r>
      <w:r w:rsidR="007258F0">
        <w:rPr>
          <w:rFonts w:ascii="Times New Roman" w:hAnsi="Times New Roman" w:cs="Times New Roman"/>
          <w:sz w:val="24"/>
          <w:szCs w:val="24"/>
        </w:rPr>
        <w:t>means the inputs are supplied to the application</w:t>
      </w:r>
      <w:r w:rsidR="00142BA9">
        <w:rPr>
          <w:rFonts w:ascii="Times New Roman" w:hAnsi="Times New Roman" w:cs="Times New Roman"/>
          <w:sz w:val="24"/>
          <w:szCs w:val="24"/>
        </w:rPr>
        <w:t>,</w:t>
      </w:r>
      <w:r w:rsidR="007258F0">
        <w:rPr>
          <w:rFonts w:ascii="Times New Roman" w:hAnsi="Times New Roman" w:cs="Times New Roman"/>
          <w:sz w:val="24"/>
          <w:szCs w:val="24"/>
        </w:rPr>
        <w:t xml:space="preserve"> and the output is checked against the expected result. The inner workings of the </w:t>
      </w:r>
      <w:r w:rsidR="00142BA9">
        <w:rPr>
          <w:rFonts w:ascii="Times New Roman" w:hAnsi="Times New Roman" w:cs="Times New Roman"/>
          <w:sz w:val="24"/>
          <w:szCs w:val="24"/>
        </w:rPr>
        <w:t>application code are unknown to the test.</w:t>
      </w:r>
      <w:r w:rsidR="00237045">
        <w:rPr>
          <w:rFonts w:ascii="Times New Roman" w:hAnsi="Times New Roman" w:cs="Times New Roman"/>
          <w:sz w:val="24"/>
          <w:szCs w:val="24"/>
        </w:rPr>
        <w:t xml:space="preserve"> Additionally, I completed white box testing </w:t>
      </w:r>
      <w:r w:rsidR="002F10A3">
        <w:rPr>
          <w:rFonts w:ascii="Times New Roman" w:hAnsi="Times New Roman" w:cs="Times New Roman"/>
          <w:sz w:val="24"/>
          <w:szCs w:val="24"/>
        </w:rPr>
        <w:t>by debugging the code and inspecting it for errors.</w:t>
      </w:r>
      <w:r w:rsidR="00C825C7">
        <w:rPr>
          <w:rFonts w:ascii="Times New Roman" w:hAnsi="Times New Roman" w:cs="Times New Roman"/>
          <w:sz w:val="24"/>
          <w:szCs w:val="24"/>
        </w:rPr>
        <w:t xml:space="preserve"> </w:t>
      </w:r>
      <w:r w:rsidR="00B24017">
        <w:rPr>
          <w:rFonts w:ascii="Times New Roman" w:hAnsi="Times New Roman" w:cs="Times New Roman"/>
          <w:sz w:val="24"/>
          <w:szCs w:val="24"/>
        </w:rPr>
        <w:t xml:space="preserve">During white box testing, I statically analyze the code by reviewing it before it is run, and then I debug the code as it executes to ensure the </w:t>
      </w:r>
      <w:r w:rsidR="00EC422B">
        <w:rPr>
          <w:rFonts w:ascii="Times New Roman" w:hAnsi="Times New Roman" w:cs="Times New Roman"/>
          <w:sz w:val="24"/>
          <w:szCs w:val="24"/>
        </w:rPr>
        <w:t>logic is executed.</w:t>
      </w:r>
      <w:r w:rsidR="00D137D7">
        <w:rPr>
          <w:rFonts w:ascii="Times New Roman" w:hAnsi="Times New Roman" w:cs="Times New Roman"/>
          <w:sz w:val="24"/>
          <w:szCs w:val="24"/>
        </w:rPr>
        <w:t xml:space="preserve"> Combining black box t</w:t>
      </w:r>
      <w:r w:rsidR="00E5651F">
        <w:rPr>
          <w:rFonts w:ascii="Times New Roman" w:hAnsi="Times New Roman" w:cs="Times New Roman"/>
          <w:sz w:val="24"/>
          <w:szCs w:val="24"/>
        </w:rPr>
        <w:t xml:space="preserve">esting with white box testing </w:t>
      </w:r>
      <w:r w:rsidR="00585BA2">
        <w:rPr>
          <w:rFonts w:ascii="Times New Roman" w:hAnsi="Times New Roman" w:cs="Times New Roman"/>
          <w:sz w:val="24"/>
          <w:szCs w:val="24"/>
        </w:rPr>
        <w:t>helped to increase test coverage, catch defects, and verify that the application functions as expected.</w:t>
      </w:r>
    </w:p>
    <w:p w14:paraId="1277BFC7" w14:textId="2902B8C7" w:rsidR="00B824EA" w:rsidRDefault="004D6D7D" w:rsidP="00DC5F6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Due to the limited scope of testing and deployment of this application, </w:t>
      </w:r>
      <w:r w:rsidR="004E26F4">
        <w:rPr>
          <w:rFonts w:ascii="Times New Roman" w:hAnsi="Times New Roman" w:cs="Times New Roman"/>
          <w:sz w:val="24"/>
          <w:szCs w:val="24"/>
        </w:rPr>
        <w:t>there were other forms of testing that I did not use. An example of an additional test technique is integration testing, which could have tested interactions between the different services, such as between the appointment and task services, to confirm that they</w:t>
      </w:r>
      <w:r w:rsidR="00313DE6">
        <w:rPr>
          <w:rFonts w:ascii="Times New Roman" w:hAnsi="Times New Roman" w:cs="Times New Roman"/>
          <w:sz w:val="24"/>
          <w:szCs w:val="24"/>
        </w:rPr>
        <w:t xml:space="preserve"> interact </w:t>
      </w:r>
      <w:r w:rsidR="00ED3AB3">
        <w:rPr>
          <w:rFonts w:ascii="Times New Roman" w:hAnsi="Times New Roman" w:cs="Times New Roman"/>
          <w:sz w:val="24"/>
          <w:szCs w:val="24"/>
        </w:rPr>
        <w:t>expectedly</w:t>
      </w:r>
      <w:r w:rsidR="004E26F4">
        <w:rPr>
          <w:rFonts w:ascii="Times New Roman" w:hAnsi="Times New Roman" w:cs="Times New Roman"/>
          <w:sz w:val="24"/>
          <w:szCs w:val="24"/>
        </w:rPr>
        <w:t>.</w:t>
      </w:r>
      <w:r w:rsidR="00980F76">
        <w:rPr>
          <w:rFonts w:ascii="Times New Roman" w:hAnsi="Times New Roman" w:cs="Times New Roman"/>
          <w:sz w:val="24"/>
          <w:szCs w:val="24"/>
        </w:rPr>
        <w:t xml:space="preserve"> </w:t>
      </w:r>
      <w:r w:rsidR="00D76802" w:rsidRPr="00D76802">
        <w:rPr>
          <w:rFonts w:ascii="Times New Roman" w:hAnsi="Times New Roman" w:cs="Times New Roman"/>
          <w:sz w:val="24"/>
          <w:szCs w:val="24"/>
        </w:rPr>
        <w:t>I did not use system testing</w:t>
      </w:r>
      <w:r w:rsidR="00DC01B1">
        <w:rPr>
          <w:rFonts w:ascii="Times New Roman" w:hAnsi="Times New Roman" w:cs="Times New Roman"/>
          <w:sz w:val="24"/>
          <w:szCs w:val="24"/>
        </w:rPr>
        <w:t>,</w:t>
      </w:r>
      <w:r w:rsidR="00D76802" w:rsidRPr="00D76802">
        <w:rPr>
          <w:rFonts w:ascii="Times New Roman" w:hAnsi="Times New Roman" w:cs="Times New Roman"/>
          <w:sz w:val="24"/>
          <w:szCs w:val="24"/>
        </w:rPr>
        <w:t xml:space="preserve"> which would help to ensure system stability and behavior under use. Finally, I did not use user acceptance testing (UAT) to involve real users in testing the software. Once the application has a front-end interface, I could create real-world scenarios for users to test to complete UAT testing and ensure the application meets their expectations.</w:t>
      </w:r>
    </w:p>
    <w:p w14:paraId="110551B9" w14:textId="6F18D41B" w:rsidR="002251EE" w:rsidRDefault="003F0F83" w:rsidP="00DC5F6D">
      <w:pPr>
        <w:spacing w:after="0" w:line="480" w:lineRule="auto"/>
        <w:ind w:firstLine="720"/>
        <w:contextualSpacing/>
        <w:rPr>
          <w:rFonts w:ascii="Times New Roman" w:hAnsi="Times New Roman" w:cs="Times New Roman"/>
          <w:sz w:val="24"/>
          <w:szCs w:val="24"/>
        </w:rPr>
      </w:pPr>
      <w:r>
        <w:rPr>
          <w:rFonts w:ascii="Times New Roman" w:hAnsi="Times New Roman" w:cs="Times New Roman"/>
          <w:sz w:val="24"/>
          <w:szCs w:val="24"/>
        </w:rPr>
        <w:t xml:space="preserve">In different software projects, block box testing </w:t>
      </w:r>
      <w:r w:rsidR="004A08EC">
        <w:rPr>
          <w:rFonts w:ascii="Times New Roman" w:hAnsi="Times New Roman" w:cs="Times New Roman"/>
          <w:sz w:val="24"/>
          <w:szCs w:val="24"/>
        </w:rPr>
        <w:t>helps test</w:t>
      </w:r>
      <w:r w:rsidR="00F153DD">
        <w:rPr>
          <w:rFonts w:ascii="Times New Roman" w:hAnsi="Times New Roman" w:cs="Times New Roman"/>
          <w:sz w:val="24"/>
          <w:szCs w:val="24"/>
        </w:rPr>
        <w:t xml:space="preserve"> a service's external behavior</w:t>
      </w:r>
      <w:r w:rsidR="000A3817">
        <w:rPr>
          <w:rFonts w:ascii="Times New Roman" w:hAnsi="Times New Roman" w:cs="Times New Roman"/>
          <w:sz w:val="24"/>
          <w:szCs w:val="24"/>
        </w:rPr>
        <w:t xml:space="preserve">. White box testing is </w:t>
      </w:r>
      <w:r w:rsidR="004A08EC">
        <w:rPr>
          <w:rFonts w:ascii="Times New Roman" w:hAnsi="Times New Roman" w:cs="Times New Roman"/>
          <w:sz w:val="24"/>
          <w:szCs w:val="24"/>
        </w:rPr>
        <w:t>essential</w:t>
      </w:r>
      <w:r w:rsidR="000A3817">
        <w:rPr>
          <w:rFonts w:ascii="Times New Roman" w:hAnsi="Times New Roman" w:cs="Times New Roman"/>
          <w:sz w:val="24"/>
          <w:szCs w:val="24"/>
        </w:rPr>
        <w:t xml:space="preserve"> for optimizing </w:t>
      </w:r>
      <w:r w:rsidR="00B80289">
        <w:rPr>
          <w:rFonts w:ascii="Times New Roman" w:hAnsi="Times New Roman" w:cs="Times New Roman"/>
          <w:sz w:val="24"/>
          <w:szCs w:val="24"/>
        </w:rPr>
        <w:t xml:space="preserve">and correcting the application code. </w:t>
      </w:r>
      <w:r w:rsidR="002D2222">
        <w:rPr>
          <w:rFonts w:ascii="Times New Roman" w:hAnsi="Times New Roman" w:cs="Times New Roman"/>
          <w:sz w:val="24"/>
          <w:szCs w:val="24"/>
        </w:rPr>
        <w:t xml:space="preserve">Integration testing is helpful for </w:t>
      </w:r>
      <w:r w:rsidR="00F153DD">
        <w:rPr>
          <w:rFonts w:ascii="Times New Roman" w:hAnsi="Times New Roman" w:cs="Times New Roman"/>
          <w:sz w:val="24"/>
          <w:szCs w:val="24"/>
        </w:rPr>
        <w:t>large-scale</w:t>
      </w:r>
      <w:r w:rsidR="002D2222">
        <w:rPr>
          <w:rFonts w:ascii="Times New Roman" w:hAnsi="Times New Roman" w:cs="Times New Roman"/>
          <w:sz w:val="24"/>
          <w:szCs w:val="24"/>
        </w:rPr>
        <w:t xml:space="preserve"> applications with separate interacting components </w:t>
      </w:r>
      <w:r w:rsidR="00F153DD">
        <w:rPr>
          <w:rFonts w:ascii="Times New Roman" w:hAnsi="Times New Roman" w:cs="Times New Roman"/>
          <w:sz w:val="24"/>
          <w:szCs w:val="24"/>
        </w:rPr>
        <w:t xml:space="preserve">to verify </w:t>
      </w:r>
      <w:r w:rsidR="00467372">
        <w:rPr>
          <w:rFonts w:ascii="Times New Roman" w:hAnsi="Times New Roman" w:cs="Times New Roman"/>
          <w:sz w:val="24"/>
          <w:szCs w:val="24"/>
        </w:rPr>
        <w:t xml:space="preserve">their correct interactions. Systems testing ensures that the platform executing the code is stable and </w:t>
      </w:r>
      <w:r w:rsidR="00467372">
        <w:rPr>
          <w:rFonts w:ascii="Times New Roman" w:hAnsi="Times New Roman" w:cs="Times New Roman"/>
          <w:sz w:val="24"/>
          <w:szCs w:val="24"/>
        </w:rPr>
        <w:lastRenderedPageBreak/>
        <w:t xml:space="preserve">can handle the demand expected under a live load. Finally, user acceptance testing ensures that the application meets the </w:t>
      </w:r>
      <w:r w:rsidR="00ED3AB3">
        <w:rPr>
          <w:rFonts w:ascii="Times New Roman" w:hAnsi="Times New Roman" w:cs="Times New Roman"/>
          <w:sz w:val="24"/>
          <w:szCs w:val="24"/>
        </w:rPr>
        <w:t xml:space="preserve">expectations of users </w:t>
      </w:r>
      <w:r w:rsidR="00467372">
        <w:rPr>
          <w:rFonts w:ascii="Times New Roman" w:hAnsi="Times New Roman" w:cs="Times New Roman"/>
          <w:sz w:val="24"/>
          <w:szCs w:val="24"/>
        </w:rPr>
        <w:t>who will use it</w:t>
      </w:r>
      <w:r w:rsidR="00693B99">
        <w:rPr>
          <w:rFonts w:ascii="Times New Roman" w:hAnsi="Times New Roman" w:cs="Times New Roman"/>
          <w:sz w:val="24"/>
          <w:szCs w:val="24"/>
        </w:rPr>
        <w:t xml:space="preserve"> in a l</w:t>
      </w:r>
      <w:r w:rsidR="001470A5">
        <w:rPr>
          <w:rFonts w:ascii="Times New Roman" w:hAnsi="Times New Roman" w:cs="Times New Roman"/>
          <w:sz w:val="24"/>
          <w:szCs w:val="24"/>
        </w:rPr>
        <w:t>ive environment.</w:t>
      </w:r>
    </w:p>
    <w:p w14:paraId="646D802B" w14:textId="17114C3B" w:rsidR="00C025C4" w:rsidRPr="00785A5A" w:rsidRDefault="00C025C4" w:rsidP="00C025C4">
      <w:pPr>
        <w:spacing w:after="0" w:line="480" w:lineRule="auto"/>
        <w:contextualSpacing/>
        <w:rPr>
          <w:rFonts w:ascii="Times New Roman" w:hAnsi="Times New Roman" w:cs="Times New Roman"/>
          <w:b/>
          <w:bCs/>
          <w:sz w:val="24"/>
          <w:szCs w:val="24"/>
        </w:rPr>
      </w:pPr>
      <w:r w:rsidRPr="00785A5A">
        <w:rPr>
          <w:rFonts w:ascii="Times New Roman" w:hAnsi="Times New Roman" w:cs="Times New Roman"/>
          <w:b/>
          <w:bCs/>
          <w:sz w:val="24"/>
          <w:szCs w:val="24"/>
        </w:rPr>
        <w:t>Testing Mindset</w:t>
      </w:r>
    </w:p>
    <w:p w14:paraId="3954B82C" w14:textId="634BAB6C" w:rsidR="00C025C4" w:rsidRDefault="00DD343A" w:rsidP="00C025C4">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7E17A8">
        <w:rPr>
          <w:rFonts w:ascii="Times New Roman" w:hAnsi="Times New Roman" w:cs="Times New Roman"/>
          <w:sz w:val="24"/>
          <w:szCs w:val="24"/>
        </w:rPr>
        <w:t xml:space="preserve">After </w:t>
      </w:r>
      <w:r w:rsidR="005D26D0">
        <w:rPr>
          <w:rFonts w:ascii="Times New Roman" w:hAnsi="Times New Roman" w:cs="Times New Roman"/>
          <w:sz w:val="24"/>
          <w:szCs w:val="24"/>
        </w:rPr>
        <w:t xml:space="preserve">discovering that </w:t>
      </w:r>
      <w:r w:rsidR="006A7772">
        <w:rPr>
          <w:rFonts w:ascii="Times New Roman" w:hAnsi="Times New Roman" w:cs="Times New Roman"/>
          <w:sz w:val="24"/>
          <w:szCs w:val="24"/>
        </w:rPr>
        <w:t xml:space="preserve">I missed </w:t>
      </w:r>
      <w:r w:rsidR="007E17A8">
        <w:rPr>
          <w:rFonts w:ascii="Times New Roman" w:hAnsi="Times New Roman" w:cs="Times New Roman"/>
          <w:sz w:val="24"/>
          <w:szCs w:val="24"/>
        </w:rPr>
        <w:t xml:space="preserve">creating a unit test to check for null values in my task service, I </w:t>
      </w:r>
      <w:r w:rsidR="006A7772">
        <w:rPr>
          <w:rFonts w:ascii="Times New Roman" w:hAnsi="Times New Roman" w:cs="Times New Roman"/>
          <w:sz w:val="24"/>
          <w:szCs w:val="24"/>
        </w:rPr>
        <w:t xml:space="preserve">learned that achieving full test coverage in your test report is possible </w:t>
      </w:r>
      <w:r w:rsidR="004F2480">
        <w:rPr>
          <w:rFonts w:ascii="Times New Roman" w:hAnsi="Times New Roman" w:cs="Times New Roman"/>
          <w:sz w:val="24"/>
          <w:szCs w:val="24"/>
        </w:rPr>
        <w:t xml:space="preserve">without </w:t>
      </w:r>
      <w:r w:rsidR="004A08EC">
        <w:rPr>
          <w:rFonts w:ascii="Times New Roman" w:hAnsi="Times New Roman" w:cs="Times New Roman"/>
          <w:sz w:val="24"/>
          <w:szCs w:val="24"/>
        </w:rPr>
        <w:t>thoroughly</w:t>
      </w:r>
      <w:r w:rsidR="00A53CA1">
        <w:rPr>
          <w:rFonts w:ascii="Times New Roman" w:hAnsi="Times New Roman" w:cs="Times New Roman"/>
          <w:sz w:val="24"/>
          <w:szCs w:val="24"/>
        </w:rPr>
        <w:t xml:space="preserve"> testing all requirements. </w:t>
      </w:r>
      <w:r w:rsidR="006D75E5">
        <w:rPr>
          <w:rFonts w:ascii="Times New Roman" w:hAnsi="Times New Roman" w:cs="Times New Roman"/>
          <w:sz w:val="24"/>
          <w:szCs w:val="24"/>
        </w:rPr>
        <w:t xml:space="preserve">I </w:t>
      </w:r>
      <w:r w:rsidR="00A90B93">
        <w:rPr>
          <w:rFonts w:ascii="Times New Roman" w:hAnsi="Times New Roman" w:cs="Times New Roman"/>
          <w:sz w:val="24"/>
          <w:szCs w:val="24"/>
        </w:rPr>
        <w:t>knew</w:t>
      </w:r>
      <w:r w:rsidR="006D75E5">
        <w:rPr>
          <w:rFonts w:ascii="Times New Roman" w:hAnsi="Times New Roman" w:cs="Times New Roman"/>
          <w:sz w:val="24"/>
          <w:szCs w:val="24"/>
        </w:rPr>
        <w:t xml:space="preserve"> </w:t>
      </w:r>
      <w:r w:rsidR="00A90B93">
        <w:rPr>
          <w:rFonts w:ascii="Times New Roman" w:hAnsi="Times New Roman" w:cs="Times New Roman"/>
          <w:sz w:val="24"/>
          <w:szCs w:val="24"/>
        </w:rPr>
        <w:t xml:space="preserve">that </w:t>
      </w:r>
      <w:r w:rsidR="004A08EC">
        <w:rPr>
          <w:rFonts w:ascii="Times New Roman" w:hAnsi="Times New Roman" w:cs="Times New Roman"/>
          <w:sz w:val="24"/>
          <w:szCs w:val="24"/>
        </w:rPr>
        <w:t>in the future</w:t>
      </w:r>
      <w:r w:rsidR="00A90B93">
        <w:rPr>
          <w:rFonts w:ascii="Times New Roman" w:hAnsi="Times New Roman" w:cs="Times New Roman"/>
          <w:sz w:val="24"/>
          <w:szCs w:val="24"/>
        </w:rPr>
        <w:t xml:space="preserve">, I would need </w:t>
      </w:r>
      <w:r w:rsidR="006D75E5">
        <w:rPr>
          <w:rFonts w:ascii="Times New Roman" w:hAnsi="Times New Roman" w:cs="Times New Roman"/>
          <w:sz w:val="24"/>
          <w:szCs w:val="24"/>
        </w:rPr>
        <w:t>to be more cautious in my testing approach.</w:t>
      </w:r>
      <w:r w:rsidR="00B4279E">
        <w:rPr>
          <w:rFonts w:ascii="Times New Roman" w:hAnsi="Times New Roman" w:cs="Times New Roman"/>
          <w:sz w:val="24"/>
          <w:szCs w:val="24"/>
        </w:rPr>
        <w:t xml:space="preserve"> I found it </w:t>
      </w:r>
      <w:r w:rsidR="004A08EC">
        <w:rPr>
          <w:rFonts w:ascii="Times New Roman" w:hAnsi="Times New Roman" w:cs="Times New Roman"/>
          <w:sz w:val="24"/>
          <w:szCs w:val="24"/>
        </w:rPr>
        <w:t>helpful</w:t>
      </w:r>
      <w:r w:rsidR="00B4279E">
        <w:rPr>
          <w:rFonts w:ascii="Times New Roman" w:hAnsi="Times New Roman" w:cs="Times New Roman"/>
          <w:sz w:val="24"/>
          <w:szCs w:val="24"/>
        </w:rPr>
        <w:t xml:space="preserve"> to </w:t>
      </w:r>
      <w:r w:rsidR="00DA651A">
        <w:rPr>
          <w:rFonts w:ascii="Times New Roman" w:hAnsi="Times New Roman" w:cs="Times New Roman"/>
          <w:sz w:val="24"/>
          <w:szCs w:val="24"/>
        </w:rPr>
        <w:t>add comments listing the application requirements</w:t>
      </w:r>
      <w:r w:rsidR="00A53CA1">
        <w:rPr>
          <w:rFonts w:ascii="Times New Roman" w:hAnsi="Times New Roman" w:cs="Times New Roman"/>
          <w:sz w:val="24"/>
          <w:szCs w:val="24"/>
        </w:rPr>
        <w:t xml:space="preserve"> </w:t>
      </w:r>
      <w:r w:rsidR="00C5493F">
        <w:rPr>
          <w:rFonts w:ascii="Times New Roman" w:hAnsi="Times New Roman" w:cs="Times New Roman"/>
          <w:sz w:val="24"/>
          <w:szCs w:val="24"/>
        </w:rPr>
        <w:t>to</w:t>
      </w:r>
      <w:r w:rsidR="00DA651A">
        <w:rPr>
          <w:rFonts w:ascii="Times New Roman" w:hAnsi="Times New Roman" w:cs="Times New Roman"/>
          <w:sz w:val="24"/>
          <w:szCs w:val="24"/>
        </w:rPr>
        <w:t xml:space="preserve"> both the </w:t>
      </w:r>
      <w:r w:rsidR="008A1189">
        <w:rPr>
          <w:rFonts w:ascii="Times New Roman" w:hAnsi="Times New Roman" w:cs="Times New Roman"/>
          <w:sz w:val="24"/>
          <w:szCs w:val="24"/>
        </w:rPr>
        <w:t>classes</w:t>
      </w:r>
      <w:r w:rsidR="00DA651A">
        <w:rPr>
          <w:rFonts w:ascii="Times New Roman" w:hAnsi="Times New Roman" w:cs="Times New Roman"/>
          <w:sz w:val="24"/>
          <w:szCs w:val="24"/>
        </w:rPr>
        <w:t xml:space="preserve"> and the tests so that I do not</w:t>
      </w:r>
      <w:r w:rsidR="00156C68">
        <w:rPr>
          <w:rFonts w:ascii="Times New Roman" w:hAnsi="Times New Roman" w:cs="Times New Roman"/>
          <w:sz w:val="24"/>
          <w:szCs w:val="24"/>
        </w:rPr>
        <w:t xml:space="preserve"> miss testing a critical requirement.</w:t>
      </w:r>
      <w:r w:rsidR="00ED0B11">
        <w:rPr>
          <w:rFonts w:ascii="Times New Roman" w:hAnsi="Times New Roman" w:cs="Times New Roman"/>
          <w:sz w:val="24"/>
          <w:szCs w:val="24"/>
        </w:rPr>
        <w:t xml:space="preserve"> </w:t>
      </w:r>
      <w:r w:rsidR="00834106">
        <w:rPr>
          <w:rFonts w:ascii="Times New Roman" w:hAnsi="Times New Roman" w:cs="Times New Roman"/>
          <w:sz w:val="24"/>
          <w:szCs w:val="24"/>
        </w:rPr>
        <w:t xml:space="preserve">Following this mistake, </w:t>
      </w:r>
      <w:r w:rsidR="00ED0B11">
        <w:rPr>
          <w:rFonts w:ascii="Times New Roman" w:hAnsi="Times New Roman" w:cs="Times New Roman"/>
          <w:sz w:val="24"/>
          <w:szCs w:val="24"/>
        </w:rPr>
        <w:t xml:space="preserve">I updated my unit tests to cover the requirements thoroughly before completing the code project. </w:t>
      </w:r>
      <w:r w:rsidR="004A08EC">
        <w:rPr>
          <w:rFonts w:ascii="Times New Roman" w:hAnsi="Times New Roman" w:cs="Times New Roman"/>
          <w:sz w:val="24"/>
          <w:szCs w:val="24"/>
        </w:rPr>
        <w:t>For</w:t>
      </w:r>
      <w:r w:rsidR="00ED0B11">
        <w:rPr>
          <w:rFonts w:ascii="Times New Roman" w:hAnsi="Times New Roman" w:cs="Times New Roman"/>
          <w:sz w:val="24"/>
          <w:szCs w:val="24"/>
        </w:rPr>
        <w:t xml:space="preserve"> example, I created a “</w:t>
      </w:r>
      <w:r w:rsidR="00ED0B11" w:rsidRPr="00ED0B11">
        <w:rPr>
          <w:rFonts w:ascii="Times New Roman" w:hAnsi="Times New Roman" w:cs="Times New Roman"/>
          <w:sz w:val="24"/>
          <w:szCs w:val="24"/>
        </w:rPr>
        <w:t>testAppointmentDateInThePast</w:t>
      </w:r>
      <w:r w:rsidR="00ED0B11">
        <w:rPr>
          <w:rFonts w:ascii="Times New Roman" w:hAnsi="Times New Roman" w:cs="Times New Roman"/>
          <w:sz w:val="24"/>
          <w:szCs w:val="24"/>
        </w:rPr>
        <w:t xml:space="preserve">” test to ensure </w:t>
      </w:r>
      <w:r w:rsidR="00B17709">
        <w:rPr>
          <w:rFonts w:ascii="Times New Roman" w:hAnsi="Times New Roman" w:cs="Times New Roman"/>
          <w:sz w:val="24"/>
          <w:szCs w:val="24"/>
        </w:rPr>
        <w:t xml:space="preserve">that I covered the requirement that an appointment date </w:t>
      </w:r>
      <w:r w:rsidR="007E17A8">
        <w:rPr>
          <w:rFonts w:ascii="Times New Roman" w:hAnsi="Times New Roman" w:cs="Times New Roman"/>
          <w:sz w:val="24"/>
          <w:szCs w:val="24"/>
        </w:rPr>
        <w:t>could not</w:t>
      </w:r>
      <w:r w:rsidR="00B17709">
        <w:rPr>
          <w:rFonts w:ascii="Times New Roman" w:hAnsi="Times New Roman" w:cs="Times New Roman"/>
          <w:sz w:val="24"/>
          <w:szCs w:val="24"/>
        </w:rPr>
        <w:t xml:space="preserve"> be created in the past</w:t>
      </w:r>
      <w:r w:rsidR="00897024">
        <w:rPr>
          <w:rFonts w:ascii="Times New Roman" w:hAnsi="Times New Roman" w:cs="Times New Roman"/>
          <w:sz w:val="24"/>
          <w:szCs w:val="24"/>
        </w:rPr>
        <w:t>, which is a critical test to prevent errors from escaping in later stages of development.</w:t>
      </w:r>
    </w:p>
    <w:p w14:paraId="0416DE92" w14:textId="690CA032" w:rsidR="007E1E49" w:rsidRPr="003D0419" w:rsidRDefault="004F478B" w:rsidP="007E1E49">
      <w:pPr>
        <w:spacing w:after="0" w:line="480" w:lineRule="auto"/>
        <w:contextualSpacing/>
        <w:rPr>
          <w:rFonts w:ascii="Times New Roman" w:hAnsi="Times New Roman" w:cs="Times New Roman"/>
          <w:sz w:val="24"/>
          <w:szCs w:val="24"/>
        </w:rPr>
      </w:pPr>
      <w:r>
        <w:rPr>
          <w:rFonts w:ascii="Times New Roman" w:hAnsi="Times New Roman" w:cs="Times New Roman"/>
          <w:b/>
          <w:bCs/>
          <w:sz w:val="24"/>
          <w:szCs w:val="24"/>
        </w:rPr>
        <w:tab/>
      </w:r>
      <w:r w:rsidR="003D0419">
        <w:rPr>
          <w:rFonts w:ascii="Times New Roman" w:hAnsi="Times New Roman" w:cs="Times New Roman"/>
          <w:sz w:val="24"/>
          <w:szCs w:val="24"/>
        </w:rPr>
        <w:t xml:space="preserve">To limit bias in my tests, </w:t>
      </w:r>
      <w:r w:rsidR="003D6E4D">
        <w:rPr>
          <w:rFonts w:ascii="Times New Roman" w:hAnsi="Times New Roman" w:cs="Times New Roman"/>
          <w:sz w:val="24"/>
          <w:szCs w:val="24"/>
        </w:rPr>
        <w:t>I kept my assumptions from developing the methods from affecting my tests.</w:t>
      </w:r>
      <w:r w:rsidR="004C680F">
        <w:rPr>
          <w:rFonts w:ascii="Times New Roman" w:hAnsi="Times New Roman" w:cs="Times New Roman"/>
          <w:sz w:val="24"/>
          <w:szCs w:val="24"/>
        </w:rPr>
        <w:t xml:space="preserve"> The primary concern for this project </w:t>
      </w:r>
      <w:r w:rsidR="003720BF">
        <w:rPr>
          <w:rFonts w:ascii="Times New Roman" w:hAnsi="Times New Roman" w:cs="Times New Roman"/>
          <w:sz w:val="24"/>
          <w:szCs w:val="24"/>
        </w:rPr>
        <w:t>is the potential bias when developers test their own code because they may have the inherent belief that the code should work as intended</w:t>
      </w:r>
      <w:r w:rsidR="006157CC">
        <w:rPr>
          <w:rFonts w:ascii="Times New Roman" w:hAnsi="Times New Roman" w:cs="Times New Roman"/>
          <w:sz w:val="24"/>
          <w:szCs w:val="24"/>
        </w:rPr>
        <w:t xml:space="preserve"> </w:t>
      </w:r>
      <w:r w:rsidR="006157CC">
        <w:rPr>
          <w:rFonts w:ascii="Times New Roman" w:hAnsi="Times New Roman" w:cs="Times New Roman"/>
          <w:sz w:val="24"/>
          <w:szCs w:val="24"/>
        </w:rPr>
        <w:t xml:space="preserve"> (Hambling et al., 2019</w:t>
      </w:r>
      <w:r w:rsidR="000C104B">
        <w:rPr>
          <w:rFonts w:ascii="Times New Roman" w:hAnsi="Times New Roman" w:cs="Times New Roman"/>
          <w:sz w:val="24"/>
          <w:szCs w:val="24"/>
        </w:rPr>
        <w:t xml:space="preserve">, p. </w:t>
      </w:r>
      <w:r w:rsidR="00E031D2">
        <w:rPr>
          <w:rFonts w:ascii="Times New Roman" w:hAnsi="Times New Roman" w:cs="Times New Roman"/>
          <w:sz w:val="24"/>
          <w:szCs w:val="24"/>
        </w:rPr>
        <w:t>36</w:t>
      </w:r>
      <w:r w:rsidR="006157CC">
        <w:rPr>
          <w:rFonts w:ascii="Times New Roman" w:hAnsi="Times New Roman" w:cs="Times New Roman"/>
          <w:sz w:val="24"/>
          <w:szCs w:val="24"/>
        </w:rPr>
        <w:t>)</w:t>
      </w:r>
      <w:r w:rsidR="003720BF">
        <w:rPr>
          <w:rFonts w:ascii="Times New Roman" w:hAnsi="Times New Roman" w:cs="Times New Roman"/>
          <w:sz w:val="24"/>
          <w:szCs w:val="24"/>
        </w:rPr>
        <w:t>.</w:t>
      </w:r>
      <w:r w:rsidR="003D6E4D">
        <w:rPr>
          <w:rFonts w:ascii="Times New Roman" w:hAnsi="Times New Roman" w:cs="Times New Roman"/>
          <w:sz w:val="24"/>
          <w:szCs w:val="24"/>
        </w:rPr>
        <w:t xml:space="preserve"> Even though I wrote the </w:t>
      </w:r>
      <w:r w:rsidR="007E3F7C">
        <w:rPr>
          <w:rFonts w:ascii="Times New Roman" w:hAnsi="Times New Roman" w:cs="Times New Roman"/>
          <w:sz w:val="24"/>
          <w:szCs w:val="24"/>
        </w:rPr>
        <w:t>“</w:t>
      </w:r>
      <w:r w:rsidR="003D6E4D">
        <w:rPr>
          <w:rFonts w:ascii="Times New Roman" w:hAnsi="Times New Roman" w:cs="Times New Roman"/>
          <w:sz w:val="24"/>
          <w:szCs w:val="24"/>
        </w:rPr>
        <w:t>addAppointment</w:t>
      </w:r>
      <w:r w:rsidR="007E3F7C">
        <w:rPr>
          <w:rFonts w:ascii="Times New Roman" w:hAnsi="Times New Roman" w:cs="Times New Roman"/>
          <w:sz w:val="24"/>
          <w:szCs w:val="24"/>
        </w:rPr>
        <w:t>”</w:t>
      </w:r>
      <w:r w:rsidR="003D6E4D">
        <w:rPr>
          <w:rFonts w:ascii="Times New Roman" w:hAnsi="Times New Roman" w:cs="Times New Roman"/>
          <w:sz w:val="24"/>
          <w:szCs w:val="24"/>
        </w:rPr>
        <w:t xml:space="preserve"> method</w:t>
      </w:r>
      <w:r w:rsidR="007E3F7C">
        <w:rPr>
          <w:rFonts w:ascii="Times New Roman" w:hAnsi="Times New Roman" w:cs="Times New Roman"/>
          <w:sz w:val="24"/>
          <w:szCs w:val="24"/>
        </w:rPr>
        <w:t xml:space="preserve"> </w:t>
      </w:r>
      <w:r w:rsidR="00677CB7">
        <w:rPr>
          <w:rFonts w:ascii="Times New Roman" w:hAnsi="Times New Roman" w:cs="Times New Roman"/>
          <w:sz w:val="24"/>
          <w:szCs w:val="24"/>
        </w:rPr>
        <w:t>to prevent the addition of duplicate appointment IDs</w:t>
      </w:r>
      <w:r w:rsidR="002E069B">
        <w:rPr>
          <w:rFonts w:ascii="Times New Roman" w:hAnsi="Times New Roman" w:cs="Times New Roman"/>
          <w:sz w:val="24"/>
          <w:szCs w:val="24"/>
        </w:rPr>
        <w:t xml:space="preserve">, I still tested this assumption </w:t>
      </w:r>
      <w:r w:rsidR="00677CB7">
        <w:rPr>
          <w:rFonts w:ascii="Times New Roman" w:hAnsi="Times New Roman" w:cs="Times New Roman"/>
          <w:sz w:val="24"/>
          <w:szCs w:val="24"/>
        </w:rPr>
        <w:t xml:space="preserve">with the “testAddDuplicateAppointment” unit test. </w:t>
      </w:r>
      <w:r w:rsidR="0035478C">
        <w:rPr>
          <w:rFonts w:ascii="Times New Roman" w:hAnsi="Times New Roman" w:cs="Times New Roman"/>
          <w:sz w:val="24"/>
          <w:szCs w:val="24"/>
        </w:rPr>
        <w:t xml:space="preserve">This helped to restrict my bias as the developer by ensuring </w:t>
      </w:r>
      <w:r w:rsidR="00501F2B">
        <w:rPr>
          <w:rFonts w:ascii="Times New Roman" w:hAnsi="Times New Roman" w:cs="Times New Roman"/>
          <w:sz w:val="24"/>
          <w:szCs w:val="24"/>
        </w:rPr>
        <w:t xml:space="preserve">the code was thoroughly tested for any mistakes I might have </w:t>
      </w:r>
      <w:r w:rsidR="0035478C">
        <w:rPr>
          <w:rFonts w:ascii="Times New Roman" w:hAnsi="Times New Roman" w:cs="Times New Roman"/>
          <w:sz w:val="24"/>
          <w:szCs w:val="24"/>
        </w:rPr>
        <w:t>made.</w:t>
      </w:r>
      <w:r w:rsidR="004C680F">
        <w:rPr>
          <w:rFonts w:ascii="Times New Roman" w:hAnsi="Times New Roman" w:cs="Times New Roman"/>
          <w:sz w:val="24"/>
          <w:szCs w:val="24"/>
        </w:rPr>
        <w:t xml:space="preserve"> </w:t>
      </w:r>
    </w:p>
    <w:p w14:paraId="0F8935A0" w14:textId="077D8006" w:rsidR="00EB0160" w:rsidRDefault="005579FB" w:rsidP="007E1E49">
      <w:pPr>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ab/>
      </w:r>
      <w:r w:rsidR="004C10EA" w:rsidRPr="004C10EA">
        <w:rPr>
          <w:rFonts w:ascii="Times New Roman" w:hAnsi="Times New Roman" w:cs="Times New Roman"/>
          <w:sz w:val="24"/>
          <w:szCs w:val="24"/>
        </w:rPr>
        <w:t>Finally, maintaining discipline and commitment to quality</w:t>
      </w:r>
      <w:r w:rsidR="00AB5378">
        <w:rPr>
          <w:rFonts w:ascii="Times New Roman" w:hAnsi="Times New Roman" w:cs="Times New Roman"/>
          <w:sz w:val="24"/>
          <w:szCs w:val="24"/>
        </w:rPr>
        <w:t xml:space="preserve"> as a software engineer</w:t>
      </w:r>
      <w:r w:rsidR="004C10EA" w:rsidRPr="004C10EA">
        <w:rPr>
          <w:rFonts w:ascii="Times New Roman" w:hAnsi="Times New Roman" w:cs="Times New Roman"/>
          <w:sz w:val="24"/>
          <w:szCs w:val="24"/>
        </w:rPr>
        <w:t xml:space="preserve"> was critical in this project.</w:t>
      </w:r>
      <w:r w:rsidR="004C10EA">
        <w:rPr>
          <w:rFonts w:ascii="Times New Roman" w:hAnsi="Times New Roman" w:cs="Times New Roman"/>
          <w:sz w:val="24"/>
          <w:szCs w:val="24"/>
        </w:rPr>
        <w:t xml:space="preserve"> </w:t>
      </w:r>
      <w:r w:rsidR="00371780">
        <w:rPr>
          <w:rFonts w:ascii="Times New Roman" w:hAnsi="Times New Roman" w:cs="Times New Roman"/>
          <w:sz w:val="24"/>
          <w:szCs w:val="24"/>
        </w:rPr>
        <w:t xml:space="preserve">Cutting corners during development or testing can lead to failures when the application is used </w:t>
      </w:r>
      <w:r w:rsidR="0048134B">
        <w:rPr>
          <w:rFonts w:ascii="Times New Roman" w:hAnsi="Times New Roman" w:cs="Times New Roman"/>
          <w:sz w:val="24"/>
          <w:szCs w:val="24"/>
        </w:rPr>
        <w:t xml:space="preserve">in a live environment. </w:t>
      </w:r>
      <w:r w:rsidR="0077011B">
        <w:rPr>
          <w:rFonts w:ascii="Times New Roman" w:hAnsi="Times New Roman" w:cs="Times New Roman"/>
          <w:sz w:val="24"/>
          <w:szCs w:val="24"/>
        </w:rPr>
        <w:t>Real-world</w:t>
      </w:r>
      <w:r w:rsidR="0048134B">
        <w:rPr>
          <w:rFonts w:ascii="Times New Roman" w:hAnsi="Times New Roman" w:cs="Times New Roman"/>
          <w:sz w:val="24"/>
          <w:szCs w:val="24"/>
        </w:rPr>
        <w:t xml:space="preserve"> examples of </w:t>
      </w:r>
      <w:r w:rsidR="0077011B">
        <w:rPr>
          <w:rFonts w:ascii="Times New Roman" w:hAnsi="Times New Roman" w:cs="Times New Roman"/>
          <w:sz w:val="24"/>
          <w:szCs w:val="24"/>
        </w:rPr>
        <w:t xml:space="preserve">software testing </w:t>
      </w:r>
      <w:r w:rsidR="0048134B">
        <w:rPr>
          <w:rFonts w:ascii="Times New Roman" w:hAnsi="Times New Roman" w:cs="Times New Roman"/>
          <w:sz w:val="24"/>
          <w:szCs w:val="24"/>
        </w:rPr>
        <w:t>failures</w:t>
      </w:r>
      <w:r w:rsidR="00D7310C">
        <w:rPr>
          <w:rFonts w:ascii="Times New Roman" w:hAnsi="Times New Roman" w:cs="Times New Roman"/>
          <w:sz w:val="24"/>
          <w:szCs w:val="24"/>
        </w:rPr>
        <w:t>, such as the Therac-25 catastrophe,</w:t>
      </w:r>
      <w:r w:rsidR="006F1321">
        <w:rPr>
          <w:rFonts w:ascii="Times New Roman" w:hAnsi="Times New Roman" w:cs="Times New Roman"/>
          <w:sz w:val="24"/>
          <w:szCs w:val="24"/>
        </w:rPr>
        <w:t xml:space="preserve"> </w:t>
      </w:r>
      <w:r w:rsidR="0077011B">
        <w:rPr>
          <w:rFonts w:ascii="Times New Roman" w:hAnsi="Times New Roman" w:cs="Times New Roman"/>
          <w:sz w:val="24"/>
          <w:szCs w:val="24"/>
        </w:rPr>
        <w:t xml:space="preserve">prove that insufficient testing can lead to a loss of money, </w:t>
      </w:r>
      <w:r w:rsidR="0077011B">
        <w:rPr>
          <w:rFonts w:ascii="Times New Roman" w:hAnsi="Times New Roman" w:cs="Times New Roman"/>
          <w:sz w:val="24"/>
          <w:szCs w:val="24"/>
        </w:rPr>
        <w:lastRenderedPageBreak/>
        <w:t>reputational damage, and even injuries or death</w:t>
      </w:r>
      <w:r w:rsidR="00437288">
        <w:rPr>
          <w:rFonts w:ascii="Times New Roman" w:hAnsi="Times New Roman" w:cs="Times New Roman"/>
          <w:sz w:val="24"/>
          <w:szCs w:val="24"/>
        </w:rPr>
        <w:t xml:space="preserve"> (Buckleton et al., 2021)</w:t>
      </w:r>
      <w:r w:rsidR="0077011B">
        <w:rPr>
          <w:rFonts w:ascii="Times New Roman" w:hAnsi="Times New Roman" w:cs="Times New Roman"/>
          <w:sz w:val="24"/>
          <w:szCs w:val="24"/>
        </w:rPr>
        <w:t>.</w:t>
      </w:r>
      <w:r w:rsidR="00600B4F">
        <w:rPr>
          <w:rFonts w:ascii="Times New Roman" w:hAnsi="Times New Roman" w:cs="Times New Roman"/>
          <w:sz w:val="24"/>
          <w:szCs w:val="24"/>
        </w:rPr>
        <w:t xml:space="preserve"> </w:t>
      </w:r>
      <w:r w:rsidR="004A08EC">
        <w:rPr>
          <w:rFonts w:ascii="Times New Roman" w:hAnsi="Times New Roman" w:cs="Times New Roman"/>
          <w:sz w:val="24"/>
          <w:szCs w:val="24"/>
        </w:rPr>
        <w:t>In the future</w:t>
      </w:r>
      <w:r w:rsidR="00600B4F" w:rsidRPr="00600B4F">
        <w:rPr>
          <w:rFonts w:ascii="Times New Roman" w:hAnsi="Times New Roman" w:cs="Times New Roman"/>
          <w:sz w:val="24"/>
          <w:szCs w:val="24"/>
        </w:rPr>
        <w:t>, I plan to avoid technical debt</w:t>
      </w:r>
      <w:r w:rsidR="003A1B0C">
        <w:rPr>
          <w:rFonts w:ascii="Times New Roman" w:hAnsi="Times New Roman" w:cs="Times New Roman"/>
          <w:sz w:val="24"/>
          <w:szCs w:val="24"/>
        </w:rPr>
        <w:t xml:space="preserve"> and maintain quality</w:t>
      </w:r>
      <w:r w:rsidR="00600B4F" w:rsidRPr="00600B4F">
        <w:rPr>
          <w:rFonts w:ascii="Times New Roman" w:hAnsi="Times New Roman" w:cs="Times New Roman"/>
          <w:sz w:val="24"/>
          <w:szCs w:val="24"/>
        </w:rPr>
        <w:t xml:space="preserve"> by adhering to best practices, such as writing clear, maintainable code and addressing issues as soon as they arise rather than postponing fixes.</w:t>
      </w:r>
      <w:r w:rsidR="00CD7CD5">
        <w:rPr>
          <w:rFonts w:ascii="Times New Roman" w:hAnsi="Times New Roman" w:cs="Times New Roman"/>
          <w:sz w:val="24"/>
          <w:szCs w:val="24"/>
        </w:rPr>
        <w:t xml:space="preserve"> An example of </w:t>
      </w:r>
      <w:r w:rsidR="00A53398">
        <w:rPr>
          <w:rFonts w:ascii="Times New Roman" w:hAnsi="Times New Roman" w:cs="Times New Roman"/>
          <w:sz w:val="24"/>
          <w:szCs w:val="24"/>
        </w:rPr>
        <w:t>the quality in my code is how I moved my input validation to my setter methods and then reused these in the constructor to prevent repetition</w:t>
      </w:r>
      <w:r w:rsidR="007F1C7C">
        <w:rPr>
          <w:rFonts w:ascii="Times New Roman" w:hAnsi="Times New Roman" w:cs="Times New Roman"/>
          <w:sz w:val="24"/>
          <w:szCs w:val="24"/>
        </w:rPr>
        <w:t xml:space="preserve"> and make my code easier to maintain.</w:t>
      </w:r>
    </w:p>
    <w:p w14:paraId="734B1840" w14:textId="77777777" w:rsidR="00EB0160" w:rsidRDefault="00EB0160" w:rsidP="007E1E49">
      <w:pPr>
        <w:spacing w:after="0" w:line="480" w:lineRule="auto"/>
        <w:contextualSpacing/>
        <w:rPr>
          <w:rFonts w:ascii="Times New Roman" w:hAnsi="Times New Roman" w:cs="Times New Roman"/>
          <w:sz w:val="24"/>
          <w:szCs w:val="24"/>
        </w:rPr>
      </w:pPr>
    </w:p>
    <w:p w14:paraId="71A1C40E" w14:textId="77777777" w:rsidR="00A53398" w:rsidRDefault="00A53398" w:rsidP="007E1E49">
      <w:pPr>
        <w:spacing w:after="0" w:line="480" w:lineRule="auto"/>
        <w:contextualSpacing/>
        <w:rPr>
          <w:rFonts w:ascii="Times New Roman" w:hAnsi="Times New Roman" w:cs="Times New Roman"/>
          <w:sz w:val="24"/>
          <w:szCs w:val="24"/>
        </w:rPr>
      </w:pPr>
    </w:p>
    <w:p w14:paraId="0ADC316E" w14:textId="77777777" w:rsidR="00A53398" w:rsidRDefault="00A53398" w:rsidP="007E1E49">
      <w:pPr>
        <w:spacing w:after="0" w:line="480" w:lineRule="auto"/>
        <w:contextualSpacing/>
        <w:rPr>
          <w:rFonts w:ascii="Times New Roman" w:hAnsi="Times New Roman" w:cs="Times New Roman"/>
          <w:sz w:val="24"/>
          <w:szCs w:val="24"/>
        </w:rPr>
      </w:pPr>
    </w:p>
    <w:p w14:paraId="6FB2C701" w14:textId="77777777" w:rsidR="00A53398" w:rsidRDefault="00A53398" w:rsidP="007E1E49">
      <w:pPr>
        <w:spacing w:after="0" w:line="480" w:lineRule="auto"/>
        <w:contextualSpacing/>
        <w:rPr>
          <w:rFonts w:ascii="Times New Roman" w:hAnsi="Times New Roman" w:cs="Times New Roman"/>
          <w:sz w:val="24"/>
          <w:szCs w:val="24"/>
        </w:rPr>
      </w:pPr>
    </w:p>
    <w:p w14:paraId="091C18C7" w14:textId="77777777" w:rsidR="00A53398" w:rsidRDefault="00A53398" w:rsidP="007E1E49">
      <w:pPr>
        <w:spacing w:after="0" w:line="480" w:lineRule="auto"/>
        <w:contextualSpacing/>
        <w:rPr>
          <w:rFonts w:ascii="Times New Roman" w:hAnsi="Times New Roman" w:cs="Times New Roman"/>
          <w:sz w:val="24"/>
          <w:szCs w:val="24"/>
        </w:rPr>
      </w:pPr>
    </w:p>
    <w:p w14:paraId="16A89A2A" w14:textId="77777777" w:rsidR="00A53398" w:rsidRDefault="00A53398" w:rsidP="007E1E49">
      <w:pPr>
        <w:spacing w:after="0" w:line="480" w:lineRule="auto"/>
        <w:contextualSpacing/>
        <w:rPr>
          <w:rFonts w:ascii="Times New Roman" w:hAnsi="Times New Roman" w:cs="Times New Roman"/>
          <w:sz w:val="24"/>
          <w:szCs w:val="24"/>
        </w:rPr>
      </w:pPr>
    </w:p>
    <w:p w14:paraId="6C7D11FA" w14:textId="77777777" w:rsidR="00A53398" w:rsidRDefault="00A53398" w:rsidP="007E1E49">
      <w:pPr>
        <w:spacing w:after="0" w:line="480" w:lineRule="auto"/>
        <w:contextualSpacing/>
        <w:rPr>
          <w:rFonts w:ascii="Times New Roman" w:hAnsi="Times New Roman" w:cs="Times New Roman"/>
          <w:sz w:val="24"/>
          <w:szCs w:val="24"/>
        </w:rPr>
      </w:pPr>
    </w:p>
    <w:p w14:paraId="28E11923" w14:textId="77777777" w:rsidR="00A53398" w:rsidRDefault="00A53398" w:rsidP="007E1E49">
      <w:pPr>
        <w:spacing w:after="0" w:line="480" w:lineRule="auto"/>
        <w:contextualSpacing/>
        <w:rPr>
          <w:rFonts w:ascii="Times New Roman" w:hAnsi="Times New Roman" w:cs="Times New Roman"/>
          <w:sz w:val="24"/>
          <w:szCs w:val="24"/>
        </w:rPr>
      </w:pPr>
    </w:p>
    <w:p w14:paraId="0E8D9CBD" w14:textId="77777777" w:rsidR="00A53398" w:rsidRDefault="00A53398" w:rsidP="007E1E49">
      <w:pPr>
        <w:spacing w:after="0" w:line="480" w:lineRule="auto"/>
        <w:contextualSpacing/>
        <w:rPr>
          <w:rFonts w:ascii="Times New Roman" w:hAnsi="Times New Roman" w:cs="Times New Roman"/>
          <w:sz w:val="24"/>
          <w:szCs w:val="24"/>
        </w:rPr>
      </w:pPr>
    </w:p>
    <w:p w14:paraId="6B6FAEF2" w14:textId="77777777" w:rsidR="00A53398" w:rsidRDefault="00A53398" w:rsidP="007E1E49">
      <w:pPr>
        <w:spacing w:after="0" w:line="480" w:lineRule="auto"/>
        <w:contextualSpacing/>
        <w:rPr>
          <w:rFonts w:ascii="Times New Roman" w:hAnsi="Times New Roman" w:cs="Times New Roman"/>
          <w:sz w:val="24"/>
          <w:szCs w:val="24"/>
        </w:rPr>
      </w:pPr>
    </w:p>
    <w:p w14:paraId="6C993E31" w14:textId="77777777" w:rsidR="00A53398" w:rsidRDefault="00A53398" w:rsidP="007E1E49">
      <w:pPr>
        <w:spacing w:after="0" w:line="480" w:lineRule="auto"/>
        <w:contextualSpacing/>
        <w:rPr>
          <w:rFonts w:ascii="Times New Roman" w:hAnsi="Times New Roman" w:cs="Times New Roman"/>
          <w:sz w:val="24"/>
          <w:szCs w:val="24"/>
        </w:rPr>
      </w:pPr>
    </w:p>
    <w:p w14:paraId="1D3FD937" w14:textId="77777777" w:rsidR="00A53398" w:rsidRDefault="00A53398" w:rsidP="007E1E49">
      <w:pPr>
        <w:spacing w:after="0" w:line="480" w:lineRule="auto"/>
        <w:contextualSpacing/>
        <w:rPr>
          <w:rFonts w:ascii="Times New Roman" w:hAnsi="Times New Roman" w:cs="Times New Roman"/>
          <w:sz w:val="24"/>
          <w:szCs w:val="24"/>
        </w:rPr>
      </w:pPr>
    </w:p>
    <w:p w14:paraId="1373B307" w14:textId="77777777" w:rsidR="00A53398" w:rsidRDefault="00A53398" w:rsidP="007E1E49">
      <w:pPr>
        <w:spacing w:after="0" w:line="480" w:lineRule="auto"/>
        <w:contextualSpacing/>
        <w:rPr>
          <w:rFonts w:ascii="Times New Roman" w:hAnsi="Times New Roman" w:cs="Times New Roman"/>
          <w:sz w:val="24"/>
          <w:szCs w:val="24"/>
        </w:rPr>
      </w:pPr>
    </w:p>
    <w:p w14:paraId="369C4739" w14:textId="77777777" w:rsidR="00A53398" w:rsidRDefault="00A53398" w:rsidP="007E1E49">
      <w:pPr>
        <w:spacing w:after="0" w:line="480" w:lineRule="auto"/>
        <w:contextualSpacing/>
        <w:rPr>
          <w:rFonts w:ascii="Times New Roman" w:hAnsi="Times New Roman" w:cs="Times New Roman"/>
          <w:sz w:val="24"/>
          <w:szCs w:val="24"/>
        </w:rPr>
      </w:pPr>
    </w:p>
    <w:p w14:paraId="585105DE" w14:textId="77777777" w:rsidR="00A53398" w:rsidRDefault="00A53398" w:rsidP="007E1E49">
      <w:pPr>
        <w:spacing w:after="0" w:line="480" w:lineRule="auto"/>
        <w:contextualSpacing/>
        <w:rPr>
          <w:rFonts w:ascii="Times New Roman" w:hAnsi="Times New Roman" w:cs="Times New Roman"/>
          <w:sz w:val="24"/>
          <w:szCs w:val="24"/>
        </w:rPr>
      </w:pPr>
    </w:p>
    <w:p w14:paraId="2C8A59F5" w14:textId="77777777" w:rsidR="00EB0160" w:rsidRDefault="00EB0160" w:rsidP="007E1E49">
      <w:pPr>
        <w:spacing w:after="0" w:line="480" w:lineRule="auto"/>
        <w:contextualSpacing/>
        <w:rPr>
          <w:rFonts w:ascii="Times New Roman" w:hAnsi="Times New Roman" w:cs="Times New Roman"/>
          <w:sz w:val="24"/>
          <w:szCs w:val="24"/>
        </w:rPr>
      </w:pPr>
    </w:p>
    <w:p w14:paraId="70BBF2BF" w14:textId="77777777" w:rsidR="007877BB" w:rsidRDefault="007877BB" w:rsidP="007E1E49">
      <w:pPr>
        <w:spacing w:after="0" w:line="480" w:lineRule="auto"/>
        <w:contextualSpacing/>
        <w:rPr>
          <w:rFonts w:ascii="Times New Roman" w:hAnsi="Times New Roman" w:cs="Times New Roman"/>
          <w:sz w:val="24"/>
          <w:szCs w:val="24"/>
        </w:rPr>
      </w:pPr>
    </w:p>
    <w:p w14:paraId="75E427F8" w14:textId="77777777" w:rsidR="007877BB" w:rsidRDefault="007877BB" w:rsidP="007E1E49">
      <w:pPr>
        <w:spacing w:after="0" w:line="480" w:lineRule="auto"/>
        <w:contextualSpacing/>
        <w:rPr>
          <w:rFonts w:ascii="Times New Roman" w:hAnsi="Times New Roman" w:cs="Times New Roman"/>
          <w:sz w:val="24"/>
          <w:szCs w:val="24"/>
        </w:rPr>
      </w:pPr>
    </w:p>
    <w:p w14:paraId="5026A20B" w14:textId="6E007304" w:rsidR="00083601" w:rsidRPr="00083601" w:rsidRDefault="00083601" w:rsidP="00083601">
      <w:pPr>
        <w:spacing w:after="0" w:line="480" w:lineRule="auto"/>
        <w:contextualSpacing/>
        <w:jc w:val="center"/>
        <w:rPr>
          <w:rFonts w:ascii="Times New Roman" w:hAnsi="Times New Roman" w:cs="Times New Roman"/>
          <w:b/>
          <w:bCs/>
          <w:sz w:val="24"/>
          <w:szCs w:val="24"/>
        </w:rPr>
      </w:pPr>
      <w:r w:rsidRPr="00083601">
        <w:rPr>
          <w:rFonts w:ascii="Times New Roman" w:hAnsi="Times New Roman" w:cs="Times New Roman"/>
          <w:b/>
          <w:bCs/>
          <w:sz w:val="24"/>
          <w:szCs w:val="24"/>
        </w:rPr>
        <w:lastRenderedPageBreak/>
        <w:t>References</w:t>
      </w:r>
    </w:p>
    <w:p w14:paraId="72926FD9" w14:textId="2798F88D" w:rsidR="00083601" w:rsidRDefault="006A2154" w:rsidP="006A2154">
      <w:pPr>
        <w:spacing w:after="0" w:line="480" w:lineRule="auto"/>
        <w:ind w:left="720" w:hanging="720"/>
        <w:contextualSpacing/>
        <w:rPr>
          <w:rFonts w:ascii="Times New Roman" w:hAnsi="Times New Roman" w:cs="Times New Roman"/>
          <w:sz w:val="24"/>
          <w:szCs w:val="24"/>
        </w:rPr>
      </w:pPr>
      <w:r w:rsidRPr="006A2154">
        <w:rPr>
          <w:rFonts w:ascii="Times New Roman" w:hAnsi="Times New Roman" w:cs="Times New Roman"/>
          <w:sz w:val="24"/>
          <w:szCs w:val="24"/>
        </w:rPr>
        <w:t xml:space="preserve">Buckleton, J. S., Curran, J., Taylor, D., &amp; Bright, J. (2021). What can forensic probabilistic genotyping software developers learn from significant non‐forensic software failures? Wiley Interdisciplinary Reviews: Forensic Science, 3(2), 1–8. </w:t>
      </w:r>
      <w:hyperlink r:id="rId11" w:history="1">
        <w:r w:rsidRPr="00A97C09">
          <w:rPr>
            <w:rStyle w:val="Hyperlink"/>
            <w:rFonts w:ascii="Times New Roman" w:hAnsi="Times New Roman" w:cs="Times New Roman"/>
            <w:sz w:val="24"/>
            <w:szCs w:val="24"/>
          </w:rPr>
          <w:t>https://doi.org/10.1002/wfs2.1398</w:t>
        </w:r>
      </w:hyperlink>
      <w:r>
        <w:rPr>
          <w:rFonts w:ascii="Times New Roman" w:hAnsi="Times New Roman" w:cs="Times New Roman"/>
          <w:sz w:val="24"/>
          <w:szCs w:val="24"/>
        </w:rPr>
        <w:t xml:space="preserve"> </w:t>
      </w:r>
    </w:p>
    <w:p w14:paraId="3F28AE13" w14:textId="285B325E" w:rsidR="00882519" w:rsidRDefault="00882519" w:rsidP="006A2154">
      <w:pPr>
        <w:spacing w:after="0" w:line="480" w:lineRule="auto"/>
        <w:ind w:left="720" w:hanging="720"/>
        <w:contextualSpacing/>
        <w:rPr>
          <w:rFonts w:ascii="Times New Roman" w:hAnsi="Times New Roman" w:cs="Times New Roman"/>
          <w:sz w:val="24"/>
          <w:szCs w:val="24"/>
        </w:rPr>
      </w:pPr>
      <w:r w:rsidRPr="00882519">
        <w:rPr>
          <w:rFonts w:ascii="Times New Roman" w:hAnsi="Times New Roman" w:cs="Times New Roman"/>
          <w:sz w:val="24"/>
          <w:szCs w:val="24"/>
        </w:rPr>
        <w:t>Hambling, B., Morgan, P., Samaroo, A., Thompson, G., &amp; Williams, P. (2019). Software testing: An istqb-bcs certified tester foundation guide - 4th edition. BCS Learning &amp; Development Limited.</w:t>
      </w:r>
      <w:r>
        <w:rPr>
          <w:rFonts w:ascii="Times New Roman" w:hAnsi="Times New Roman" w:cs="Times New Roman"/>
          <w:sz w:val="24"/>
          <w:szCs w:val="24"/>
        </w:rPr>
        <w:t xml:space="preserve"> </w:t>
      </w:r>
    </w:p>
    <w:p w14:paraId="5BB4A2E8" w14:textId="77777777" w:rsidR="00844088" w:rsidRPr="007E1E49" w:rsidRDefault="00844088" w:rsidP="006A2154">
      <w:pPr>
        <w:spacing w:after="0" w:line="480" w:lineRule="auto"/>
        <w:ind w:left="720" w:hanging="720"/>
        <w:contextualSpacing/>
        <w:rPr>
          <w:rFonts w:ascii="Times New Roman" w:hAnsi="Times New Roman" w:cs="Times New Roman"/>
          <w:sz w:val="24"/>
          <w:szCs w:val="24"/>
        </w:rPr>
      </w:pPr>
    </w:p>
    <w:sectPr w:rsidR="00844088" w:rsidRPr="007E1E49" w:rsidSect="00B86D9A">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20BA8C" w14:textId="77777777" w:rsidR="00376F93" w:rsidRDefault="00376F93" w:rsidP="003C4B37">
      <w:pPr>
        <w:spacing w:after="0" w:line="240" w:lineRule="auto"/>
      </w:pPr>
      <w:r>
        <w:separator/>
      </w:r>
    </w:p>
  </w:endnote>
  <w:endnote w:type="continuationSeparator" w:id="0">
    <w:p w14:paraId="1E1AD715" w14:textId="77777777" w:rsidR="00376F93" w:rsidRDefault="00376F93" w:rsidP="003C4B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245C18" w14:textId="77777777" w:rsidR="00376F93" w:rsidRDefault="00376F93" w:rsidP="003C4B37">
      <w:pPr>
        <w:spacing w:after="0" w:line="240" w:lineRule="auto"/>
      </w:pPr>
      <w:r>
        <w:separator/>
      </w:r>
    </w:p>
  </w:footnote>
  <w:footnote w:type="continuationSeparator" w:id="0">
    <w:p w14:paraId="6FF699DE" w14:textId="77777777" w:rsidR="00376F93" w:rsidRDefault="00376F93" w:rsidP="003C4B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39724469"/>
      <w:docPartObj>
        <w:docPartGallery w:val="Page Numbers (Top of Page)"/>
        <w:docPartUnique/>
      </w:docPartObj>
    </w:sdtPr>
    <w:sdtEndPr>
      <w:rPr>
        <w:noProof/>
      </w:rPr>
    </w:sdtEndPr>
    <w:sdtContent>
      <w:p w14:paraId="48021130" w14:textId="694B697C" w:rsidR="00F3515D" w:rsidRDefault="00F3515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DAF2ADB" w14:textId="635827F7" w:rsidR="003C4B37" w:rsidRPr="00745BAD" w:rsidRDefault="003C4B37" w:rsidP="00745B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27460442"/>
      <w:docPartObj>
        <w:docPartGallery w:val="Page Numbers (Top of Page)"/>
        <w:docPartUnique/>
      </w:docPartObj>
    </w:sdtPr>
    <w:sdtEndPr>
      <w:rPr>
        <w:noProof/>
      </w:rPr>
    </w:sdtEndPr>
    <w:sdtContent>
      <w:p w14:paraId="4256D05C" w14:textId="366F1434" w:rsidR="00F3515D" w:rsidRDefault="00F3515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CC3E400" w14:textId="7A26ECC9" w:rsidR="00B86D9A" w:rsidRPr="00745BAD" w:rsidRDefault="00B86D9A" w:rsidP="00745B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82A14"/>
    <w:multiLevelType w:val="multilevel"/>
    <w:tmpl w:val="DE1EB7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176536"/>
    <w:multiLevelType w:val="hybridMultilevel"/>
    <w:tmpl w:val="4D82DD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B132CD"/>
    <w:multiLevelType w:val="hybridMultilevel"/>
    <w:tmpl w:val="48A42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BA5A02"/>
    <w:multiLevelType w:val="multilevel"/>
    <w:tmpl w:val="956AA6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18446EC"/>
    <w:multiLevelType w:val="multilevel"/>
    <w:tmpl w:val="12C442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67419270">
    <w:abstractNumId w:val="3"/>
  </w:num>
  <w:num w:numId="2" w16cid:durableId="16350644">
    <w:abstractNumId w:val="0"/>
  </w:num>
  <w:num w:numId="3" w16cid:durableId="1396507555">
    <w:abstractNumId w:val="2"/>
  </w:num>
  <w:num w:numId="4" w16cid:durableId="1599368702">
    <w:abstractNumId w:val="4"/>
  </w:num>
  <w:num w:numId="5" w16cid:durableId="4146734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0MzczMTC2NDYxMzRV0lEKTi0uzszPAykwsqgFAHDdjmItAAAA"/>
  </w:docVars>
  <w:rsids>
    <w:rsidRoot w:val="003C4B37"/>
    <w:rsid w:val="00000FC6"/>
    <w:rsid w:val="00003225"/>
    <w:rsid w:val="00005476"/>
    <w:rsid w:val="00006021"/>
    <w:rsid w:val="0000648F"/>
    <w:rsid w:val="00007E5A"/>
    <w:rsid w:val="00012752"/>
    <w:rsid w:val="00015C2A"/>
    <w:rsid w:val="00016CAB"/>
    <w:rsid w:val="00020DFC"/>
    <w:rsid w:val="0002174A"/>
    <w:rsid w:val="00021AA6"/>
    <w:rsid w:val="00022C1F"/>
    <w:rsid w:val="000248D6"/>
    <w:rsid w:val="000319D3"/>
    <w:rsid w:val="00031A0B"/>
    <w:rsid w:val="00031E05"/>
    <w:rsid w:val="00035105"/>
    <w:rsid w:val="00037D1D"/>
    <w:rsid w:val="00040F49"/>
    <w:rsid w:val="00042B0A"/>
    <w:rsid w:val="0004482C"/>
    <w:rsid w:val="0004558A"/>
    <w:rsid w:val="000463F3"/>
    <w:rsid w:val="00046FA7"/>
    <w:rsid w:val="00051CDB"/>
    <w:rsid w:val="00055DA4"/>
    <w:rsid w:val="000569D3"/>
    <w:rsid w:val="00061294"/>
    <w:rsid w:val="00061FAE"/>
    <w:rsid w:val="0006383A"/>
    <w:rsid w:val="00075B8B"/>
    <w:rsid w:val="00077D90"/>
    <w:rsid w:val="000807CE"/>
    <w:rsid w:val="00083592"/>
    <w:rsid w:val="00083601"/>
    <w:rsid w:val="00083E6B"/>
    <w:rsid w:val="00084A77"/>
    <w:rsid w:val="00086F53"/>
    <w:rsid w:val="000910C9"/>
    <w:rsid w:val="000913F5"/>
    <w:rsid w:val="000916ED"/>
    <w:rsid w:val="00096D7E"/>
    <w:rsid w:val="000A3817"/>
    <w:rsid w:val="000A44A4"/>
    <w:rsid w:val="000A5E0A"/>
    <w:rsid w:val="000B054E"/>
    <w:rsid w:val="000B0A72"/>
    <w:rsid w:val="000B13AE"/>
    <w:rsid w:val="000B2CC6"/>
    <w:rsid w:val="000B50B9"/>
    <w:rsid w:val="000B5D64"/>
    <w:rsid w:val="000B5DA4"/>
    <w:rsid w:val="000B61E6"/>
    <w:rsid w:val="000B7DA4"/>
    <w:rsid w:val="000C104B"/>
    <w:rsid w:val="000C18AF"/>
    <w:rsid w:val="000C4677"/>
    <w:rsid w:val="000C58C0"/>
    <w:rsid w:val="000D0745"/>
    <w:rsid w:val="000D1E5D"/>
    <w:rsid w:val="000D1EB6"/>
    <w:rsid w:val="000D3839"/>
    <w:rsid w:val="000D39B3"/>
    <w:rsid w:val="000D469C"/>
    <w:rsid w:val="000D50FE"/>
    <w:rsid w:val="000D573A"/>
    <w:rsid w:val="000D739C"/>
    <w:rsid w:val="000D7BB0"/>
    <w:rsid w:val="000E10AF"/>
    <w:rsid w:val="000E13F4"/>
    <w:rsid w:val="000E3399"/>
    <w:rsid w:val="000E4FAE"/>
    <w:rsid w:val="000E6AB1"/>
    <w:rsid w:val="000E7346"/>
    <w:rsid w:val="000F2985"/>
    <w:rsid w:val="000F2CCD"/>
    <w:rsid w:val="000F3C2F"/>
    <w:rsid w:val="00103A45"/>
    <w:rsid w:val="00106BDD"/>
    <w:rsid w:val="00106CDB"/>
    <w:rsid w:val="00116826"/>
    <w:rsid w:val="001202E1"/>
    <w:rsid w:val="001206F3"/>
    <w:rsid w:val="00123015"/>
    <w:rsid w:val="00124707"/>
    <w:rsid w:val="00130D56"/>
    <w:rsid w:val="00132F2D"/>
    <w:rsid w:val="00134374"/>
    <w:rsid w:val="00137A49"/>
    <w:rsid w:val="00141037"/>
    <w:rsid w:val="00142A4C"/>
    <w:rsid w:val="00142BA9"/>
    <w:rsid w:val="00144D5C"/>
    <w:rsid w:val="001470A5"/>
    <w:rsid w:val="0014765C"/>
    <w:rsid w:val="0015304E"/>
    <w:rsid w:val="0015548B"/>
    <w:rsid w:val="00156987"/>
    <w:rsid w:val="00156C68"/>
    <w:rsid w:val="00157AD6"/>
    <w:rsid w:val="0016223A"/>
    <w:rsid w:val="001677F1"/>
    <w:rsid w:val="00170545"/>
    <w:rsid w:val="00173087"/>
    <w:rsid w:val="001747D7"/>
    <w:rsid w:val="00175956"/>
    <w:rsid w:val="00176E7C"/>
    <w:rsid w:val="00181162"/>
    <w:rsid w:val="00183144"/>
    <w:rsid w:val="00184902"/>
    <w:rsid w:val="001901E2"/>
    <w:rsid w:val="001911CE"/>
    <w:rsid w:val="00195D43"/>
    <w:rsid w:val="001A3C31"/>
    <w:rsid w:val="001A4029"/>
    <w:rsid w:val="001A7E06"/>
    <w:rsid w:val="001B45B2"/>
    <w:rsid w:val="001B558C"/>
    <w:rsid w:val="001B5F8B"/>
    <w:rsid w:val="001B6761"/>
    <w:rsid w:val="001B74F2"/>
    <w:rsid w:val="001B7ED7"/>
    <w:rsid w:val="001C0090"/>
    <w:rsid w:val="001C0B48"/>
    <w:rsid w:val="001C486D"/>
    <w:rsid w:val="001C53D6"/>
    <w:rsid w:val="001C54EB"/>
    <w:rsid w:val="001C5A52"/>
    <w:rsid w:val="001C5A85"/>
    <w:rsid w:val="001C5D40"/>
    <w:rsid w:val="001C68A7"/>
    <w:rsid w:val="001C6D37"/>
    <w:rsid w:val="001C7A42"/>
    <w:rsid w:val="001D0504"/>
    <w:rsid w:val="001D0AB3"/>
    <w:rsid w:val="001D24D4"/>
    <w:rsid w:val="001D558A"/>
    <w:rsid w:val="001D656F"/>
    <w:rsid w:val="001D771D"/>
    <w:rsid w:val="001E5131"/>
    <w:rsid w:val="001E6907"/>
    <w:rsid w:val="001E7544"/>
    <w:rsid w:val="001F01C9"/>
    <w:rsid w:val="001F2495"/>
    <w:rsid w:val="001F29BD"/>
    <w:rsid w:val="001F2C91"/>
    <w:rsid w:val="001F3EA4"/>
    <w:rsid w:val="001F4533"/>
    <w:rsid w:val="001F6A88"/>
    <w:rsid w:val="001F6C1A"/>
    <w:rsid w:val="0020081D"/>
    <w:rsid w:val="002018F0"/>
    <w:rsid w:val="00203E68"/>
    <w:rsid w:val="00204450"/>
    <w:rsid w:val="00206A09"/>
    <w:rsid w:val="0021476E"/>
    <w:rsid w:val="00216732"/>
    <w:rsid w:val="0022082D"/>
    <w:rsid w:val="0022109D"/>
    <w:rsid w:val="002217DC"/>
    <w:rsid w:val="002251EE"/>
    <w:rsid w:val="00226817"/>
    <w:rsid w:val="002316EB"/>
    <w:rsid w:val="0023227D"/>
    <w:rsid w:val="00236626"/>
    <w:rsid w:val="00237045"/>
    <w:rsid w:val="002402BD"/>
    <w:rsid w:val="002523CA"/>
    <w:rsid w:val="00252778"/>
    <w:rsid w:val="00254541"/>
    <w:rsid w:val="00263B6D"/>
    <w:rsid w:val="00266D9E"/>
    <w:rsid w:val="00272FC3"/>
    <w:rsid w:val="00274298"/>
    <w:rsid w:val="00276BC9"/>
    <w:rsid w:val="00290B11"/>
    <w:rsid w:val="00291F4A"/>
    <w:rsid w:val="002A0449"/>
    <w:rsid w:val="002A1497"/>
    <w:rsid w:val="002A1AA2"/>
    <w:rsid w:val="002B0B16"/>
    <w:rsid w:val="002B4F47"/>
    <w:rsid w:val="002B5DC2"/>
    <w:rsid w:val="002C111C"/>
    <w:rsid w:val="002C33B4"/>
    <w:rsid w:val="002C39DD"/>
    <w:rsid w:val="002C3DF4"/>
    <w:rsid w:val="002C7274"/>
    <w:rsid w:val="002C73EC"/>
    <w:rsid w:val="002D0F54"/>
    <w:rsid w:val="002D2222"/>
    <w:rsid w:val="002D2821"/>
    <w:rsid w:val="002D3D53"/>
    <w:rsid w:val="002D6878"/>
    <w:rsid w:val="002E01D0"/>
    <w:rsid w:val="002E069B"/>
    <w:rsid w:val="002E2CCA"/>
    <w:rsid w:val="002E3905"/>
    <w:rsid w:val="002E3D98"/>
    <w:rsid w:val="002E5221"/>
    <w:rsid w:val="002E6944"/>
    <w:rsid w:val="002E6EEF"/>
    <w:rsid w:val="002F0A08"/>
    <w:rsid w:val="002F10A3"/>
    <w:rsid w:val="002F29C8"/>
    <w:rsid w:val="002F5355"/>
    <w:rsid w:val="002F64D3"/>
    <w:rsid w:val="00300660"/>
    <w:rsid w:val="00303649"/>
    <w:rsid w:val="00303A94"/>
    <w:rsid w:val="00304C2B"/>
    <w:rsid w:val="00312096"/>
    <w:rsid w:val="00312F46"/>
    <w:rsid w:val="00313DE6"/>
    <w:rsid w:val="00314185"/>
    <w:rsid w:val="00315CA6"/>
    <w:rsid w:val="0031658C"/>
    <w:rsid w:val="00320D3F"/>
    <w:rsid w:val="003214F8"/>
    <w:rsid w:val="00323D80"/>
    <w:rsid w:val="0032431E"/>
    <w:rsid w:val="0032653B"/>
    <w:rsid w:val="00327B5B"/>
    <w:rsid w:val="003317D8"/>
    <w:rsid w:val="00331813"/>
    <w:rsid w:val="003322CE"/>
    <w:rsid w:val="00332C93"/>
    <w:rsid w:val="00334306"/>
    <w:rsid w:val="00334C65"/>
    <w:rsid w:val="003357C2"/>
    <w:rsid w:val="003364A0"/>
    <w:rsid w:val="00340520"/>
    <w:rsid w:val="00341C3F"/>
    <w:rsid w:val="00341E4C"/>
    <w:rsid w:val="003461FE"/>
    <w:rsid w:val="00346447"/>
    <w:rsid w:val="0034645B"/>
    <w:rsid w:val="00351ADA"/>
    <w:rsid w:val="00351FF6"/>
    <w:rsid w:val="0035342B"/>
    <w:rsid w:val="0035478C"/>
    <w:rsid w:val="00354C6F"/>
    <w:rsid w:val="00356C09"/>
    <w:rsid w:val="00360138"/>
    <w:rsid w:val="00361261"/>
    <w:rsid w:val="00364DE3"/>
    <w:rsid w:val="00365C9C"/>
    <w:rsid w:val="00367741"/>
    <w:rsid w:val="00371780"/>
    <w:rsid w:val="003720BF"/>
    <w:rsid w:val="00374FE3"/>
    <w:rsid w:val="00376F93"/>
    <w:rsid w:val="003809D3"/>
    <w:rsid w:val="003831A9"/>
    <w:rsid w:val="003835F1"/>
    <w:rsid w:val="003848C2"/>
    <w:rsid w:val="00384E8E"/>
    <w:rsid w:val="00385139"/>
    <w:rsid w:val="003870B0"/>
    <w:rsid w:val="00393D0B"/>
    <w:rsid w:val="003969F8"/>
    <w:rsid w:val="00396CBF"/>
    <w:rsid w:val="00396F2C"/>
    <w:rsid w:val="003A0969"/>
    <w:rsid w:val="003A1B0C"/>
    <w:rsid w:val="003A4E79"/>
    <w:rsid w:val="003A559B"/>
    <w:rsid w:val="003A5601"/>
    <w:rsid w:val="003B120F"/>
    <w:rsid w:val="003B15F1"/>
    <w:rsid w:val="003B248E"/>
    <w:rsid w:val="003B3707"/>
    <w:rsid w:val="003B4411"/>
    <w:rsid w:val="003B446E"/>
    <w:rsid w:val="003B44D3"/>
    <w:rsid w:val="003C4B37"/>
    <w:rsid w:val="003C5123"/>
    <w:rsid w:val="003C6014"/>
    <w:rsid w:val="003D00C2"/>
    <w:rsid w:val="003D0392"/>
    <w:rsid w:val="003D0419"/>
    <w:rsid w:val="003D2022"/>
    <w:rsid w:val="003D251F"/>
    <w:rsid w:val="003D5254"/>
    <w:rsid w:val="003D611A"/>
    <w:rsid w:val="003D6E4D"/>
    <w:rsid w:val="003D702E"/>
    <w:rsid w:val="003E2B96"/>
    <w:rsid w:val="003E2BE2"/>
    <w:rsid w:val="003E514A"/>
    <w:rsid w:val="003E64C6"/>
    <w:rsid w:val="003F0F83"/>
    <w:rsid w:val="003F1D1E"/>
    <w:rsid w:val="003F1E3A"/>
    <w:rsid w:val="003F25FF"/>
    <w:rsid w:val="003F4E7B"/>
    <w:rsid w:val="003F74EA"/>
    <w:rsid w:val="003F7FEC"/>
    <w:rsid w:val="004004EB"/>
    <w:rsid w:val="00401DFE"/>
    <w:rsid w:val="004038E6"/>
    <w:rsid w:val="0040577A"/>
    <w:rsid w:val="00406F22"/>
    <w:rsid w:val="00407A12"/>
    <w:rsid w:val="00413914"/>
    <w:rsid w:val="00414ED2"/>
    <w:rsid w:val="00415D5C"/>
    <w:rsid w:val="00422477"/>
    <w:rsid w:val="00423307"/>
    <w:rsid w:val="00423DFB"/>
    <w:rsid w:val="00425484"/>
    <w:rsid w:val="00427EC6"/>
    <w:rsid w:val="00433E0A"/>
    <w:rsid w:val="004340FD"/>
    <w:rsid w:val="00435CCE"/>
    <w:rsid w:val="004362B5"/>
    <w:rsid w:val="00437288"/>
    <w:rsid w:val="00442955"/>
    <w:rsid w:val="0044581B"/>
    <w:rsid w:val="004463C7"/>
    <w:rsid w:val="00446CA8"/>
    <w:rsid w:val="0044760C"/>
    <w:rsid w:val="0044793E"/>
    <w:rsid w:val="00457202"/>
    <w:rsid w:val="00460F90"/>
    <w:rsid w:val="00460FE9"/>
    <w:rsid w:val="004614F7"/>
    <w:rsid w:val="00462CD6"/>
    <w:rsid w:val="00467372"/>
    <w:rsid w:val="00467F76"/>
    <w:rsid w:val="004720D3"/>
    <w:rsid w:val="004746E9"/>
    <w:rsid w:val="00480354"/>
    <w:rsid w:val="0048134B"/>
    <w:rsid w:val="00481E23"/>
    <w:rsid w:val="00481FC2"/>
    <w:rsid w:val="0048715B"/>
    <w:rsid w:val="00487B4D"/>
    <w:rsid w:val="00491B2A"/>
    <w:rsid w:val="004935A5"/>
    <w:rsid w:val="00493E41"/>
    <w:rsid w:val="004940BE"/>
    <w:rsid w:val="00494BE0"/>
    <w:rsid w:val="00494D6D"/>
    <w:rsid w:val="004A08EC"/>
    <w:rsid w:val="004A313F"/>
    <w:rsid w:val="004A5C0C"/>
    <w:rsid w:val="004A62B9"/>
    <w:rsid w:val="004B0CF0"/>
    <w:rsid w:val="004B2BB2"/>
    <w:rsid w:val="004B3175"/>
    <w:rsid w:val="004B3FCD"/>
    <w:rsid w:val="004B4B95"/>
    <w:rsid w:val="004B549D"/>
    <w:rsid w:val="004B74BF"/>
    <w:rsid w:val="004C10EA"/>
    <w:rsid w:val="004C317F"/>
    <w:rsid w:val="004C49FC"/>
    <w:rsid w:val="004C67DC"/>
    <w:rsid w:val="004C680F"/>
    <w:rsid w:val="004C6C0E"/>
    <w:rsid w:val="004D1334"/>
    <w:rsid w:val="004D13CC"/>
    <w:rsid w:val="004D264F"/>
    <w:rsid w:val="004D6D7D"/>
    <w:rsid w:val="004E26F4"/>
    <w:rsid w:val="004E458F"/>
    <w:rsid w:val="004F1DC9"/>
    <w:rsid w:val="004F2480"/>
    <w:rsid w:val="004F3781"/>
    <w:rsid w:val="004F478B"/>
    <w:rsid w:val="004F6328"/>
    <w:rsid w:val="004F6BE8"/>
    <w:rsid w:val="0050023C"/>
    <w:rsid w:val="00501F2B"/>
    <w:rsid w:val="00502117"/>
    <w:rsid w:val="005032F7"/>
    <w:rsid w:val="00512BB6"/>
    <w:rsid w:val="00514510"/>
    <w:rsid w:val="00514EB4"/>
    <w:rsid w:val="0051613F"/>
    <w:rsid w:val="00523C69"/>
    <w:rsid w:val="00523C79"/>
    <w:rsid w:val="005272B9"/>
    <w:rsid w:val="00531DF7"/>
    <w:rsid w:val="0053234C"/>
    <w:rsid w:val="0053286F"/>
    <w:rsid w:val="005410BE"/>
    <w:rsid w:val="0054503D"/>
    <w:rsid w:val="00550AAE"/>
    <w:rsid w:val="005533EE"/>
    <w:rsid w:val="005579FB"/>
    <w:rsid w:val="0056016B"/>
    <w:rsid w:val="00561F6C"/>
    <w:rsid w:val="00562713"/>
    <w:rsid w:val="00562A9C"/>
    <w:rsid w:val="0056685E"/>
    <w:rsid w:val="00566D6A"/>
    <w:rsid w:val="00571ABD"/>
    <w:rsid w:val="00573089"/>
    <w:rsid w:val="00573161"/>
    <w:rsid w:val="00577CF0"/>
    <w:rsid w:val="00577FD4"/>
    <w:rsid w:val="005808C6"/>
    <w:rsid w:val="00580EB3"/>
    <w:rsid w:val="005824C6"/>
    <w:rsid w:val="005851A4"/>
    <w:rsid w:val="00585BA2"/>
    <w:rsid w:val="00586976"/>
    <w:rsid w:val="0059222F"/>
    <w:rsid w:val="005937D1"/>
    <w:rsid w:val="00595DBA"/>
    <w:rsid w:val="00597127"/>
    <w:rsid w:val="005A23B5"/>
    <w:rsid w:val="005A4B6A"/>
    <w:rsid w:val="005A6764"/>
    <w:rsid w:val="005B0929"/>
    <w:rsid w:val="005B2B7B"/>
    <w:rsid w:val="005B7E86"/>
    <w:rsid w:val="005C0D19"/>
    <w:rsid w:val="005C0D4E"/>
    <w:rsid w:val="005C29B9"/>
    <w:rsid w:val="005C313B"/>
    <w:rsid w:val="005C3C91"/>
    <w:rsid w:val="005C6879"/>
    <w:rsid w:val="005D042B"/>
    <w:rsid w:val="005D2349"/>
    <w:rsid w:val="005D26D0"/>
    <w:rsid w:val="005D429D"/>
    <w:rsid w:val="005D7FAD"/>
    <w:rsid w:val="005E144B"/>
    <w:rsid w:val="005E3BBD"/>
    <w:rsid w:val="005E7A1C"/>
    <w:rsid w:val="005F2038"/>
    <w:rsid w:val="005F20BE"/>
    <w:rsid w:val="005F4CC0"/>
    <w:rsid w:val="005F563E"/>
    <w:rsid w:val="005F5AD4"/>
    <w:rsid w:val="005F7042"/>
    <w:rsid w:val="00600B4F"/>
    <w:rsid w:val="00601FD5"/>
    <w:rsid w:val="00603FF2"/>
    <w:rsid w:val="00607086"/>
    <w:rsid w:val="0060763B"/>
    <w:rsid w:val="00611EBA"/>
    <w:rsid w:val="00614C70"/>
    <w:rsid w:val="006157CC"/>
    <w:rsid w:val="00622937"/>
    <w:rsid w:val="006244E8"/>
    <w:rsid w:val="006252AA"/>
    <w:rsid w:val="0062594D"/>
    <w:rsid w:val="00627A62"/>
    <w:rsid w:val="00627F26"/>
    <w:rsid w:val="0063109E"/>
    <w:rsid w:val="006323D9"/>
    <w:rsid w:val="006342E9"/>
    <w:rsid w:val="006424A0"/>
    <w:rsid w:val="00642B3C"/>
    <w:rsid w:val="00642C73"/>
    <w:rsid w:val="006474EC"/>
    <w:rsid w:val="00647692"/>
    <w:rsid w:val="00647783"/>
    <w:rsid w:val="00650A04"/>
    <w:rsid w:val="00650A9F"/>
    <w:rsid w:val="00664E7C"/>
    <w:rsid w:val="0066675E"/>
    <w:rsid w:val="00671E18"/>
    <w:rsid w:val="00673608"/>
    <w:rsid w:val="00673838"/>
    <w:rsid w:val="00674625"/>
    <w:rsid w:val="0067604B"/>
    <w:rsid w:val="00677CB7"/>
    <w:rsid w:val="00680D65"/>
    <w:rsid w:val="0068333C"/>
    <w:rsid w:val="00683C3A"/>
    <w:rsid w:val="00683F2D"/>
    <w:rsid w:val="00686860"/>
    <w:rsid w:val="00692367"/>
    <w:rsid w:val="00693B99"/>
    <w:rsid w:val="00693EED"/>
    <w:rsid w:val="0069510E"/>
    <w:rsid w:val="00696C9E"/>
    <w:rsid w:val="006A2154"/>
    <w:rsid w:val="006A4126"/>
    <w:rsid w:val="006A5695"/>
    <w:rsid w:val="006A58F3"/>
    <w:rsid w:val="006A5B7E"/>
    <w:rsid w:val="006A656C"/>
    <w:rsid w:val="006A7111"/>
    <w:rsid w:val="006A7772"/>
    <w:rsid w:val="006A7820"/>
    <w:rsid w:val="006A7B16"/>
    <w:rsid w:val="006A7D4B"/>
    <w:rsid w:val="006B10F0"/>
    <w:rsid w:val="006B16FD"/>
    <w:rsid w:val="006B2D0D"/>
    <w:rsid w:val="006B5571"/>
    <w:rsid w:val="006B7765"/>
    <w:rsid w:val="006C3894"/>
    <w:rsid w:val="006C5026"/>
    <w:rsid w:val="006C6FEB"/>
    <w:rsid w:val="006D1F0D"/>
    <w:rsid w:val="006D3BAC"/>
    <w:rsid w:val="006D75E5"/>
    <w:rsid w:val="006E37BE"/>
    <w:rsid w:val="006F06AC"/>
    <w:rsid w:val="006F1321"/>
    <w:rsid w:val="006F7954"/>
    <w:rsid w:val="007000CF"/>
    <w:rsid w:val="00703520"/>
    <w:rsid w:val="00712141"/>
    <w:rsid w:val="007149D4"/>
    <w:rsid w:val="00722456"/>
    <w:rsid w:val="00723FD7"/>
    <w:rsid w:val="007258F0"/>
    <w:rsid w:val="00730C4E"/>
    <w:rsid w:val="007318B2"/>
    <w:rsid w:val="0073289E"/>
    <w:rsid w:val="00734213"/>
    <w:rsid w:val="00744DCB"/>
    <w:rsid w:val="007459DD"/>
    <w:rsid w:val="00745BAD"/>
    <w:rsid w:val="00747509"/>
    <w:rsid w:val="00752011"/>
    <w:rsid w:val="00752FEC"/>
    <w:rsid w:val="007611D5"/>
    <w:rsid w:val="007614ED"/>
    <w:rsid w:val="00766103"/>
    <w:rsid w:val="007668C4"/>
    <w:rsid w:val="0077011B"/>
    <w:rsid w:val="00770A6A"/>
    <w:rsid w:val="00771B5C"/>
    <w:rsid w:val="00775899"/>
    <w:rsid w:val="007771C4"/>
    <w:rsid w:val="00782794"/>
    <w:rsid w:val="00785A5A"/>
    <w:rsid w:val="007877BB"/>
    <w:rsid w:val="007903A7"/>
    <w:rsid w:val="007904B0"/>
    <w:rsid w:val="007914A3"/>
    <w:rsid w:val="00791F95"/>
    <w:rsid w:val="00794620"/>
    <w:rsid w:val="00794E67"/>
    <w:rsid w:val="00794EFB"/>
    <w:rsid w:val="007A2015"/>
    <w:rsid w:val="007A6AF1"/>
    <w:rsid w:val="007A71BF"/>
    <w:rsid w:val="007A74C6"/>
    <w:rsid w:val="007B0C7C"/>
    <w:rsid w:val="007B1762"/>
    <w:rsid w:val="007C00CE"/>
    <w:rsid w:val="007C1D57"/>
    <w:rsid w:val="007C3497"/>
    <w:rsid w:val="007C3D1D"/>
    <w:rsid w:val="007D0890"/>
    <w:rsid w:val="007D5EAD"/>
    <w:rsid w:val="007D6A68"/>
    <w:rsid w:val="007E00D4"/>
    <w:rsid w:val="007E17A8"/>
    <w:rsid w:val="007E1E49"/>
    <w:rsid w:val="007E25DD"/>
    <w:rsid w:val="007E3F7C"/>
    <w:rsid w:val="007E5C03"/>
    <w:rsid w:val="007E764F"/>
    <w:rsid w:val="007F1C7C"/>
    <w:rsid w:val="007F3B56"/>
    <w:rsid w:val="007F65F8"/>
    <w:rsid w:val="00800AA9"/>
    <w:rsid w:val="00801B26"/>
    <w:rsid w:val="00801EB4"/>
    <w:rsid w:val="0080201D"/>
    <w:rsid w:val="00802936"/>
    <w:rsid w:val="008045FD"/>
    <w:rsid w:val="008057D6"/>
    <w:rsid w:val="00806878"/>
    <w:rsid w:val="0081187C"/>
    <w:rsid w:val="00815F4B"/>
    <w:rsid w:val="00816D89"/>
    <w:rsid w:val="008206C2"/>
    <w:rsid w:val="00820CA3"/>
    <w:rsid w:val="00822672"/>
    <w:rsid w:val="00825590"/>
    <w:rsid w:val="008332C0"/>
    <w:rsid w:val="008335BD"/>
    <w:rsid w:val="00834106"/>
    <w:rsid w:val="00834EF8"/>
    <w:rsid w:val="0083691A"/>
    <w:rsid w:val="00840096"/>
    <w:rsid w:val="0084120B"/>
    <w:rsid w:val="00844088"/>
    <w:rsid w:val="00844647"/>
    <w:rsid w:val="00847070"/>
    <w:rsid w:val="00847D2C"/>
    <w:rsid w:val="00850638"/>
    <w:rsid w:val="008538C5"/>
    <w:rsid w:val="00853F29"/>
    <w:rsid w:val="0085594E"/>
    <w:rsid w:val="008576F7"/>
    <w:rsid w:val="00857E22"/>
    <w:rsid w:val="008610A1"/>
    <w:rsid w:val="00861318"/>
    <w:rsid w:val="008643C8"/>
    <w:rsid w:val="00864B64"/>
    <w:rsid w:val="0086605C"/>
    <w:rsid w:val="00866DB0"/>
    <w:rsid w:val="008705BC"/>
    <w:rsid w:val="008730FD"/>
    <w:rsid w:val="008737E3"/>
    <w:rsid w:val="00874198"/>
    <w:rsid w:val="00875BB5"/>
    <w:rsid w:val="00882519"/>
    <w:rsid w:val="00882F93"/>
    <w:rsid w:val="00884666"/>
    <w:rsid w:val="0089273F"/>
    <w:rsid w:val="0089338D"/>
    <w:rsid w:val="008934C8"/>
    <w:rsid w:val="00895C42"/>
    <w:rsid w:val="00896745"/>
    <w:rsid w:val="00897024"/>
    <w:rsid w:val="00897A0A"/>
    <w:rsid w:val="008A1189"/>
    <w:rsid w:val="008A24BC"/>
    <w:rsid w:val="008A544A"/>
    <w:rsid w:val="008A6115"/>
    <w:rsid w:val="008A7540"/>
    <w:rsid w:val="008B09F0"/>
    <w:rsid w:val="008B3CF9"/>
    <w:rsid w:val="008B692F"/>
    <w:rsid w:val="008B73B8"/>
    <w:rsid w:val="008C02D8"/>
    <w:rsid w:val="008C3CFD"/>
    <w:rsid w:val="008C41C4"/>
    <w:rsid w:val="008C4815"/>
    <w:rsid w:val="008C5477"/>
    <w:rsid w:val="008C58EF"/>
    <w:rsid w:val="008C64C1"/>
    <w:rsid w:val="008C699D"/>
    <w:rsid w:val="008D13B3"/>
    <w:rsid w:val="008D160F"/>
    <w:rsid w:val="008D2A3C"/>
    <w:rsid w:val="008D68CE"/>
    <w:rsid w:val="008D72FD"/>
    <w:rsid w:val="008D79B9"/>
    <w:rsid w:val="008E05C3"/>
    <w:rsid w:val="008E26D3"/>
    <w:rsid w:val="008E3100"/>
    <w:rsid w:val="008E3D19"/>
    <w:rsid w:val="008E55E9"/>
    <w:rsid w:val="008E7911"/>
    <w:rsid w:val="008F0CF8"/>
    <w:rsid w:val="008F11AC"/>
    <w:rsid w:val="008F1522"/>
    <w:rsid w:val="008F33CD"/>
    <w:rsid w:val="008F3F2F"/>
    <w:rsid w:val="008F6490"/>
    <w:rsid w:val="008F73A2"/>
    <w:rsid w:val="009043F4"/>
    <w:rsid w:val="00904BBA"/>
    <w:rsid w:val="00905CF8"/>
    <w:rsid w:val="009065BE"/>
    <w:rsid w:val="00906847"/>
    <w:rsid w:val="00911E0D"/>
    <w:rsid w:val="00914507"/>
    <w:rsid w:val="00917826"/>
    <w:rsid w:val="009224E8"/>
    <w:rsid w:val="00923D1C"/>
    <w:rsid w:val="00927898"/>
    <w:rsid w:val="009342E7"/>
    <w:rsid w:val="0093445C"/>
    <w:rsid w:val="00947B34"/>
    <w:rsid w:val="009500C1"/>
    <w:rsid w:val="00952324"/>
    <w:rsid w:val="009525AA"/>
    <w:rsid w:val="00952C4C"/>
    <w:rsid w:val="0095306F"/>
    <w:rsid w:val="00956D37"/>
    <w:rsid w:val="009572E1"/>
    <w:rsid w:val="00961ACD"/>
    <w:rsid w:val="00961FA0"/>
    <w:rsid w:val="00962AAD"/>
    <w:rsid w:val="00962B3C"/>
    <w:rsid w:val="009667B5"/>
    <w:rsid w:val="0096765B"/>
    <w:rsid w:val="00967DC1"/>
    <w:rsid w:val="00975B57"/>
    <w:rsid w:val="00975F85"/>
    <w:rsid w:val="009764E6"/>
    <w:rsid w:val="00977553"/>
    <w:rsid w:val="00980F76"/>
    <w:rsid w:val="00991ABF"/>
    <w:rsid w:val="00991BD5"/>
    <w:rsid w:val="0099201F"/>
    <w:rsid w:val="00992424"/>
    <w:rsid w:val="00997CE4"/>
    <w:rsid w:val="00997DB2"/>
    <w:rsid w:val="009A00DC"/>
    <w:rsid w:val="009A1811"/>
    <w:rsid w:val="009A2382"/>
    <w:rsid w:val="009A3792"/>
    <w:rsid w:val="009A3A3A"/>
    <w:rsid w:val="009A49D0"/>
    <w:rsid w:val="009A4AEC"/>
    <w:rsid w:val="009A60F8"/>
    <w:rsid w:val="009A6A79"/>
    <w:rsid w:val="009B01D7"/>
    <w:rsid w:val="009B3806"/>
    <w:rsid w:val="009B7174"/>
    <w:rsid w:val="009B7190"/>
    <w:rsid w:val="009C5CAD"/>
    <w:rsid w:val="009C7A55"/>
    <w:rsid w:val="009C7F48"/>
    <w:rsid w:val="009D28B1"/>
    <w:rsid w:val="009D4551"/>
    <w:rsid w:val="009E12F1"/>
    <w:rsid w:val="009E6CA4"/>
    <w:rsid w:val="009E7A41"/>
    <w:rsid w:val="009F31CE"/>
    <w:rsid w:val="009F3743"/>
    <w:rsid w:val="009F4FC4"/>
    <w:rsid w:val="009F5F3D"/>
    <w:rsid w:val="009F6640"/>
    <w:rsid w:val="00A00386"/>
    <w:rsid w:val="00A008EA"/>
    <w:rsid w:val="00A0441F"/>
    <w:rsid w:val="00A04968"/>
    <w:rsid w:val="00A06AD3"/>
    <w:rsid w:val="00A0782E"/>
    <w:rsid w:val="00A1116C"/>
    <w:rsid w:val="00A12B02"/>
    <w:rsid w:val="00A21C01"/>
    <w:rsid w:val="00A25564"/>
    <w:rsid w:val="00A27246"/>
    <w:rsid w:val="00A314FC"/>
    <w:rsid w:val="00A31D7D"/>
    <w:rsid w:val="00A31FA8"/>
    <w:rsid w:val="00A323C8"/>
    <w:rsid w:val="00A33399"/>
    <w:rsid w:val="00A3380A"/>
    <w:rsid w:val="00A35669"/>
    <w:rsid w:val="00A4113F"/>
    <w:rsid w:val="00A412E8"/>
    <w:rsid w:val="00A4197F"/>
    <w:rsid w:val="00A42D55"/>
    <w:rsid w:val="00A436C4"/>
    <w:rsid w:val="00A4548E"/>
    <w:rsid w:val="00A4792A"/>
    <w:rsid w:val="00A50A40"/>
    <w:rsid w:val="00A510C0"/>
    <w:rsid w:val="00A52977"/>
    <w:rsid w:val="00A52DAC"/>
    <w:rsid w:val="00A53398"/>
    <w:rsid w:val="00A53CA1"/>
    <w:rsid w:val="00A5456D"/>
    <w:rsid w:val="00A56317"/>
    <w:rsid w:val="00A60DF7"/>
    <w:rsid w:val="00A62897"/>
    <w:rsid w:val="00A63D8E"/>
    <w:rsid w:val="00A66954"/>
    <w:rsid w:val="00A7255B"/>
    <w:rsid w:val="00A72829"/>
    <w:rsid w:val="00A7474A"/>
    <w:rsid w:val="00A75D73"/>
    <w:rsid w:val="00A76ED0"/>
    <w:rsid w:val="00A81945"/>
    <w:rsid w:val="00A83364"/>
    <w:rsid w:val="00A85F62"/>
    <w:rsid w:val="00A86628"/>
    <w:rsid w:val="00A90B93"/>
    <w:rsid w:val="00A92483"/>
    <w:rsid w:val="00A958F9"/>
    <w:rsid w:val="00A96165"/>
    <w:rsid w:val="00AA485C"/>
    <w:rsid w:val="00AA6B84"/>
    <w:rsid w:val="00AB2CAE"/>
    <w:rsid w:val="00AB5378"/>
    <w:rsid w:val="00AB730D"/>
    <w:rsid w:val="00AB78F7"/>
    <w:rsid w:val="00AC13F7"/>
    <w:rsid w:val="00AC2CFC"/>
    <w:rsid w:val="00AC4D74"/>
    <w:rsid w:val="00AC5802"/>
    <w:rsid w:val="00AC5CD0"/>
    <w:rsid w:val="00AC633B"/>
    <w:rsid w:val="00AD1F38"/>
    <w:rsid w:val="00AD323C"/>
    <w:rsid w:val="00AD46F2"/>
    <w:rsid w:val="00AD7014"/>
    <w:rsid w:val="00AD70BF"/>
    <w:rsid w:val="00AD71A4"/>
    <w:rsid w:val="00AE1626"/>
    <w:rsid w:val="00AE528A"/>
    <w:rsid w:val="00AE7499"/>
    <w:rsid w:val="00AF3E68"/>
    <w:rsid w:val="00AF4B84"/>
    <w:rsid w:val="00AF58DD"/>
    <w:rsid w:val="00AF6FF2"/>
    <w:rsid w:val="00B02354"/>
    <w:rsid w:val="00B02EAA"/>
    <w:rsid w:val="00B047A6"/>
    <w:rsid w:val="00B10CE6"/>
    <w:rsid w:val="00B1231B"/>
    <w:rsid w:val="00B15F8C"/>
    <w:rsid w:val="00B17709"/>
    <w:rsid w:val="00B21257"/>
    <w:rsid w:val="00B222CC"/>
    <w:rsid w:val="00B22416"/>
    <w:rsid w:val="00B23151"/>
    <w:rsid w:val="00B24017"/>
    <w:rsid w:val="00B24051"/>
    <w:rsid w:val="00B26CD8"/>
    <w:rsid w:val="00B27633"/>
    <w:rsid w:val="00B31655"/>
    <w:rsid w:val="00B3598F"/>
    <w:rsid w:val="00B35D22"/>
    <w:rsid w:val="00B405CD"/>
    <w:rsid w:val="00B40AA4"/>
    <w:rsid w:val="00B4279E"/>
    <w:rsid w:val="00B42E6A"/>
    <w:rsid w:val="00B43CC7"/>
    <w:rsid w:val="00B47A4F"/>
    <w:rsid w:val="00B60A87"/>
    <w:rsid w:val="00B630A2"/>
    <w:rsid w:val="00B64744"/>
    <w:rsid w:val="00B70B4A"/>
    <w:rsid w:val="00B72435"/>
    <w:rsid w:val="00B7391E"/>
    <w:rsid w:val="00B744A7"/>
    <w:rsid w:val="00B75368"/>
    <w:rsid w:val="00B80289"/>
    <w:rsid w:val="00B824EA"/>
    <w:rsid w:val="00B83B07"/>
    <w:rsid w:val="00B84DA2"/>
    <w:rsid w:val="00B86D9A"/>
    <w:rsid w:val="00B87015"/>
    <w:rsid w:val="00B94016"/>
    <w:rsid w:val="00B95FE5"/>
    <w:rsid w:val="00B967BF"/>
    <w:rsid w:val="00BA3A11"/>
    <w:rsid w:val="00BA706F"/>
    <w:rsid w:val="00BA7B48"/>
    <w:rsid w:val="00BA7EBB"/>
    <w:rsid w:val="00BB5945"/>
    <w:rsid w:val="00BB5CBA"/>
    <w:rsid w:val="00BB7530"/>
    <w:rsid w:val="00BB77EF"/>
    <w:rsid w:val="00BC2612"/>
    <w:rsid w:val="00BC703B"/>
    <w:rsid w:val="00BD03BA"/>
    <w:rsid w:val="00BD2497"/>
    <w:rsid w:val="00BD3FF1"/>
    <w:rsid w:val="00BD78B8"/>
    <w:rsid w:val="00BE2A8D"/>
    <w:rsid w:val="00BE326D"/>
    <w:rsid w:val="00BE70C8"/>
    <w:rsid w:val="00BF22C6"/>
    <w:rsid w:val="00BF2B7A"/>
    <w:rsid w:val="00BF64EA"/>
    <w:rsid w:val="00BF7114"/>
    <w:rsid w:val="00C00F99"/>
    <w:rsid w:val="00C0214F"/>
    <w:rsid w:val="00C025C4"/>
    <w:rsid w:val="00C02FA3"/>
    <w:rsid w:val="00C056F6"/>
    <w:rsid w:val="00C06884"/>
    <w:rsid w:val="00C11437"/>
    <w:rsid w:val="00C126D6"/>
    <w:rsid w:val="00C133C1"/>
    <w:rsid w:val="00C155EE"/>
    <w:rsid w:val="00C20856"/>
    <w:rsid w:val="00C21B2B"/>
    <w:rsid w:val="00C22828"/>
    <w:rsid w:val="00C22963"/>
    <w:rsid w:val="00C254E1"/>
    <w:rsid w:val="00C25E16"/>
    <w:rsid w:val="00C261AB"/>
    <w:rsid w:val="00C2755E"/>
    <w:rsid w:val="00C27F98"/>
    <w:rsid w:val="00C32613"/>
    <w:rsid w:val="00C35103"/>
    <w:rsid w:val="00C36137"/>
    <w:rsid w:val="00C36701"/>
    <w:rsid w:val="00C43D22"/>
    <w:rsid w:val="00C5493F"/>
    <w:rsid w:val="00C5591F"/>
    <w:rsid w:val="00C57AE3"/>
    <w:rsid w:val="00C6375B"/>
    <w:rsid w:val="00C66AA4"/>
    <w:rsid w:val="00C670CB"/>
    <w:rsid w:val="00C67335"/>
    <w:rsid w:val="00C716C3"/>
    <w:rsid w:val="00C757E0"/>
    <w:rsid w:val="00C7617A"/>
    <w:rsid w:val="00C81717"/>
    <w:rsid w:val="00C825C7"/>
    <w:rsid w:val="00C83950"/>
    <w:rsid w:val="00C85FDA"/>
    <w:rsid w:val="00C87652"/>
    <w:rsid w:val="00C90B66"/>
    <w:rsid w:val="00C91A67"/>
    <w:rsid w:val="00C965E0"/>
    <w:rsid w:val="00C96BD1"/>
    <w:rsid w:val="00C96C8F"/>
    <w:rsid w:val="00CA5C2A"/>
    <w:rsid w:val="00CA64D4"/>
    <w:rsid w:val="00CA6AC0"/>
    <w:rsid w:val="00CB0A86"/>
    <w:rsid w:val="00CB1C60"/>
    <w:rsid w:val="00CB1F66"/>
    <w:rsid w:val="00CB2A99"/>
    <w:rsid w:val="00CB71D2"/>
    <w:rsid w:val="00CB7C43"/>
    <w:rsid w:val="00CC3C91"/>
    <w:rsid w:val="00CC6F49"/>
    <w:rsid w:val="00CD4505"/>
    <w:rsid w:val="00CD6270"/>
    <w:rsid w:val="00CD653F"/>
    <w:rsid w:val="00CD6FFD"/>
    <w:rsid w:val="00CD760A"/>
    <w:rsid w:val="00CD7CD5"/>
    <w:rsid w:val="00CE136B"/>
    <w:rsid w:val="00CE1DBA"/>
    <w:rsid w:val="00CE5261"/>
    <w:rsid w:val="00CE73F5"/>
    <w:rsid w:val="00CE7A16"/>
    <w:rsid w:val="00CE7F9F"/>
    <w:rsid w:val="00CF419E"/>
    <w:rsid w:val="00D011EE"/>
    <w:rsid w:val="00D0298C"/>
    <w:rsid w:val="00D11591"/>
    <w:rsid w:val="00D123DB"/>
    <w:rsid w:val="00D137D7"/>
    <w:rsid w:val="00D1398C"/>
    <w:rsid w:val="00D13FDD"/>
    <w:rsid w:val="00D15800"/>
    <w:rsid w:val="00D15B37"/>
    <w:rsid w:val="00D16D10"/>
    <w:rsid w:val="00D20505"/>
    <w:rsid w:val="00D21737"/>
    <w:rsid w:val="00D22E0B"/>
    <w:rsid w:val="00D26DD7"/>
    <w:rsid w:val="00D32993"/>
    <w:rsid w:val="00D33EAA"/>
    <w:rsid w:val="00D37612"/>
    <w:rsid w:val="00D41DEB"/>
    <w:rsid w:val="00D43FFD"/>
    <w:rsid w:val="00D46F4B"/>
    <w:rsid w:val="00D51AED"/>
    <w:rsid w:val="00D557B9"/>
    <w:rsid w:val="00D64348"/>
    <w:rsid w:val="00D6659A"/>
    <w:rsid w:val="00D66EC7"/>
    <w:rsid w:val="00D701B0"/>
    <w:rsid w:val="00D72331"/>
    <w:rsid w:val="00D727D9"/>
    <w:rsid w:val="00D73075"/>
    <w:rsid w:val="00D7310C"/>
    <w:rsid w:val="00D7642F"/>
    <w:rsid w:val="00D76802"/>
    <w:rsid w:val="00D80846"/>
    <w:rsid w:val="00D83363"/>
    <w:rsid w:val="00D84F4E"/>
    <w:rsid w:val="00D85E5B"/>
    <w:rsid w:val="00D9017D"/>
    <w:rsid w:val="00D90D14"/>
    <w:rsid w:val="00D92881"/>
    <w:rsid w:val="00D9512D"/>
    <w:rsid w:val="00D957AA"/>
    <w:rsid w:val="00D966D3"/>
    <w:rsid w:val="00DA2C68"/>
    <w:rsid w:val="00DA2CD8"/>
    <w:rsid w:val="00DA2D53"/>
    <w:rsid w:val="00DA651A"/>
    <w:rsid w:val="00DB06E2"/>
    <w:rsid w:val="00DB07BA"/>
    <w:rsid w:val="00DB7EAE"/>
    <w:rsid w:val="00DC01B1"/>
    <w:rsid w:val="00DC5956"/>
    <w:rsid w:val="00DC5F6D"/>
    <w:rsid w:val="00DD343A"/>
    <w:rsid w:val="00DD3F81"/>
    <w:rsid w:val="00DD3FC1"/>
    <w:rsid w:val="00DE0D23"/>
    <w:rsid w:val="00DE14FB"/>
    <w:rsid w:val="00DE2A76"/>
    <w:rsid w:val="00DE5924"/>
    <w:rsid w:val="00DE7BAF"/>
    <w:rsid w:val="00DF31A2"/>
    <w:rsid w:val="00DF643C"/>
    <w:rsid w:val="00E01786"/>
    <w:rsid w:val="00E031D2"/>
    <w:rsid w:val="00E0768B"/>
    <w:rsid w:val="00E10559"/>
    <w:rsid w:val="00E10E56"/>
    <w:rsid w:val="00E13C5C"/>
    <w:rsid w:val="00E15375"/>
    <w:rsid w:val="00E21176"/>
    <w:rsid w:val="00E21239"/>
    <w:rsid w:val="00E224A5"/>
    <w:rsid w:val="00E23006"/>
    <w:rsid w:val="00E23F31"/>
    <w:rsid w:val="00E2484A"/>
    <w:rsid w:val="00E24948"/>
    <w:rsid w:val="00E2521C"/>
    <w:rsid w:val="00E3252F"/>
    <w:rsid w:val="00E33E32"/>
    <w:rsid w:val="00E35084"/>
    <w:rsid w:val="00E457F1"/>
    <w:rsid w:val="00E46527"/>
    <w:rsid w:val="00E47332"/>
    <w:rsid w:val="00E5025F"/>
    <w:rsid w:val="00E503C5"/>
    <w:rsid w:val="00E52372"/>
    <w:rsid w:val="00E529C2"/>
    <w:rsid w:val="00E5651F"/>
    <w:rsid w:val="00E57102"/>
    <w:rsid w:val="00E62A01"/>
    <w:rsid w:val="00E64155"/>
    <w:rsid w:val="00E64649"/>
    <w:rsid w:val="00E65D19"/>
    <w:rsid w:val="00E65E6E"/>
    <w:rsid w:val="00E72E69"/>
    <w:rsid w:val="00E73748"/>
    <w:rsid w:val="00E76DE2"/>
    <w:rsid w:val="00E7735D"/>
    <w:rsid w:val="00E77A33"/>
    <w:rsid w:val="00E77FCF"/>
    <w:rsid w:val="00E83EB6"/>
    <w:rsid w:val="00E8575B"/>
    <w:rsid w:val="00E91A0B"/>
    <w:rsid w:val="00E941A8"/>
    <w:rsid w:val="00E961C7"/>
    <w:rsid w:val="00EA0B27"/>
    <w:rsid w:val="00EA1DEA"/>
    <w:rsid w:val="00EA2A3D"/>
    <w:rsid w:val="00EA6822"/>
    <w:rsid w:val="00EA6A9D"/>
    <w:rsid w:val="00EA6CD0"/>
    <w:rsid w:val="00EB0160"/>
    <w:rsid w:val="00EB33A1"/>
    <w:rsid w:val="00EB3451"/>
    <w:rsid w:val="00EB3F1C"/>
    <w:rsid w:val="00EB4341"/>
    <w:rsid w:val="00EC422B"/>
    <w:rsid w:val="00EC73AE"/>
    <w:rsid w:val="00ED014E"/>
    <w:rsid w:val="00ED0241"/>
    <w:rsid w:val="00ED0B11"/>
    <w:rsid w:val="00ED2FE7"/>
    <w:rsid w:val="00ED3AB3"/>
    <w:rsid w:val="00ED3B51"/>
    <w:rsid w:val="00ED6B73"/>
    <w:rsid w:val="00EE0446"/>
    <w:rsid w:val="00EE0E77"/>
    <w:rsid w:val="00EE5687"/>
    <w:rsid w:val="00EF6637"/>
    <w:rsid w:val="00EF7D0A"/>
    <w:rsid w:val="00F01AD5"/>
    <w:rsid w:val="00F02019"/>
    <w:rsid w:val="00F025E2"/>
    <w:rsid w:val="00F100FE"/>
    <w:rsid w:val="00F1049C"/>
    <w:rsid w:val="00F153DD"/>
    <w:rsid w:val="00F218B7"/>
    <w:rsid w:val="00F22138"/>
    <w:rsid w:val="00F237E6"/>
    <w:rsid w:val="00F24141"/>
    <w:rsid w:val="00F30999"/>
    <w:rsid w:val="00F31BC0"/>
    <w:rsid w:val="00F32CB6"/>
    <w:rsid w:val="00F3515D"/>
    <w:rsid w:val="00F367EF"/>
    <w:rsid w:val="00F406D1"/>
    <w:rsid w:val="00F448FC"/>
    <w:rsid w:val="00F45BE1"/>
    <w:rsid w:val="00F53EDA"/>
    <w:rsid w:val="00F54074"/>
    <w:rsid w:val="00F54848"/>
    <w:rsid w:val="00F56EC4"/>
    <w:rsid w:val="00F5712D"/>
    <w:rsid w:val="00F603B6"/>
    <w:rsid w:val="00F60912"/>
    <w:rsid w:val="00F60B70"/>
    <w:rsid w:val="00F63B07"/>
    <w:rsid w:val="00F67EF1"/>
    <w:rsid w:val="00F7558E"/>
    <w:rsid w:val="00F77894"/>
    <w:rsid w:val="00F80D38"/>
    <w:rsid w:val="00F82CEA"/>
    <w:rsid w:val="00F84018"/>
    <w:rsid w:val="00F84DB2"/>
    <w:rsid w:val="00F87FDF"/>
    <w:rsid w:val="00F91954"/>
    <w:rsid w:val="00FA0805"/>
    <w:rsid w:val="00FA2F9F"/>
    <w:rsid w:val="00FA3BEE"/>
    <w:rsid w:val="00FA3CF4"/>
    <w:rsid w:val="00FA7AE3"/>
    <w:rsid w:val="00FB09FE"/>
    <w:rsid w:val="00FB2186"/>
    <w:rsid w:val="00FB2E49"/>
    <w:rsid w:val="00FB72B2"/>
    <w:rsid w:val="00FC03CB"/>
    <w:rsid w:val="00FC6425"/>
    <w:rsid w:val="00FD0AAF"/>
    <w:rsid w:val="00FD297A"/>
    <w:rsid w:val="00FD43AB"/>
    <w:rsid w:val="00FE04EB"/>
    <w:rsid w:val="00FE2E31"/>
    <w:rsid w:val="00FE4544"/>
    <w:rsid w:val="00FE61D0"/>
    <w:rsid w:val="00FF1493"/>
    <w:rsid w:val="00FF1826"/>
    <w:rsid w:val="00FF47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04FFB1"/>
  <w15:docId w15:val="{8E349258-5FFF-49CA-98C5-C2B92BA25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7AE3"/>
  </w:style>
  <w:style w:type="paragraph" w:styleId="Heading1">
    <w:name w:val="heading 1"/>
    <w:basedOn w:val="Normal"/>
    <w:next w:val="Normal"/>
    <w:link w:val="Heading1Char"/>
    <w:uiPriority w:val="9"/>
    <w:qFormat/>
    <w:rsid w:val="00303649"/>
    <w:pPr>
      <w:spacing w:before="2040" w:after="0" w:line="480" w:lineRule="auto"/>
      <w:contextualSpacing/>
      <w:jc w:val="center"/>
      <w:outlineLvl w:val="0"/>
    </w:pPr>
    <w:rPr>
      <w:rFonts w:ascii="Times New Roman" w:hAnsi="Times New Roman" w:cs="Times New Roman"/>
      <w:sz w:val="24"/>
      <w:szCs w:val="24"/>
    </w:rPr>
  </w:style>
  <w:style w:type="paragraph" w:styleId="Heading2">
    <w:name w:val="heading 2"/>
    <w:basedOn w:val="Normal"/>
    <w:next w:val="Normal"/>
    <w:link w:val="Heading2Char"/>
    <w:uiPriority w:val="9"/>
    <w:unhideWhenUsed/>
    <w:qFormat/>
    <w:rsid w:val="00B70B4A"/>
    <w:pPr>
      <w:spacing w:after="0" w:line="480" w:lineRule="auto"/>
      <w:contextualSpacing/>
      <w:jc w:val="center"/>
      <w:outlineLvl w:val="1"/>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4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B37"/>
  </w:style>
  <w:style w:type="paragraph" w:styleId="Footer">
    <w:name w:val="footer"/>
    <w:basedOn w:val="Normal"/>
    <w:link w:val="FooterChar"/>
    <w:uiPriority w:val="99"/>
    <w:unhideWhenUsed/>
    <w:rsid w:val="003C4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B37"/>
  </w:style>
  <w:style w:type="paragraph" w:styleId="ListParagraph">
    <w:name w:val="List Paragraph"/>
    <w:basedOn w:val="Normal"/>
    <w:uiPriority w:val="34"/>
    <w:qFormat/>
    <w:rsid w:val="00B86D9A"/>
    <w:pPr>
      <w:ind w:left="720"/>
      <w:contextualSpacing/>
    </w:pPr>
  </w:style>
  <w:style w:type="paragraph" w:styleId="NormalWeb">
    <w:name w:val="Normal (Web)"/>
    <w:basedOn w:val="Normal"/>
    <w:uiPriority w:val="99"/>
    <w:semiHidden/>
    <w:unhideWhenUsed/>
    <w:rsid w:val="00C87652"/>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5F5AD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5AD4"/>
    <w:rPr>
      <w:rFonts w:ascii="Segoe UI" w:hAnsi="Segoe UI" w:cs="Segoe UI"/>
      <w:sz w:val="18"/>
      <w:szCs w:val="18"/>
    </w:rPr>
  </w:style>
  <w:style w:type="character" w:customStyle="1" w:styleId="Heading1Char">
    <w:name w:val="Heading 1 Char"/>
    <w:basedOn w:val="DefaultParagraphFont"/>
    <w:link w:val="Heading1"/>
    <w:uiPriority w:val="9"/>
    <w:rsid w:val="00303649"/>
    <w:rPr>
      <w:rFonts w:ascii="Times New Roman" w:hAnsi="Times New Roman" w:cs="Times New Roman"/>
      <w:sz w:val="24"/>
      <w:szCs w:val="24"/>
    </w:rPr>
  </w:style>
  <w:style w:type="character" w:customStyle="1" w:styleId="Heading2Char">
    <w:name w:val="Heading 2 Char"/>
    <w:basedOn w:val="DefaultParagraphFont"/>
    <w:link w:val="Heading2"/>
    <w:uiPriority w:val="9"/>
    <w:rsid w:val="00B70B4A"/>
    <w:rPr>
      <w:rFonts w:ascii="Times New Roman" w:hAnsi="Times New Roman" w:cs="Times New Roman"/>
      <w:b/>
      <w:sz w:val="24"/>
      <w:szCs w:val="24"/>
    </w:rPr>
  </w:style>
  <w:style w:type="character" w:styleId="Hyperlink">
    <w:name w:val="Hyperlink"/>
    <w:basedOn w:val="DefaultParagraphFont"/>
    <w:uiPriority w:val="99"/>
    <w:unhideWhenUsed/>
    <w:rsid w:val="00491B2A"/>
    <w:rPr>
      <w:color w:val="0563C1" w:themeColor="hyperlink"/>
      <w:u w:val="single"/>
    </w:rPr>
  </w:style>
  <w:style w:type="character" w:styleId="UnresolvedMention">
    <w:name w:val="Unresolved Mention"/>
    <w:basedOn w:val="DefaultParagraphFont"/>
    <w:uiPriority w:val="99"/>
    <w:semiHidden/>
    <w:unhideWhenUsed/>
    <w:rsid w:val="00491B2A"/>
    <w:rPr>
      <w:color w:val="605E5C"/>
      <w:shd w:val="clear" w:color="auto" w:fill="E1DFDD"/>
    </w:rPr>
  </w:style>
  <w:style w:type="character" w:styleId="FollowedHyperlink">
    <w:name w:val="FollowedHyperlink"/>
    <w:basedOn w:val="DefaultParagraphFont"/>
    <w:uiPriority w:val="99"/>
    <w:semiHidden/>
    <w:unhideWhenUsed/>
    <w:rsid w:val="008737E3"/>
    <w:rPr>
      <w:color w:val="954F72" w:themeColor="followedHyperlink"/>
      <w:u w:val="single"/>
    </w:rPr>
  </w:style>
  <w:style w:type="paragraph" w:styleId="Caption">
    <w:name w:val="caption"/>
    <w:basedOn w:val="Normal"/>
    <w:next w:val="Normal"/>
    <w:uiPriority w:val="35"/>
    <w:unhideWhenUsed/>
    <w:qFormat/>
    <w:rsid w:val="009A4AEC"/>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E7374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E73748"/>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711432">
      <w:bodyDiv w:val="1"/>
      <w:marLeft w:val="0"/>
      <w:marRight w:val="0"/>
      <w:marTop w:val="0"/>
      <w:marBottom w:val="0"/>
      <w:divBdr>
        <w:top w:val="none" w:sz="0" w:space="0" w:color="auto"/>
        <w:left w:val="none" w:sz="0" w:space="0" w:color="auto"/>
        <w:bottom w:val="none" w:sz="0" w:space="0" w:color="auto"/>
        <w:right w:val="none" w:sz="0" w:space="0" w:color="auto"/>
      </w:divBdr>
    </w:div>
    <w:div w:id="62534009">
      <w:bodyDiv w:val="1"/>
      <w:marLeft w:val="0"/>
      <w:marRight w:val="0"/>
      <w:marTop w:val="0"/>
      <w:marBottom w:val="0"/>
      <w:divBdr>
        <w:top w:val="none" w:sz="0" w:space="0" w:color="auto"/>
        <w:left w:val="none" w:sz="0" w:space="0" w:color="auto"/>
        <w:bottom w:val="none" w:sz="0" w:space="0" w:color="auto"/>
        <w:right w:val="none" w:sz="0" w:space="0" w:color="auto"/>
      </w:divBdr>
      <w:divsChild>
        <w:div w:id="326053718">
          <w:marLeft w:val="0"/>
          <w:marRight w:val="0"/>
          <w:marTop w:val="0"/>
          <w:marBottom w:val="0"/>
          <w:divBdr>
            <w:top w:val="none" w:sz="0" w:space="0" w:color="auto"/>
            <w:left w:val="none" w:sz="0" w:space="0" w:color="auto"/>
            <w:bottom w:val="none" w:sz="0" w:space="0" w:color="auto"/>
            <w:right w:val="none" w:sz="0" w:space="0" w:color="auto"/>
          </w:divBdr>
          <w:divsChild>
            <w:div w:id="1425878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5330">
      <w:bodyDiv w:val="1"/>
      <w:marLeft w:val="0"/>
      <w:marRight w:val="0"/>
      <w:marTop w:val="0"/>
      <w:marBottom w:val="0"/>
      <w:divBdr>
        <w:top w:val="none" w:sz="0" w:space="0" w:color="auto"/>
        <w:left w:val="none" w:sz="0" w:space="0" w:color="auto"/>
        <w:bottom w:val="none" w:sz="0" w:space="0" w:color="auto"/>
        <w:right w:val="none" w:sz="0" w:space="0" w:color="auto"/>
      </w:divBdr>
    </w:div>
    <w:div w:id="178934684">
      <w:bodyDiv w:val="1"/>
      <w:marLeft w:val="0"/>
      <w:marRight w:val="0"/>
      <w:marTop w:val="0"/>
      <w:marBottom w:val="0"/>
      <w:divBdr>
        <w:top w:val="none" w:sz="0" w:space="0" w:color="auto"/>
        <w:left w:val="none" w:sz="0" w:space="0" w:color="auto"/>
        <w:bottom w:val="none" w:sz="0" w:space="0" w:color="auto"/>
        <w:right w:val="none" w:sz="0" w:space="0" w:color="auto"/>
      </w:divBdr>
    </w:div>
    <w:div w:id="204756829">
      <w:bodyDiv w:val="1"/>
      <w:marLeft w:val="0"/>
      <w:marRight w:val="0"/>
      <w:marTop w:val="0"/>
      <w:marBottom w:val="0"/>
      <w:divBdr>
        <w:top w:val="none" w:sz="0" w:space="0" w:color="auto"/>
        <w:left w:val="none" w:sz="0" w:space="0" w:color="auto"/>
        <w:bottom w:val="none" w:sz="0" w:space="0" w:color="auto"/>
        <w:right w:val="none" w:sz="0" w:space="0" w:color="auto"/>
      </w:divBdr>
      <w:divsChild>
        <w:div w:id="606426075">
          <w:marLeft w:val="0"/>
          <w:marRight w:val="0"/>
          <w:marTop w:val="0"/>
          <w:marBottom w:val="0"/>
          <w:divBdr>
            <w:top w:val="none" w:sz="0" w:space="0" w:color="auto"/>
            <w:left w:val="none" w:sz="0" w:space="0" w:color="auto"/>
            <w:bottom w:val="none" w:sz="0" w:space="0" w:color="auto"/>
            <w:right w:val="none" w:sz="0" w:space="0" w:color="auto"/>
          </w:divBdr>
        </w:div>
      </w:divsChild>
    </w:div>
    <w:div w:id="219438491">
      <w:bodyDiv w:val="1"/>
      <w:marLeft w:val="0"/>
      <w:marRight w:val="0"/>
      <w:marTop w:val="0"/>
      <w:marBottom w:val="0"/>
      <w:divBdr>
        <w:top w:val="none" w:sz="0" w:space="0" w:color="auto"/>
        <w:left w:val="none" w:sz="0" w:space="0" w:color="auto"/>
        <w:bottom w:val="none" w:sz="0" w:space="0" w:color="auto"/>
        <w:right w:val="none" w:sz="0" w:space="0" w:color="auto"/>
      </w:divBdr>
      <w:divsChild>
        <w:div w:id="1334913124">
          <w:marLeft w:val="-720"/>
          <w:marRight w:val="0"/>
          <w:marTop w:val="0"/>
          <w:marBottom w:val="0"/>
          <w:divBdr>
            <w:top w:val="none" w:sz="0" w:space="0" w:color="auto"/>
            <w:left w:val="none" w:sz="0" w:space="0" w:color="auto"/>
            <w:bottom w:val="none" w:sz="0" w:space="0" w:color="auto"/>
            <w:right w:val="none" w:sz="0" w:space="0" w:color="auto"/>
          </w:divBdr>
        </w:div>
      </w:divsChild>
    </w:div>
    <w:div w:id="280117706">
      <w:bodyDiv w:val="1"/>
      <w:marLeft w:val="0"/>
      <w:marRight w:val="0"/>
      <w:marTop w:val="0"/>
      <w:marBottom w:val="0"/>
      <w:divBdr>
        <w:top w:val="none" w:sz="0" w:space="0" w:color="auto"/>
        <w:left w:val="none" w:sz="0" w:space="0" w:color="auto"/>
        <w:bottom w:val="none" w:sz="0" w:space="0" w:color="auto"/>
        <w:right w:val="none" w:sz="0" w:space="0" w:color="auto"/>
      </w:divBdr>
      <w:divsChild>
        <w:div w:id="456795776">
          <w:marLeft w:val="0"/>
          <w:marRight w:val="0"/>
          <w:marTop w:val="0"/>
          <w:marBottom w:val="0"/>
          <w:divBdr>
            <w:top w:val="none" w:sz="0" w:space="0" w:color="auto"/>
            <w:left w:val="none" w:sz="0" w:space="0" w:color="auto"/>
            <w:bottom w:val="none" w:sz="0" w:space="0" w:color="auto"/>
            <w:right w:val="none" w:sz="0" w:space="0" w:color="auto"/>
          </w:divBdr>
        </w:div>
      </w:divsChild>
    </w:div>
    <w:div w:id="498695651">
      <w:bodyDiv w:val="1"/>
      <w:marLeft w:val="0"/>
      <w:marRight w:val="0"/>
      <w:marTop w:val="0"/>
      <w:marBottom w:val="0"/>
      <w:divBdr>
        <w:top w:val="none" w:sz="0" w:space="0" w:color="auto"/>
        <w:left w:val="none" w:sz="0" w:space="0" w:color="auto"/>
        <w:bottom w:val="none" w:sz="0" w:space="0" w:color="auto"/>
        <w:right w:val="none" w:sz="0" w:space="0" w:color="auto"/>
      </w:divBdr>
    </w:div>
    <w:div w:id="513150436">
      <w:bodyDiv w:val="1"/>
      <w:marLeft w:val="0"/>
      <w:marRight w:val="0"/>
      <w:marTop w:val="0"/>
      <w:marBottom w:val="0"/>
      <w:divBdr>
        <w:top w:val="none" w:sz="0" w:space="0" w:color="auto"/>
        <w:left w:val="none" w:sz="0" w:space="0" w:color="auto"/>
        <w:bottom w:val="none" w:sz="0" w:space="0" w:color="auto"/>
        <w:right w:val="none" w:sz="0" w:space="0" w:color="auto"/>
      </w:divBdr>
    </w:div>
    <w:div w:id="517623412">
      <w:bodyDiv w:val="1"/>
      <w:marLeft w:val="0"/>
      <w:marRight w:val="0"/>
      <w:marTop w:val="0"/>
      <w:marBottom w:val="0"/>
      <w:divBdr>
        <w:top w:val="none" w:sz="0" w:space="0" w:color="auto"/>
        <w:left w:val="none" w:sz="0" w:space="0" w:color="auto"/>
        <w:bottom w:val="none" w:sz="0" w:space="0" w:color="auto"/>
        <w:right w:val="none" w:sz="0" w:space="0" w:color="auto"/>
      </w:divBdr>
    </w:div>
    <w:div w:id="658727231">
      <w:bodyDiv w:val="1"/>
      <w:marLeft w:val="0"/>
      <w:marRight w:val="0"/>
      <w:marTop w:val="0"/>
      <w:marBottom w:val="0"/>
      <w:divBdr>
        <w:top w:val="none" w:sz="0" w:space="0" w:color="auto"/>
        <w:left w:val="none" w:sz="0" w:space="0" w:color="auto"/>
        <w:bottom w:val="none" w:sz="0" w:space="0" w:color="auto"/>
        <w:right w:val="none" w:sz="0" w:space="0" w:color="auto"/>
      </w:divBdr>
    </w:div>
    <w:div w:id="763064783">
      <w:bodyDiv w:val="1"/>
      <w:marLeft w:val="0"/>
      <w:marRight w:val="0"/>
      <w:marTop w:val="0"/>
      <w:marBottom w:val="0"/>
      <w:divBdr>
        <w:top w:val="none" w:sz="0" w:space="0" w:color="auto"/>
        <w:left w:val="none" w:sz="0" w:space="0" w:color="auto"/>
        <w:bottom w:val="none" w:sz="0" w:space="0" w:color="auto"/>
        <w:right w:val="none" w:sz="0" w:space="0" w:color="auto"/>
      </w:divBdr>
    </w:div>
    <w:div w:id="946734597">
      <w:bodyDiv w:val="1"/>
      <w:marLeft w:val="0"/>
      <w:marRight w:val="0"/>
      <w:marTop w:val="0"/>
      <w:marBottom w:val="0"/>
      <w:divBdr>
        <w:top w:val="none" w:sz="0" w:space="0" w:color="auto"/>
        <w:left w:val="none" w:sz="0" w:space="0" w:color="auto"/>
        <w:bottom w:val="none" w:sz="0" w:space="0" w:color="auto"/>
        <w:right w:val="none" w:sz="0" w:space="0" w:color="auto"/>
      </w:divBdr>
    </w:div>
    <w:div w:id="1006707542">
      <w:bodyDiv w:val="1"/>
      <w:marLeft w:val="0"/>
      <w:marRight w:val="0"/>
      <w:marTop w:val="0"/>
      <w:marBottom w:val="0"/>
      <w:divBdr>
        <w:top w:val="none" w:sz="0" w:space="0" w:color="auto"/>
        <w:left w:val="none" w:sz="0" w:space="0" w:color="auto"/>
        <w:bottom w:val="none" w:sz="0" w:space="0" w:color="auto"/>
        <w:right w:val="none" w:sz="0" w:space="0" w:color="auto"/>
      </w:divBdr>
    </w:div>
    <w:div w:id="1049380258">
      <w:bodyDiv w:val="1"/>
      <w:marLeft w:val="0"/>
      <w:marRight w:val="0"/>
      <w:marTop w:val="0"/>
      <w:marBottom w:val="0"/>
      <w:divBdr>
        <w:top w:val="none" w:sz="0" w:space="0" w:color="auto"/>
        <w:left w:val="none" w:sz="0" w:space="0" w:color="auto"/>
        <w:bottom w:val="none" w:sz="0" w:space="0" w:color="auto"/>
        <w:right w:val="none" w:sz="0" w:space="0" w:color="auto"/>
      </w:divBdr>
      <w:divsChild>
        <w:div w:id="502934249">
          <w:marLeft w:val="0"/>
          <w:marRight w:val="0"/>
          <w:marTop w:val="0"/>
          <w:marBottom w:val="0"/>
          <w:divBdr>
            <w:top w:val="none" w:sz="0" w:space="0" w:color="auto"/>
            <w:left w:val="none" w:sz="0" w:space="0" w:color="auto"/>
            <w:bottom w:val="none" w:sz="0" w:space="0" w:color="auto"/>
            <w:right w:val="none" w:sz="0" w:space="0" w:color="auto"/>
          </w:divBdr>
        </w:div>
      </w:divsChild>
    </w:div>
    <w:div w:id="1125273541">
      <w:bodyDiv w:val="1"/>
      <w:marLeft w:val="0"/>
      <w:marRight w:val="0"/>
      <w:marTop w:val="0"/>
      <w:marBottom w:val="0"/>
      <w:divBdr>
        <w:top w:val="none" w:sz="0" w:space="0" w:color="auto"/>
        <w:left w:val="none" w:sz="0" w:space="0" w:color="auto"/>
        <w:bottom w:val="none" w:sz="0" w:space="0" w:color="auto"/>
        <w:right w:val="none" w:sz="0" w:space="0" w:color="auto"/>
      </w:divBdr>
    </w:div>
    <w:div w:id="1129863399">
      <w:bodyDiv w:val="1"/>
      <w:marLeft w:val="0"/>
      <w:marRight w:val="0"/>
      <w:marTop w:val="0"/>
      <w:marBottom w:val="0"/>
      <w:divBdr>
        <w:top w:val="none" w:sz="0" w:space="0" w:color="auto"/>
        <w:left w:val="none" w:sz="0" w:space="0" w:color="auto"/>
        <w:bottom w:val="none" w:sz="0" w:space="0" w:color="auto"/>
        <w:right w:val="none" w:sz="0" w:space="0" w:color="auto"/>
      </w:divBdr>
    </w:div>
    <w:div w:id="1137260475">
      <w:bodyDiv w:val="1"/>
      <w:marLeft w:val="0"/>
      <w:marRight w:val="0"/>
      <w:marTop w:val="0"/>
      <w:marBottom w:val="0"/>
      <w:divBdr>
        <w:top w:val="none" w:sz="0" w:space="0" w:color="auto"/>
        <w:left w:val="none" w:sz="0" w:space="0" w:color="auto"/>
        <w:bottom w:val="none" w:sz="0" w:space="0" w:color="auto"/>
        <w:right w:val="none" w:sz="0" w:space="0" w:color="auto"/>
      </w:divBdr>
      <w:divsChild>
        <w:div w:id="1620647967">
          <w:marLeft w:val="0"/>
          <w:marRight w:val="0"/>
          <w:marTop w:val="0"/>
          <w:marBottom w:val="0"/>
          <w:divBdr>
            <w:top w:val="none" w:sz="0" w:space="0" w:color="auto"/>
            <w:left w:val="none" w:sz="0" w:space="0" w:color="auto"/>
            <w:bottom w:val="none" w:sz="0" w:space="0" w:color="auto"/>
            <w:right w:val="none" w:sz="0" w:space="0" w:color="auto"/>
          </w:divBdr>
        </w:div>
      </w:divsChild>
    </w:div>
    <w:div w:id="1268198817">
      <w:bodyDiv w:val="1"/>
      <w:marLeft w:val="0"/>
      <w:marRight w:val="0"/>
      <w:marTop w:val="0"/>
      <w:marBottom w:val="0"/>
      <w:divBdr>
        <w:top w:val="none" w:sz="0" w:space="0" w:color="auto"/>
        <w:left w:val="none" w:sz="0" w:space="0" w:color="auto"/>
        <w:bottom w:val="none" w:sz="0" w:space="0" w:color="auto"/>
        <w:right w:val="none" w:sz="0" w:space="0" w:color="auto"/>
      </w:divBdr>
    </w:div>
    <w:div w:id="1279021017">
      <w:bodyDiv w:val="1"/>
      <w:marLeft w:val="0"/>
      <w:marRight w:val="0"/>
      <w:marTop w:val="0"/>
      <w:marBottom w:val="0"/>
      <w:divBdr>
        <w:top w:val="none" w:sz="0" w:space="0" w:color="auto"/>
        <w:left w:val="none" w:sz="0" w:space="0" w:color="auto"/>
        <w:bottom w:val="none" w:sz="0" w:space="0" w:color="auto"/>
        <w:right w:val="none" w:sz="0" w:space="0" w:color="auto"/>
      </w:divBdr>
    </w:div>
    <w:div w:id="1521889447">
      <w:bodyDiv w:val="1"/>
      <w:marLeft w:val="0"/>
      <w:marRight w:val="0"/>
      <w:marTop w:val="0"/>
      <w:marBottom w:val="0"/>
      <w:divBdr>
        <w:top w:val="none" w:sz="0" w:space="0" w:color="auto"/>
        <w:left w:val="none" w:sz="0" w:space="0" w:color="auto"/>
        <w:bottom w:val="none" w:sz="0" w:space="0" w:color="auto"/>
        <w:right w:val="none" w:sz="0" w:space="0" w:color="auto"/>
      </w:divBdr>
      <w:divsChild>
        <w:div w:id="1131823431">
          <w:marLeft w:val="0"/>
          <w:marRight w:val="0"/>
          <w:marTop w:val="0"/>
          <w:marBottom w:val="0"/>
          <w:divBdr>
            <w:top w:val="none" w:sz="0" w:space="0" w:color="auto"/>
            <w:left w:val="none" w:sz="0" w:space="0" w:color="auto"/>
            <w:bottom w:val="none" w:sz="0" w:space="0" w:color="auto"/>
            <w:right w:val="none" w:sz="0" w:space="0" w:color="auto"/>
          </w:divBdr>
        </w:div>
      </w:divsChild>
    </w:div>
    <w:div w:id="1545173784">
      <w:bodyDiv w:val="1"/>
      <w:marLeft w:val="0"/>
      <w:marRight w:val="0"/>
      <w:marTop w:val="0"/>
      <w:marBottom w:val="0"/>
      <w:divBdr>
        <w:top w:val="none" w:sz="0" w:space="0" w:color="auto"/>
        <w:left w:val="none" w:sz="0" w:space="0" w:color="auto"/>
        <w:bottom w:val="none" w:sz="0" w:space="0" w:color="auto"/>
        <w:right w:val="none" w:sz="0" w:space="0" w:color="auto"/>
      </w:divBdr>
    </w:div>
    <w:div w:id="1636911842">
      <w:bodyDiv w:val="1"/>
      <w:marLeft w:val="0"/>
      <w:marRight w:val="0"/>
      <w:marTop w:val="0"/>
      <w:marBottom w:val="0"/>
      <w:divBdr>
        <w:top w:val="none" w:sz="0" w:space="0" w:color="auto"/>
        <w:left w:val="none" w:sz="0" w:space="0" w:color="auto"/>
        <w:bottom w:val="none" w:sz="0" w:space="0" w:color="auto"/>
        <w:right w:val="none" w:sz="0" w:space="0" w:color="auto"/>
      </w:divBdr>
      <w:divsChild>
        <w:div w:id="1438283947">
          <w:marLeft w:val="0"/>
          <w:marRight w:val="0"/>
          <w:marTop w:val="0"/>
          <w:marBottom w:val="0"/>
          <w:divBdr>
            <w:top w:val="none" w:sz="0" w:space="0" w:color="auto"/>
            <w:left w:val="none" w:sz="0" w:space="0" w:color="auto"/>
            <w:bottom w:val="none" w:sz="0" w:space="0" w:color="auto"/>
            <w:right w:val="none" w:sz="0" w:space="0" w:color="auto"/>
          </w:divBdr>
        </w:div>
      </w:divsChild>
    </w:div>
    <w:div w:id="1679891773">
      <w:bodyDiv w:val="1"/>
      <w:marLeft w:val="0"/>
      <w:marRight w:val="0"/>
      <w:marTop w:val="0"/>
      <w:marBottom w:val="0"/>
      <w:divBdr>
        <w:top w:val="none" w:sz="0" w:space="0" w:color="auto"/>
        <w:left w:val="none" w:sz="0" w:space="0" w:color="auto"/>
        <w:bottom w:val="none" w:sz="0" w:space="0" w:color="auto"/>
        <w:right w:val="none" w:sz="0" w:space="0" w:color="auto"/>
      </w:divBdr>
      <w:divsChild>
        <w:div w:id="685206561">
          <w:marLeft w:val="-720"/>
          <w:marRight w:val="0"/>
          <w:marTop w:val="0"/>
          <w:marBottom w:val="0"/>
          <w:divBdr>
            <w:top w:val="none" w:sz="0" w:space="0" w:color="auto"/>
            <w:left w:val="none" w:sz="0" w:space="0" w:color="auto"/>
            <w:bottom w:val="none" w:sz="0" w:space="0" w:color="auto"/>
            <w:right w:val="none" w:sz="0" w:space="0" w:color="auto"/>
          </w:divBdr>
        </w:div>
      </w:divsChild>
    </w:div>
    <w:div w:id="1716155077">
      <w:bodyDiv w:val="1"/>
      <w:marLeft w:val="0"/>
      <w:marRight w:val="0"/>
      <w:marTop w:val="0"/>
      <w:marBottom w:val="0"/>
      <w:divBdr>
        <w:top w:val="none" w:sz="0" w:space="0" w:color="auto"/>
        <w:left w:val="none" w:sz="0" w:space="0" w:color="auto"/>
        <w:bottom w:val="none" w:sz="0" w:space="0" w:color="auto"/>
        <w:right w:val="none" w:sz="0" w:space="0" w:color="auto"/>
      </w:divBdr>
      <w:divsChild>
        <w:div w:id="1017923758">
          <w:marLeft w:val="0"/>
          <w:marRight w:val="0"/>
          <w:marTop w:val="0"/>
          <w:marBottom w:val="0"/>
          <w:divBdr>
            <w:top w:val="none" w:sz="0" w:space="0" w:color="auto"/>
            <w:left w:val="none" w:sz="0" w:space="0" w:color="auto"/>
            <w:bottom w:val="none" w:sz="0" w:space="0" w:color="auto"/>
            <w:right w:val="none" w:sz="0" w:space="0" w:color="auto"/>
          </w:divBdr>
          <w:divsChild>
            <w:div w:id="1009526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711075">
      <w:bodyDiv w:val="1"/>
      <w:marLeft w:val="0"/>
      <w:marRight w:val="0"/>
      <w:marTop w:val="0"/>
      <w:marBottom w:val="0"/>
      <w:divBdr>
        <w:top w:val="none" w:sz="0" w:space="0" w:color="auto"/>
        <w:left w:val="none" w:sz="0" w:space="0" w:color="auto"/>
        <w:bottom w:val="none" w:sz="0" w:space="0" w:color="auto"/>
        <w:right w:val="none" w:sz="0" w:space="0" w:color="auto"/>
      </w:divBdr>
      <w:divsChild>
        <w:div w:id="796682573">
          <w:marLeft w:val="0"/>
          <w:marRight w:val="0"/>
          <w:marTop w:val="0"/>
          <w:marBottom w:val="0"/>
          <w:divBdr>
            <w:top w:val="none" w:sz="0" w:space="0" w:color="auto"/>
            <w:left w:val="none" w:sz="0" w:space="0" w:color="auto"/>
            <w:bottom w:val="none" w:sz="0" w:space="0" w:color="auto"/>
            <w:right w:val="none" w:sz="0" w:space="0" w:color="auto"/>
          </w:divBdr>
        </w:div>
      </w:divsChild>
    </w:div>
    <w:div w:id="1828401978">
      <w:bodyDiv w:val="1"/>
      <w:marLeft w:val="0"/>
      <w:marRight w:val="0"/>
      <w:marTop w:val="0"/>
      <w:marBottom w:val="0"/>
      <w:divBdr>
        <w:top w:val="none" w:sz="0" w:space="0" w:color="auto"/>
        <w:left w:val="none" w:sz="0" w:space="0" w:color="auto"/>
        <w:bottom w:val="none" w:sz="0" w:space="0" w:color="auto"/>
        <w:right w:val="none" w:sz="0" w:space="0" w:color="auto"/>
      </w:divBdr>
      <w:divsChild>
        <w:div w:id="1840579744">
          <w:marLeft w:val="0"/>
          <w:marRight w:val="0"/>
          <w:marTop w:val="0"/>
          <w:marBottom w:val="0"/>
          <w:divBdr>
            <w:top w:val="none" w:sz="0" w:space="0" w:color="auto"/>
            <w:left w:val="none" w:sz="0" w:space="0" w:color="auto"/>
            <w:bottom w:val="none" w:sz="0" w:space="0" w:color="auto"/>
            <w:right w:val="none" w:sz="0" w:space="0" w:color="auto"/>
          </w:divBdr>
        </w:div>
      </w:divsChild>
    </w:div>
    <w:div w:id="1924797281">
      <w:bodyDiv w:val="1"/>
      <w:marLeft w:val="0"/>
      <w:marRight w:val="0"/>
      <w:marTop w:val="0"/>
      <w:marBottom w:val="0"/>
      <w:divBdr>
        <w:top w:val="none" w:sz="0" w:space="0" w:color="auto"/>
        <w:left w:val="none" w:sz="0" w:space="0" w:color="auto"/>
        <w:bottom w:val="none" w:sz="0" w:space="0" w:color="auto"/>
        <w:right w:val="none" w:sz="0" w:space="0" w:color="auto"/>
      </w:divBdr>
      <w:divsChild>
        <w:div w:id="1737629788">
          <w:marLeft w:val="0"/>
          <w:marRight w:val="0"/>
          <w:marTop w:val="0"/>
          <w:marBottom w:val="0"/>
          <w:divBdr>
            <w:top w:val="none" w:sz="0" w:space="0" w:color="auto"/>
            <w:left w:val="none" w:sz="0" w:space="0" w:color="auto"/>
            <w:bottom w:val="none" w:sz="0" w:space="0" w:color="auto"/>
            <w:right w:val="none" w:sz="0" w:space="0" w:color="auto"/>
          </w:divBdr>
        </w:div>
      </w:divsChild>
    </w:div>
    <w:div w:id="1990401899">
      <w:bodyDiv w:val="1"/>
      <w:marLeft w:val="0"/>
      <w:marRight w:val="0"/>
      <w:marTop w:val="0"/>
      <w:marBottom w:val="0"/>
      <w:divBdr>
        <w:top w:val="none" w:sz="0" w:space="0" w:color="auto"/>
        <w:left w:val="none" w:sz="0" w:space="0" w:color="auto"/>
        <w:bottom w:val="none" w:sz="0" w:space="0" w:color="auto"/>
        <w:right w:val="none" w:sz="0" w:space="0" w:color="auto"/>
      </w:divBdr>
    </w:div>
    <w:div w:id="2065565684">
      <w:bodyDiv w:val="1"/>
      <w:marLeft w:val="0"/>
      <w:marRight w:val="0"/>
      <w:marTop w:val="0"/>
      <w:marBottom w:val="0"/>
      <w:divBdr>
        <w:top w:val="none" w:sz="0" w:space="0" w:color="auto"/>
        <w:left w:val="none" w:sz="0" w:space="0" w:color="auto"/>
        <w:bottom w:val="none" w:sz="0" w:space="0" w:color="auto"/>
        <w:right w:val="none" w:sz="0" w:space="0" w:color="auto"/>
      </w:divBdr>
    </w:div>
    <w:div w:id="2074037816">
      <w:bodyDiv w:val="1"/>
      <w:marLeft w:val="0"/>
      <w:marRight w:val="0"/>
      <w:marTop w:val="0"/>
      <w:marBottom w:val="0"/>
      <w:divBdr>
        <w:top w:val="none" w:sz="0" w:space="0" w:color="auto"/>
        <w:left w:val="none" w:sz="0" w:space="0" w:color="auto"/>
        <w:bottom w:val="none" w:sz="0" w:space="0" w:color="auto"/>
        <w:right w:val="none" w:sz="0" w:space="0" w:color="auto"/>
      </w:divBdr>
      <w:divsChild>
        <w:div w:id="1497964776">
          <w:marLeft w:val="0"/>
          <w:marRight w:val="0"/>
          <w:marTop w:val="0"/>
          <w:marBottom w:val="0"/>
          <w:divBdr>
            <w:top w:val="none" w:sz="0" w:space="0" w:color="auto"/>
            <w:left w:val="none" w:sz="0" w:space="0" w:color="auto"/>
            <w:bottom w:val="none" w:sz="0" w:space="0" w:color="auto"/>
            <w:right w:val="none" w:sz="0" w:space="0" w:color="auto"/>
          </w:divBdr>
        </w:div>
      </w:divsChild>
    </w:div>
    <w:div w:id="2075929988">
      <w:bodyDiv w:val="1"/>
      <w:marLeft w:val="0"/>
      <w:marRight w:val="0"/>
      <w:marTop w:val="0"/>
      <w:marBottom w:val="0"/>
      <w:divBdr>
        <w:top w:val="none" w:sz="0" w:space="0" w:color="auto"/>
        <w:left w:val="none" w:sz="0" w:space="0" w:color="auto"/>
        <w:bottom w:val="none" w:sz="0" w:space="0" w:color="auto"/>
        <w:right w:val="none" w:sz="0" w:space="0" w:color="auto"/>
      </w:divBdr>
      <w:divsChild>
        <w:div w:id="1757551514">
          <w:marLeft w:val="0"/>
          <w:marRight w:val="0"/>
          <w:marTop w:val="0"/>
          <w:marBottom w:val="0"/>
          <w:divBdr>
            <w:top w:val="none" w:sz="0" w:space="0" w:color="auto"/>
            <w:left w:val="none" w:sz="0" w:space="0" w:color="auto"/>
            <w:bottom w:val="none" w:sz="0" w:space="0" w:color="auto"/>
            <w:right w:val="none" w:sz="0" w:space="0" w:color="auto"/>
          </w:divBdr>
        </w:div>
      </w:divsChild>
    </w:div>
    <w:div w:id="2118213565">
      <w:bodyDiv w:val="1"/>
      <w:marLeft w:val="0"/>
      <w:marRight w:val="0"/>
      <w:marTop w:val="0"/>
      <w:marBottom w:val="0"/>
      <w:divBdr>
        <w:top w:val="none" w:sz="0" w:space="0" w:color="auto"/>
        <w:left w:val="none" w:sz="0" w:space="0" w:color="auto"/>
        <w:bottom w:val="none" w:sz="0" w:space="0" w:color="auto"/>
        <w:right w:val="none" w:sz="0" w:space="0" w:color="auto"/>
      </w:divBdr>
    </w:div>
    <w:div w:id="2127581238">
      <w:bodyDiv w:val="1"/>
      <w:marLeft w:val="0"/>
      <w:marRight w:val="0"/>
      <w:marTop w:val="0"/>
      <w:marBottom w:val="0"/>
      <w:divBdr>
        <w:top w:val="none" w:sz="0" w:space="0" w:color="auto"/>
        <w:left w:val="none" w:sz="0" w:space="0" w:color="auto"/>
        <w:bottom w:val="none" w:sz="0" w:space="0" w:color="auto"/>
        <w:right w:val="none" w:sz="0" w:space="0" w:color="auto"/>
      </w:divBdr>
      <w:divsChild>
        <w:div w:id="81611327">
          <w:marLeft w:val="0"/>
          <w:marRight w:val="0"/>
          <w:marTop w:val="0"/>
          <w:marBottom w:val="0"/>
          <w:divBdr>
            <w:top w:val="none" w:sz="0" w:space="0" w:color="auto"/>
            <w:left w:val="none" w:sz="0" w:space="0" w:color="auto"/>
            <w:bottom w:val="none" w:sz="0" w:space="0" w:color="auto"/>
            <w:right w:val="none" w:sz="0" w:space="0" w:color="auto"/>
          </w:divBdr>
        </w:div>
      </w:divsChild>
    </w:div>
    <w:div w:id="2131363033">
      <w:bodyDiv w:val="1"/>
      <w:marLeft w:val="0"/>
      <w:marRight w:val="0"/>
      <w:marTop w:val="0"/>
      <w:marBottom w:val="0"/>
      <w:divBdr>
        <w:top w:val="none" w:sz="0" w:space="0" w:color="auto"/>
        <w:left w:val="none" w:sz="0" w:space="0" w:color="auto"/>
        <w:bottom w:val="none" w:sz="0" w:space="0" w:color="auto"/>
        <w:right w:val="none" w:sz="0" w:space="0" w:color="auto"/>
      </w:divBdr>
    </w:div>
    <w:div w:id="213498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002/wfs2.1398"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1DD012C-28E5-4ED5-9750-558E9095D7F8}">
  <ds:schemaRefs>
    <ds:schemaRef ds:uri="http://schemas.openxmlformats.org/officeDocument/2006/bibliography"/>
  </ds:schemaRefs>
</ds:datastoreItem>
</file>

<file path=customXml/itemProps2.xml><?xml version="1.0" encoding="utf-8"?>
<ds:datastoreItem xmlns:ds="http://schemas.openxmlformats.org/officeDocument/2006/customXml" ds:itemID="{4B783099-A2A4-432B-8CD6-A13CA3154B61}">
  <ds:schemaRefs>
    <ds:schemaRef ds:uri="http://schemas.microsoft.com/sharepoint/v3/contenttype/forms"/>
  </ds:schemaRefs>
</ds:datastoreItem>
</file>

<file path=customXml/itemProps3.xml><?xml version="1.0" encoding="utf-8"?>
<ds:datastoreItem xmlns:ds="http://schemas.openxmlformats.org/officeDocument/2006/customXml" ds:itemID="{22A81A23-3C07-491C-A202-6125D6939DD2}">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1D24CB-3195-4A2F-8A37-A893997288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48</TotalTime>
  <Pages>7</Pages>
  <Words>1379</Words>
  <Characters>7465</Characters>
  <Application>Microsoft Office Word</Application>
  <DocSecurity>0</DocSecurity>
  <Lines>130</Lines>
  <Paragraphs>30</Paragraphs>
  <ScaleCrop>false</ScaleCrop>
  <HeadingPairs>
    <vt:vector size="2" baseType="variant">
      <vt:variant>
        <vt:lpstr>Title</vt:lpstr>
      </vt:variant>
      <vt:variant>
        <vt:i4>1</vt:i4>
      </vt:variant>
    </vt:vector>
  </HeadingPairs>
  <TitlesOfParts>
    <vt:vector size="1" baseType="lpstr">
      <vt:lpstr>Project 2: Historical Context and Introduction</vt:lpstr>
    </vt:vector>
  </TitlesOfParts>
  <Company>Southern NH University</Company>
  <LinksUpToDate>false</LinksUpToDate>
  <CharactersWithSpaces>8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Historical Context and Introduction</dc:title>
  <dc:subject/>
  <dc:creator>Flynn, Catherine</dc:creator>
  <cp:keywords/>
  <dc:description/>
  <cp:lastModifiedBy>Mark Baligad</cp:lastModifiedBy>
  <cp:revision>383</cp:revision>
  <dcterms:created xsi:type="dcterms:W3CDTF">2023-05-02T00:28:00Z</dcterms:created>
  <dcterms:modified xsi:type="dcterms:W3CDTF">2024-10-19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y fmtid="{D5CDD505-2E9C-101B-9397-08002B2CF9AE}" pid="3" name="GrammarlyDocumentId">
    <vt:lpwstr>457811cd631c6a285365e4943574a49ce29efa0411505c24057bfa18cfa9f05f</vt:lpwstr>
  </property>
</Properties>
</file>